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55ADC" w14:textId="697909FC" w:rsidR="00405192" w:rsidRPr="00FA1A80" w:rsidRDefault="00A65FF3" w:rsidP="00F4727D">
      <w:pPr>
        <w:shd w:val="clear" w:color="auto" w:fill="8EAADB" w:themeFill="accent5" w:themeFillTint="99"/>
        <w:spacing w:after="0" w:line="240" w:lineRule="auto"/>
        <w:jc w:val="center"/>
        <w:rPr>
          <w:rFonts w:ascii="Georgia" w:hAnsi="Georgia" w:cstheme="minorHAnsi"/>
          <w:b/>
          <w:sz w:val="36"/>
          <w:szCs w:val="36"/>
        </w:rPr>
      </w:pPr>
      <w:bookmarkStart w:id="0" w:name="_Toc19613584"/>
      <w:r w:rsidRPr="00FA1A80">
        <w:rPr>
          <w:rFonts w:ascii="Georgia" w:hAnsi="Georgia" w:cstheme="minorHAnsi"/>
          <w:b/>
          <w:sz w:val="36"/>
          <w:szCs w:val="36"/>
        </w:rPr>
        <w:t>2022-2023</w:t>
      </w:r>
      <w:r w:rsidR="00405192" w:rsidRPr="00FA1A80">
        <w:rPr>
          <w:rFonts w:ascii="Georgia" w:hAnsi="Georgia" w:cstheme="minorHAnsi"/>
          <w:b/>
          <w:sz w:val="36"/>
          <w:szCs w:val="36"/>
        </w:rPr>
        <w:t xml:space="preserve"> Oregon District</w:t>
      </w:r>
    </w:p>
    <w:p w14:paraId="257B9C1D" w14:textId="54DE0F7D" w:rsidR="00405192" w:rsidRPr="00FA1A80" w:rsidRDefault="00405192" w:rsidP="00F4727D">
      <w:pPr>
        <w:shd w:val="clear" w:color="auto" w:fill="8EAADB" w:themeFill="accent5" w:themeFillTint="99"/>
        <w:spacing w:after="0" w:line="240" w:lineRule="auto"/>
        <w:jc w:val="center"/>
        <w:rPr>
          <w:rFonts w:ascii="Georgia" w:hAnsi="Georgia" w:cstheme="minorHAnsi"/>
          <w:b/>
          <w:sz w:val="36"/>
          <w:szCs w:val="36"/>
        </w:rPr>
      </w:pPr>
      <w:r w:rsidRPr="00FA1A80">
        <w:rPr>
          <w:rFonts w:ascii="Georgia" w:hAnsi="Georgia" w:cstheme="minorHAnsi"/>
          <w:b/>
          <w:sz w:val="36"/>
          <w:szCs w:val="36"/>
        </w:rPr>
        <w:t xml:space="preserve">Foster Care </w:t>
      </w:r>
      <w:r w:rsidR="00407477" w:rsidRPr="00FA1A80">
        <w:rPr>
          <w:rFonts w:ascii="Georgia" w:hAnsi="Georgia" w:cstheme="minorHAnsi"/>
          <w:b/>
          <w:sz w:val="36"/>
          <w:szCs w:val="36"/>
        </w:rPr>
        <w:t>Point of Contacts &amp;</w:t>
      </w:r>
      <w:r w:rsidRPr="00FA1A80">
        <w:rPr>
          <w:rFonts w:ascii="Georgia" w:hAnsi="Georgia" w:cstheme="minorHAnsi"/>
          <w:b/>
          <w:sz w:val="36"/>
          <w:szCs w:val="36"/>
        </w:rPr>
        <w:t xml:space="preserve"> McKinney-Vento</w:t>
      </w:r>
      <w:r w:rsidR="00407477" w:rsidRPr="00FA1A80">
        <w:rPr>
          <w:rFonts w:ascii="Georgia" w:hAnsi="Georgia" w:cstheme="minorHAnsi"/>
          <w:b/>
          <w:sz w:val="36"/>
          <w:szCs w:val="36"/>
        </w:rPr>
        <w:t xml:space="preserve"> Liaisons</w:t>
      </w:r>
      <w:r w:rsidRPr="00FA1A80">
        <w:rPr>
          <w:rFonts w:ascii="Georgia" w:hAnsi="Georgia" w:cstheme="minorHAnsi"/>
          <w:b/>
          <w:sz w:val="36"/>
          <w:szCs w:val="36"/>
        </w:rPr>
        <w:t xml:space="preserve"> </w:t>
      </w:r>
    </w:p>
    <w:p w14:paraId="1BAC84FA" w14:textId="29ED2EBE" w:rsidR="009002A1" w:rsidRPr="005A6CC6" w:rsidRDefault="00CC7D0E" w:rsidP="00F4727D">
      <w:pPr>
        <w:spacing w:after="0" w:line="240" w:lineRule="auto"/>
        <w:jc w:val="center"/>
        <w:rPr>
          <w:rFonts w:asciiTheme="majorHAnsi" w:hAnsiTheme="majorHAnsi" w:cstheme="minorHAnsi"/>
          <w:b/>
          <w:i/>
          <w:color w:val="FF0000"/>
          <w:sz w:val="24"/>
          <w:szCs w:val="24"/>
        </w:rPr>
      </w:pPr>
      <w:r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 xml:space="preserve">(Revised: </w:t>
      </w:r>
      <w:r w:rsidR="007B2125"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>December 9</w:t>
      </w:r>
      <w:r w:rsidR="00631D99"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>, 2022</w:t>
      </w:r>
      <w:r w:rsidR="00826956"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>)</w:t>
      </w:r>
    </w:p>
    <w:p w14:paraId="4BF0D375" w14:textId="5D99693C" w:rsidR="00FD7E46" w:rsidRPr="005A6CC6" w:rsidRDefault="00FD7E46" w:rsidP="009002A1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2122C0CF" w14:textId="37C28ABB" w:rsidR="00407477" w:rsidRPr="005A6CC6" w:rsidRDefault="00407477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 w:rsidRPr="005A6CC6">
        <w:rPr>
          <w:rFonts w:asciiTheme="majorHAnsi" w:hAnsiTheme="majorHAnsi" w:cstheme="minorHAnsi"/>
          <w:sz w:val="24"/>
          <w:szCs w:val="24"/>
        </w:rPr>
        <w:t xml:space="preserve">The </w:t>
      </w:r>
      <w:r w:rsidR="009002A1" w:rsidRPr="005A6CC6">
        <w:rPr>
          <w:rFonts w:asciiTheme="majorHAnsi" w:hAnsiTheme="majorHAnsi" w:cstheme="minorHAnsi"/>
          <w:sz w:val="24"/>
          <w:szCs w:val="24"/>
        </w:rPr>
        <w:t xml:space="preserve">Oregon Department of Education </w:t>
      </w:r>
      <w:r w:rsidRPr="005A6CC6">
        <w:rPr>
          <w:rFonts w:asciiTheme="majorHAnsi" w:hAnsiTheme="majorHAnsi" w:cstheme="minorHAnsi"/>
          <w:sz w:val="24"/>
          <w:szCs w:val="24"/>
        </w:rPr>
        <w:t xml:space="preserve">(ODE) </w:t>
      </w:r>
      <w:r w:rsidR="009002A1" w:rsidRPr="005A6CC6">
        <w:rPr>
          <w:rFonts w:asciiTheme="majorHAnsi" w:hAnsiTheme="majorHAnsi" w:cstheme="minorHAnsi"/>
          <w:sz w:val="24"/>
          <w:szCs w:val="24"/>
        </w:rPr>
        <w:t>requires that all school districts have a Foster Care Point of C</w:t>
      </w:r>
      <w:r w:rsidRPr="005A6CC6">
        <w:rPr>
          <w:rFonts w:asciiTheme="majorHAnsi" w:hAnsiTheme="majorHAnsi" w:cstheme="minorHAnsi"/>
          <w:sz w:val="24"/>
          <w:szCs w:val="24"/>
        </w:rPr>
        <w:t xml:space="preserve">ontact to work together with Department of Human Services (DHS) staff </w:t>
      </w:r>
      <w:r w:rsidR="00FD7E46" w:rsidRPr="005A6CC6">
        <w:rPr>
          <w:rFonts w:asciiTheme="majorHAnsi" w:hAnsiTheme="majorHAnsi" w:cstheme="minorHAnsi"/>
          <w:sz w:val="24"/>
          <w:szCs w:val="24"/>
        </w:rPr>
        <w:t>and provide assistance for</w:t>
      </w:r>
      <w:r w:rsidRPr="005A6CC6">
        <w:rPr>
          <w:rFonts w:asciiTheme="majorHAnsi" w:hAnsiTheme="majorHAnsi" w:cstheme="minorHAnsi"/>
          <w:sz w:val="24"/>
          <w:szCs w:val="24"/>
        </w:rPr>
        <w:t xml:space="preserve"> Foster Care</w:t>
      </w:r>
      <w:r w:rsidR="00FD7E46" w:rsidRPr="005A6CC6">
        <w:rPr>
          <w:rFonts w:asciiTheme="majorHAnsi" w:hAnsiTheme="majorHAnsi" w:cstheme="minorHAnsi"/>
          <w:sz w:val="24"/>
          <w:szCs w:val="24"/>
        </w:rPr>
        <w:t xml:space="preserve"> students</w:t>
      </w:r>
      <w:r w:rsidRPr="005A6CC6">
        <w:rPr>
          <w:rFonts w:asciiTheme="majorHAnsi" w:hAnsiTheme="majorHAnsi" w:cstheme="minorHAnsi"/>
          <w:sz w:val="24"/>
          <w:szCs w:val="24"/>
        </w:rPr>
        <w:t xml:space="preserve">.  </w:t>
      </w:r>
    </w:p>
    <w:p w14:paraId="7FC13009" w14:textId="77777777" w:rsidR="00407477" w:rsidRPr="005A6CC6" w:rsidRDefault="00407477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7E5F56D2" w14:textId="2ADCD117" w:rsidR="00407477" w:rsidRDefault="00407477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 w:rsidRPr="005A6CC6">
        <w:rPr>
          <w:rFonts w:asciiTheme="majorHAnsi" w:hAnsiTheme="majorHAnsi" w:cstheme="minorHAnsi"/>
          <w:sz w:val="24"/>
          <w:szCs w:val="24"/>
        </w:rPr>
        <w:t xml:space="preserve">This document </w:t>
      </w:r>
      <w:r w:rsidR="00F4727D" w:rsidRPr="005A6CC6">
        <w:rPr>
          <w:rFonts w:asciiTheme="majorHAnsi" w:hAnsiTheme="majorHAnsi" w:cstheme="minorHAnsi"/>
          <w:sz w:val="24"/>
          <w:szCs w:val="24"/>
        </w:rPr>
        <w:t xml:space="preserve">is </w:t>
      </w:r>
      <w:r w:rsidR="00FD7E46" w:rsidRPr="005A6CC6">
        <w:rPr>
          <w:rFonts w:asciiTheme="majorHAnsi" w:hAnsiTheme="majorHAnsi" w:cstheme="minorHAnsi"/>
          <w:sz w:val="24"/>
          <w:szCs w:val="24"/>
        </w:rPr>
        <w:t xml:space="preserve">available by ODE to </w:t>
      </w:r>
      <w:r w:rsidRPr="005A6CC6">
        <w:rPr>
          <w:rFonts w:asciiTheme="majorHAnsi" w:hAnsiTheme="majorHAnsi" w:cstheme="minorHAnsi"/>
          <w:sz w:val="24"/>
          <w:szCs w:val="24"/>
        </w:rPr>
        <w:t xml:space="preserve">provide </w:t>
      </w:r>
      <w:r w:rsidR="00E0502C" w:rsidRPr="005A6CC6">
        <w:rPr>
          <w:rFonts w:asciiTheme="majorHAnsi" w:hAnsiTheme="majorHAnsi" w:cstheme="minorHAnsi"/>
          <w:sz w:val="24"/>
          <w:szCs w:val="24"/>
        </w:rPr>
        <w:t>contact information for Foster Care and McKinney-Vento</w:t>
      </w:r>
      <w:r w:rsidR="00FD7E46" w:rsidRPr="005A6CC6">
        <w:rPr>
          <w:rFonts w:asciiTheme="majorHAnsi" w:hAnsiTheme="majorHAnsi" w:cstheme="minorHAnsi"/>
          <w:sz w:val="24"/>
          <w:szCs w:val="24"/>
        </w:rPr>
        <w:t xml:space="preserve"> programs to help ensure the educational success for all </w:t>
      </w:r>
      <w:r w:rsidR="00A41982" w:rsidRPr="005A6CC6">
        <w:rPr>
          <w:rFonts w:asciiTheme="majorHAnsi" w:hAnsiTheme="majorHAnsi" w:cstheme="minorHAnsi"/>
          <w:sz w:val="24"/>
          <w:szCs w:val="24"/>
        </w:rPr>
        <w:t xml:space="preserve">Oregon </w:t>
      </w:r>
      <w:r w:rsidR="00FD7E46" w:rsidRPr="005A6CC6">
        <w:rPr>
          <w:rFonts w:asciiTheme="majorHAnsi" w:hAnsiTheme="majorHAnsi" w:cstheme="minorHAnsi"/>
          <w:sz w:val="24"/>
          <w:szCs w:val="24"/>
        </w:rPr>
        <w:t>students</w:t>
      </w:r>
      <w:r w:rsidRPr="005A6CC6">
        <w:rPr>
          <w:rFonts w:asciiTheme="majorHAnsi" w:hAnsiTheme="majorHAnsi" w:cstheme="minorHAnsi"/>
          <w:sz w:val="24"/>
          <w:szCs w:val="24"/>
        </w:rPr>
        <w:t>.</w:t>
      </w:r>
      <w:r w:rsidR="00E0502C" w:rsidRPr="005A6CC6">
        <w:rPr>
          <w:rFonts w:asciiTheme="majorHAnsi" w:hAnsiTheme="majorHAnsi" w:cstheme="minorHAnsi"/>
          <w:sz w:val="24"/>
          <w:szCs w:val="24"/>
        </w:rPr>
        <w:t xml:space="preserve">  </w:t>
      </w:r>
    </w:p>
    <w:p w14:paraId="744E1C58" w14:textId="1CDB47BA" w:rsidR="005A6CC6" w:rsidRDefault="005A6CC6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235B7487" w14:textId="40CACF2B" w:rsidR="005A6CC6" w:rsidRPr="005A6CC6" w:rsidRDefault="005A6CC6" w:rsidP="005A6CC6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*indicates Foster Care Transportation POC</w:t>
      </w:r>
    </w:p>
    <w:p w14:paraId="14CC34EE" w14:textId="77777777" w:rsidR="00D5421A" w:rsidRPr="005A6CC6" w:rsidRDefault="00D5421A" w:rsidP="009002A1">
      <w:pPr>
        <w:tabs>
          <w:tab w:val="left" w:pos="10050"/>
        </w:tabs>
        <w:spacing w:after="0" w:line="240" w:lineRule="auto"/>
        <w:rPr>
          <w:rFonts w:asciiTheme="majorHAnsi" w:hAnsiTheme="majorHAnsi" w:cstheme="minorHAnsi"/>
          <w:sz w:val="24"/>
          <w:szCs w:val="24"/>
          <w:u w:val="single"/>
        </w:rPr>
      </w:pPr>
    </w:p>
    <w:p w14:paraId="7F4C0FF9" w14:textId="77777777" w:rsidR="00676E68" w:rsidRDefault="00D5421A" w:rsidP="00D5421A">
      <w:pPr>
        <w:pStyle w:val="Footer"/>
        <w:tabs>
          <w:tab w:val="clear" w:pos="9360"/>
          <w:tab w:val="right" w:pos="10080"/>
        </w:tabs>
        <w:rPr>
          <w:rFonts w:asciiTheme="majorHAnsi" w:hAnsiTheme="majorHAnsi"/>
          <w:i/>
          <w:sz w:val="18"/>
          <w:szCs w:val="18"/>
        </w:rPr>
      </w:pPr>
      <w:r w:rsidRPr="005A6CC6">
        <w:rPr>
          <w:rFonts w:asciiTheme="majorHAnsi" w:hAnsiTheme="majorHAnsi"/>
          <w:i/>
          <w:sz w:val="18"/>
          <w:szCs w:val="18"/>
        </w:rPr>
        <w:t xml:space="preserve">To update POC information please </w:t>
      </w:r>
      <w:r w:rsidR="00676E68">
        <w:rPr>
          <w:rFonts w:asciiTheme="majorHAnsi" w:hAnsiTheme="majorHAnsi"/>
          <w:i/>
          <w:sz w:val="18"/>
          <w:szCs w:val="18"/>
        </w:rPr>
        <w:t xml:space="preserve">visit the </w:t>
      </w:r>
      <w:hyperlink r:id="rId11" w:history="1">
        <w:r w:rsidR="00676E68" w:rsidRPr="00676E68">
          <w:rPr>
            <w:rStyle w:val="Hyperlink"/>
            <w:rFonts w:asciiTheme="majorHAnsi" w:hAnsiTheme="majorHAnsi"/>
            <w:i/>
            <w:sz w:val="18"/>
            <w:szCs w:val="18"/>
          </w:rPr>
          <w:t>Foster Care POC Verification Smartsheet Form</w:t>
        </w:r>
      </w:hyperlink>
      <w:r w:rsidR="00676E68">
        <w:rPr>
          <w:rFonts w:asciiTheme="majorHAnsi" w:hAnsiTheme="majorHAnsi"/>
          <w:i/>
          <w:sz w:val="18"/>
          <w:szCs w:val="18"/>
        </w:rPr>
        <w:t xml:space="preserve"> </w:t>
      </w:r>
    </w:p>
    <w:p w14:paraId="5390A161" w14:textId="1A1DAB94" w:rsidR="00D5421A" w:rsidRPr="005A6CC6" w:rsidRDefault="00676E68" w:rsidP="00D5421A">
      <w:pPr>
        <w:pStyle w:val="Footer"/>
        <w:tabs>
          <w:tab w:val="clear" w:pos="9360"/>
          <w:tab w:val="right" w:pos="10080"/>
        </w:tabs>
        <w:rPr>
          <w:rFonts w:asciiTheme="majorHAnsi" w:hAnsiTheme="majorHAnsi"/>
          <w:i/>
          <w:sz w:val="18"/>
          <w:szCs w:val="18"/>
        </w:rPr>
      </w:pPr>
      <w:proofErr w:type="gramStart"/>
      <w:r>
        <w:rPr>
          <w:rFonts w:asciiTheme="majorHAnsi" w:hAnsiTheme="majorHAnsi"/>
          <w:i/>
          <w:sz w:val="18"/>
          <w:szCs w:val="18"/>
        </w:rPr>
        <w:t>or</w:t>
      </w:r>
      <w:proofErr w:type="gramEnd"/>
      <w:r>
        <w:rPr>
          <w:rFonts w:asciiTheme="majorHAnsi" w:hAnsiTheme="majorHAnsi"/>
          <w:i/>
          <w:sz w:val="18"/>
          <w:szCs w:val="18"/>
        </w:rPr>
        <w:t xml:space="preserve"> </w:t>
      </w:r>
      <w:r w:rsidR="00D5421A" w:rsidRPr="005A6CC6">
        <w:rPr>
          <w:rFonts w:asciiTheme="majorHAnsi" w:hAnsiTheme="majorHAnsi"/>
          <w:i/>
          <w:sz w:val="18"/>
          <w:szCs w:val="18"/>
        </w:rPr>
        <w:t>contact</w:t>
      </w:r>
      <w:r w:rsidR="00FA1A80">
        <w:rPr>
          <w:rFonts w:asciiTheme="majorHAnsi" w:hAnsiTheme="majorHAnsi"/>
          <w:i/>
          <w:sz w:val="18"/>
          <w:szCs w:val="18"/>
        </w:rPr>
        <w:t xml:space="preserve"> Bethany Kincaid, Foster Care Administrative Specialist</w:t>
      </w:r>
      <w:r w:rsidR="00D5421A" w:rsidRPr="005A6CC6">
        <w:rPr>
          <w:rFonts w:asciiTheme="majorHAnsi" w:hAnsiTheme="majorHAnsi"/>
          <w:i/>
          <w:sz w:val="18"/>
          <w:szCs w:val="18"/>
        </w:rPr>
        <w:t xml:space="preserve">: </w:t>
      </w:r>
      <w:hyperlink r:id="rId12" w:history="1">
        <w:r w:rsidR="00FA1A80" w:rsidRPr="00FC3FC8">
          <w:rPr>
            <w:rStyle w:val="Hyperlink"/>
            <w:rFonts w:asciiTheme="majorHAnsi" w:hAnsiTheme="majorHAnsi"/>
            <w:i/>
            <w:sz w:val="18"/>
            <w:szCs w:val="18"/>
          </w:rPr>
          <w:t>bethany.kincaid@ode.oregon.gov</w:t>
        </w:r>
      </w:hyperlink>
    </w:p>
    <w:p w14:paraId="76AF5C5A" w14:textId="2ACCFB2A" w:rsidR="009002A1" w:rsidRPr="005A6CC6" w:rsidRDefault="009002A1" w:rsidP="009002A1">
      <w:pPr>
        <w:tabs>
          <w:tab w:val="left" w:pos="10050"/>
        </w:tabs>
        <w:spacing w:after="0" w:line="240" w:lineRule="auto"/>
        <w:rPr>
          <w:rFonts w:asciiTheme="majorHAnsi" w:hAnsiTheme="majorHAnsi" w:cstheme="minorHAnsi"/>
          <w:sz w:val="24"/>
          <w:szCs w:val="24"/>
          <w:u w:val="single"/>
        </w:rPr>
      </w:pPr>
      <w:r w:rsidRPr="005A6CC6">
        <w:rPr>
          <w:rFonts w:asciiTheme="majorHAnsi" w:hAnsiTheme="majorHAnsi" w:cstheme="minorHAnsi"/>
          <w:sz w:val="24"/>
          <w:szCs w:val="24"/>
          <w:u w:val="single"/>
        </w:rPr>
        <w:tab/>
      </w:r>
    </w:p>
    <w:p w14:paraId="4076E633" w14:textId="77777777" w:rsidR="009002A1" w:rsidRPr="005A6CC6" w:rsidRDefault="009002A1" w:rsidP="009002A1">
      <w:pPr>
        <w:tabs>
          <w:tab w:val="left" w:pos="559"/>
          <w:tab w:val="center" w:pos="5400"/>
        </w:tabs>
        <w:spacing w:after="0" w:line="240" w:lineRule="auto"/>
        <w:jc w:val="center"/>
        <w:rPr>
          <w:rFonts w:asciiTheme="majorHAnsi" w:hAnsiTheme="majorHAnsi" w:cstheme="minorHAnsi"/>
          <w:sz w:val="28"/>
          <w:szCs w:val="28"/>
        </w:rPr>
      </w:pPr>
      <w:r w:rsidRPr="005A6CC6">
        <w:rPr>
          <w:rFonts w:asciiTheme="majorHAnsi" w:hAnsiTheme="majorHAnsi" w:cstheme="minorHAnsi"/>
          <w:b/>
          <w:sz w:val="28"/>
          <w:szCs w:val="28"/>
        </w:rPr>
        <w:t>Oregon Counties</w:t>
      </w:r>
    </w:p>
    <w:p w14:paraId="33909AAF" w14:textId="6385C6EE" w:rsidR="009002A1" w:rsidRPr="005A6CC6" w:rsidRDefault="00085AB9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</w:pPr>
      <w:r w:rsidRPr="005A6CC6">
        <w:rPr>
          <w:rFonts w:asciiTheme="majorHAnsi" w:hAnsiTheme="majorHAnsi" w:cstheme="minorHAnsi"/>
          <w:b/>
          <w:color w:val="FF0000"/>
          <w:sz w:val="24"/>
          <w:szCs w:val="24"/>
        </w:rPr>
        <w:t>(C</w:t>
      </w:r>
      <w:r w:rsidR="009002A1" w:rsidRPr="005A6CC6">
        <w:rPr>
          <w:rFonts w:asciiTheme="majorHAnsi" w:hAnsiTheme="majorHAnsi" w:cstheme="minorHAnsi"/>
          <w:b/>
          <w:color w:val="FF0000"/>
          <w:sz w:val="24"/>
          <w:szCs w:val="24"/>
        </w:rPr>
        <w:t>lick on the county you currently reside in from the ta</w:t>
      </w:r>
      <w:r w:rsidR="006B4AC2" w:rsidRPr="005A6CC6">
        <w:rPr>
          <w:rFonts w:asciiTheme="majorHAnsi" w:hAnsiTheme="majorHAnsi" w:cstheme="minorHAnsi"/>
          <w:b/>
          <w:color w:val="FF0000"/>
          <w:sz w:val="24"/>
          <w:szCs w:val="24"/>
        </w:rPr>
        <w:t>ble of contents below.)</w:t>
      </w:r>
    </w:p>
    <w:p w14:paraId="7CB5BAA7" w14:textId="12D93999" w:rsidR="00E0502C" w:rsidRPr="005A6CC6" w:rsidRDefault="00E0502C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</w:pPr>
    </w:p>
    <w:p w14:paraId="32835E3A" w14:textId="77777777" w:rsidR="00E0502C" w:rsidRPr="005A6CC6" w:rsidRDefault="00E0502C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  <w:sectPr w:rsidR="00E0502C" w:rsidRPr="005A6CC6" w:rsidSect="009002A1">
          <w:headerReference w:type="default" r:id="rId13"/>
          <w:footerReference w:type="default" r:id="rId14"/>
          <w:pgSz w:w="12240" w:h="15840" w:code="1"/>
          <w:pgMar w:top="1440" w:right="720" w:bottom="720" w:left="720" w:header="720" w:footer="432" w:gutter="0"/>
          <w:cols w:space="720"/>
          <w:docGrid w:linePitch="360"/>
        </w:sectPr>
      </w:pPr>
    </w:p>
    <w:p w14:paraId="2040D000" w14:textId="77777777" w:rsidR="006B4AC2" w:rsidRPr="005A6CC6" w:rsidRDefault="006B4AC2" w:rsidP="006B4AC2">
      <w:pPr>
        <w:pStyle w:val="TOC1"/>
        <w:ind w:left="0"/>
        <w:rPr>
          <w:rFonts w:asciiTheme="majorHAnsi" w:hAnsiTheme="majorHAnsi"/>
          <w:u w:val="single"/>
        </w:rPr>
        <w:sectPr w:rsidR="006B4AC2" w:rsidRPr="005A6CC6" w:rsidSect="00665E1E">
          <w:headerReference w:type="default" r:id="rId15"/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5A6CC6">
        <w:rPr>
          <w:rFonts w:asciiTheme="majorHAnsi" w:hAnsiTheme="majorHAnsi"/>
        </w:rPr>
        <w:br w:type="textWrapping" w:clear="all"/>
      </w:r>
    </w:p>
    <w:p w14:paraId="7178609F" w14:textId="5A91F2F0" w:rsidR="006B4AC2" w:rsidRPr="005A6CC6" w:rsidRDefault="006B4AC2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r w:rsidRPr="005A6CC6">
        <w:rPr>
          <w:rFonts w:asciiTheme="majorHAnsi" w:hAnsiTheme="majorHAnsi"/>
          <w:b/>
          <w:sz w:val="28"/>
          <w:szCs w:val="28"/>
        </w:rPr>
        <w:fldChar w:fldCharType="begin"/>
      </w:r>
      <w:r w:rsidRPr="005A6CC6">
        <w:rPr>
          <w:rFonts w:asciiTheme="majorHAnsi" w:hAnsiTheme="majorHAnsi"/>
          <w:b/>
          <w:sz w:val="28"/>
          <w:szCs w:val="28"/>
        </w:rPr>
        <w:instrText xml:space="preserve"> TOC \o "1-1" \h \z \u </w:instrText>
      </w:r>
      <w:r w:rsidRPr="005A6CC6">
        <w:rPr>
          <w:rFonts w:asciiTheme="majorHAnsi" w:hAnsiTheme="majorHAnsi"/>
          <w:b/>
          <w:sz w:val="28"/>
          <w:szCs w:val="28"/>
        </w:rPr>
        <w:fldChar w:fldCharType="separate"/>
      </w:r>
      <w:hyperlink w:anchor="_Toc19613584" w:history="1">
        <w:r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Baker County:</w:t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4 \h </w:instrText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</w:t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21F9EB0" w14:textId="0BAE789E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Bent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2178136" w14:textId="61253071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lackama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AC49BBA" w14:textId="6C5BC899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latsop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39727BB" w14:textId="5BB94AC8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olumbia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18DC16C4" w14:textId="5D16855D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oo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E620AE9" w14:textId="63891046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0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rook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0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2495ED8" w14:textId="31EC081A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1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urry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1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3C841E8" w14:textId="54D91A32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2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Deschute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2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5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64955F62" w14:textId="454A817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3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Dougla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3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5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179276A" w14:textId="287E7C26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4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Gilliam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4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6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FE9EE2B" w14:textId="5DB95C2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Grant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6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C62A73C" w14:textId="4D5F65E1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Harney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6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FB68ACE" w14:textId="6AF4517D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Hood River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7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8F7CACB" w14:textId="73DFE2D9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Jacks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7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52B8BF0" w14:textId="1E54157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Jeffers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12A446E3" w14:textId="0EB236E0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0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Josephine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0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3403DFE" w14:textId="3D96E59C" w:rsidR="006B4AC2" w:rsidRPr="005A6CC6" w:rsidRDefault="00CD2D33" w:rsidP="006B4AC2">
      <w:pPr>
        <w:pStyle w:val="TOC1"/>
        <w:rPr>
          <w:rFonts w:asciiTheme="majorHAnsi" w:hAnsiTheme="majorHAnsi"/>
          <w:noProof/>
          <w:sz w:val="28"/>
          <w:szCs w:val="28"/>
        </w:rPr>
      </w:pPr>
      <w:hyperlink w:anchor="_Toc19613601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Klamath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1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6820D4B" w14:textId="10994008" w:rsidR="00FD7E46" w:rsidRPr="005A6CC6" w:rsidRDefault="00FD7E46" w:rsidP="00FD7E46">
      <w:pPr>
        <w:rPr>
          <w:rFonts w:asciiTheme="majorHAnsi" w:hAnsiTheme="majorHAnsi"/>
          <w:sz w:val="28"/>
          <w:szCs w:val="28"/>
        </w:rPr>
      </w:pPr>
    </w:p>
    <w:p w14:paraId="40D7D296" w14:textId="19B40E09" w:rsidR="000E4E9B" w:rsidRPr="005A6CC6" w:rsidRDefault="000E4E9B" w:rsidP="00FD7E46">
      <w:pPr>
        <w:rPr>
          <w:rFonts w:asciiTheme="majorHAnsi" w:hAnsiTheme="majorHAnsi"/>
          <w:sz w:val="28"/>
          <w:szCs w:val="28"/>
        </w:rPr>
      </w:pPr>
    </w:p>
    <w:p w14:paraId="7BCF600A" w14:textId="77777777" w:rsidR="00085AB9" w:rsidRPr="005A6CC6" w:rsidRDefault="00085AB9" w:rsidP="006B4AC2">
      <w:pPr>
        <w:pStyle w:val="TOC1"/>
        <w:rPr>
          <w:rFonts w:asciiTheme="majorHAnsi" w:hAnsiTheme="majorHAnsi"/>
        </w:rPr>
      </w:pPr>
    </w:p>
    <w:p w14:paraId="129716B6" w14:textId="51D88E13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2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ake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2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94F0B00" w14:textId="33AB4591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3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ane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3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9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865D264" w14:textId="15EA77F3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4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incol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4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9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5454CE5" w14:textId="5E8F524B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in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0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EA3F615" w14:textId="42CD34D8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alheur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0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3247E6F" w14:textId="703AEA2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ari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0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A135D70" w14:textId="6D2A4129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orrow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1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3F467EE" w14:textId="2C1DD3E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ultnomah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1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243F1EC" w14:textId="18D71198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0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Polk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0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3A4CA1E" w14:textId="36E2D78C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1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Sherma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1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3EAC382" w14:textId="73A03024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2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Tillamook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2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05B0735" w14:textId="03E68BC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3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Umatilla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3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F30197A" w14:textId="42E2EC67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4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Uni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4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34E3105" w14:textId="4758699F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allowa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9BB4A8E" w14:textId="0CB7B13B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asco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1281D34" w14:textId="4BED4842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ashingt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AF511C7" w14:textId="564E5075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heeler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6B800D9" w14:textId="3F67072C" w:rsidR="006B4AC2" w:rsidRPr="005A6CC6" w:rsidRDefault="00CD2D33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Yamhill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D8B0377" w14:textId="7C054617" w:rsidR="009002A1" w:rsidRPr="005A6CC6" w:rsidRDefault="006B4AC2" w:rsidP="006B4AC2">
      <w:pPr>
        <w:pStyle w:val="TOC1"/>
        <w:rPr>
          <w:rFonts w:asciiTheme="majorHAnsi" w:hAnsiTheme="majorHAnsi"/>
          <w:u w:val="single"/>
        </w:rPr>
        <w:sectPr w:rsidR="009002A1" w:rsidRPr="005A6CC6" w:rsidSect="009002A1"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5A6CC6">
        <w:rPr>
          <w:rFonts w:asciiTheme="majorHAnsi" w:hAnsiTheme="majorHAnsi" w:cstheme="minorHAnsi"/>
          <w:b/>
          <w:sz w:val="28"/>
          <w:szCs w:val="28"/>
          <w:u w:val="single"/>
        </w:rPr>
        <w:fldChar w:fldCharType="end"/>
      </w:r>
      <w:r w:rsidR="009002A1" w:rsidRPr="005A6CC6">
        <w:rPr>
          <w:rFonts w:asciiTheme="majorHAnsi" w:hAnsiTheme="majorHAnsi"/>
        </w:rPr>
        <w:br w:type="textWrapping" w:clear="all"/>
      </w:r>
    </w:p>
    <w:p w14:paraId="5B696EE3" w14:textId="77777777" w:rsidR="00E0502C" w:rsidRPr="005A6CC6" w:rsidRDefault="00E0502C" w:rsidP="00E0502C">
      <w:pPr>
        <w:spacing w:after="0" w:line="240" w:lineRule="auto"/>
        <w:rPr>
          <w:rFonts w:asciiTheme="majorHAnsi" w:hAnsiTheme="majorHAnsi" w:cstheme="minorHAnsi"/>
          <w:color w:val="5B9BD5" w:themeColor="accent1"/>
          <w:sz w:val="24"/>
          <w:szCs w:val="24"/>
        </w:rPr>
      </w:pPr>
      <w:bookmarkStart w:id="1" w:name="_Toc489427364"/>
    </w:p>
    <w:p w14:paraId="422BC9D7" w14:textId="3ED70BE2" w:rsidR="00E0502C" w:rsidRPr="005A6CC6" w:rsidRDefault="00E0502C" w:rsidP="002E250E">
      <w:pPr>
        <w:pStyle w:val="Style3"/>
        <w:rPr>
          <w:rFonts w:eastAsia="Times New Roman" w:cstheme="minorHAnsi"/>
        </w:rPr>
      </w:pPr>
    </w:p>
    <w:p w14:paraId="14E6F001" w14:textId="67C7ACBB" w:rsidR="002E250E" w:rsidRPr="005A6CC6" w:rsidRDefault="002E250E" w:rsidP="002E250E">
      <w:pPr>
        <w:pStyle w:val="Style3"/>
        <w:rPr>
          <w:rFonts w:cstheme="minorHAnsi"/>
          <w:u w:val="single"/>
        </w:rPr>
      </w:pPr>
      <w:r w:rsidRPr="005A6CC6">
        <w:rPr>
          <w:rFonts w:eastAsia="Times New Roman" w:cstheme="minorHAnsi"/>
        </w:rPr>
        <w:t>Virtual Schools:</w:t>
      </w:r>
      <w:bookmarkEnd w:id="1"/>
    </w:p>
    <w:tbl>
      <w:tblPr>
        <w:tblW w:w="102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88"/>
        <w:gridCol w:w="1642"/>
        <w:gridCol w:w="1710"/>
        <w:gridCol w:w="2700"/>
        <w:gridCol w:w="2516"/>
      </w:tblGrid>
      <w:tr w:rsidR="002E250E" w:rsidRPr="005A6CC6" w14:paraId="587C75B3" w14:textId="77777777" w:rsidTr="00862C7B">
        <w:trPr>
          <w:trHeight w:val="262"/>
          <w:tblHeader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921EE4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District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B80A70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Liaison Nam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9753D08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Phon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B34DA6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Email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B6A8F3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Webpage</w:t>
            </w:r>
          </w:p>
        </w:tc>
      </w:tr>
      <w:tr w:rsidR="002E250E" w:rsidRPr="005A6CC6" w14:paraId="04963A8F" w14:textId="77777777" w:rsidTr="00862C7B">
        <w:trPr>
          <w:trHeight w:val="559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5EBC2" w14:textId="63A08E90" w:rsidR="001705E0" w:rsidRPr="005A6CC6" w:rsidRDefault="001705E0" w:rsidP="00862C7B">
            <w:pPr>
              <w:spacing w:after="0"/>
              <w:rPr>
                <w:rFonts w:asciiTheme="majorHAnsi" w:hAnsiTheme="majorHAnsi" w:cstheme="minorHAnsi"/>
              </w:rPr>
            </w:pPr>
            <w:r w:rsidRPr="005A6CC6">
              <w:rPr>
                <w:rFonts w:asciiTheme="majorHAnsi" w:hAnsiTheme="majorHAnsi" w:cstheme="minorHAnsi"/>
              </w:rPr>
              <w:t>Oregon Charter Academy.</w:t>
            </w:r>
          </w:p>
          <w:p w14:paraId="39BC44F2" w14:textId="318FB6D6" w:rsidR="002E250E" w:rsidRPr="005A6CC6" w:rsidRDefault="002E250E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DC77E" w14:textId="21C639F6" w:rsidR="002E250E" w:rsidRPr="005A6CC6" w:rsidRDefault="002E250E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Isla Gearhart</w:t>
            </w:r>
          </w:p>
          <w:p w14:paraId="53CADC80" w14:textId="18483B91" w:rsidR="002E250E" w:rsidRPr="005A6CC6" w:rsidRDefault="001705E0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Andrea Eva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AD3097" w14:textId="7A45C3C1" w:rsidR="00877DFC" w:rsidRPr="005A6CC6" w:rsidRDefault="00862C7B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503-897-8370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2DF2B7" w14:textId="0C1B8C58" w:rsidR="002E250E" w:rsidRPr="005A6CC6" w:rsidRDefault="00CD2D33" w:rsidP="00862C7B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hyperlink r:id="rId16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igearhart@oregoncharter.org</w:t>
              </w:r>
            </w:hyperlink>
            <w:r w:rsidR="00745DF2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="002E250E" w:rsidRPr="005A6CC6">
              <w:rPr>
                <w:rStyle w:val="Hyperlink"/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  </w:t>
            </w:r>
          </w:p>
          <w:p w14:paraId="05C512A7" w14:textId="3148E544" w:rsidR="002E250E" w:rsidRPr="005A6CC6" w:rsidRDefault="00CD2D33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hyperlink r:id="rId17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evans@oregoncharter.org</w:t>
              </w:r>
            </w:hyperlink>
            <w:r w:rsidR="001705E0"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93EAC" w14:textId="1F0A1845" w:rsidR="002E250E" w:rsidRPr="005A6CC6" w:rsidRDefault="00CD2D33" w:rsidP="00862C7B">
            <w:pPr>
              <w:spacing w:after="0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8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ttps://www.oregoncharter.org/</w:t>
              </w:r>
            </w:hyperlink>
            <w:r w:rsidR="001705E0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2E250E" w:rsidRPr="005A6CC6" w14:paraId="430822F6" w14:textId="77777777" w:rsidTr="00862C7B">
        <w:trPr>
          <w:trHeight w:val="52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12CFC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Oregon Virtual Academy (ORVA)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77964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Cheylin Jaukkuri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2A3DD" w14:textId="77777777" w:rsidR="00546446" w:rsidRPr="005A6CC6" w:rsidRDefault="002E250E" w:rsidP="00B978D4">
            <w:pPr>
              <w:spacing w:after="0" w:line="240" w:lineRule="auto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W: 541-751-8060 </w:t>
            </w:r>
          </w:p>
          <w:p w14:paraId="1E38D3DC" w14:textId="4355588B" w:rsidR="002E250E" w:rsidRPr="005A6CC6" w:rsidRDefault="002E250E" w:rsidP="00B978D4">
            <w:pPr>
              <w:spacing w:after="0" w:line="240" w:lineRule="auto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C:  541-294-9950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4734C" w14:textId="4AFF7317" w:rsidR="002E250E" w:rsidRPr="005A6CC6" w:rsidRDefault="00CD2D33" w:rsidP="00B978D4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9" w:history="1">
              <w:r w:rsidR="00EA4B1C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cjaukkPortland uri@oregonva.org</w:t>
              </w:r>
            </w:hyperlink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7CBF3" w14:textId="77777777" w:rsidR="002E250E" w:rsidRPr="005A6CC6" w:rsidRDefault="00CD2D33" w:rsidP="00B978D4">
            <w:pPr>
              <w:rPr>
                <w:rFonts w:asciiTheme="majorHAnsi" w:hAnsiTheme="majorHAnsi" w:cstheme="minorHAnsi"/>
                <w:sz w:val="20"/>
                <w:szCs w:val="20"/>
              </w:rPr>
            </w:pPr>
            <w:hyperlink r:id="rId20" w:history="1">
              <w:r w:rsidR="002E250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ttps://orva.k12.com/who-we-are/school-information.html</w:t>
              </w:r>
            </w:hyperlink>
          </w:p>
        </w:tc>
      </w:tr>
    </w:tbl>
    <w:p w14:paraId="478608E7" w14:textId="77777777" w:rsidR="002E250E" w:rsidRPr="005A6CC6" w:rsidRDefault="002E250E" w:rsidP="00A41982">
      <w:pPr>
        <w:pStyle w:val="Style3"/>
        <w:tabs>
          <w:tab w:val="left" w:pos="2080"/>
        </w:tabs>
        <w:rPr>
          <w:rFonts w:cstheme="minorHAnsi"/>
        </w:rPr>
      </w:pPr>
    </w:p>
    <w:p w14:paraId="5961E425" w14:textId="363C6F49" w:rsidR="002F54CD" w:rsidRPr="005A6CC6" w:rsidRDefault="002F54CD" w:rsidP="00A41982">
      <w:pPr>
        <w:pStyle w:val="Style3"/>
        <w:tabs>
          <w:tab w:val="left" w:pos="2080"/>
        </w:tabs>
        <w:rPr>
          <w:rFonts w:cstheme="minorHAnsi"/>
        </w:rPr>
      </w:pPr>
      <w:r w:rsidRPr="005A6CC6">
        <w:rPr>
          <w:rFonts w:cstheme="minorHAnsi"/>
        </w:rPr>
        <w:t>Baker County:</w:t>
      </w:r>
      <w:bookmarkEnd w:id="0"/>
      <w:r w:rsidR="00A41982" w:rsidRPr="005A6CC6">
        <w:rPr>
          <w:rFonts w:cstheme="minorHAnsi"/>
        </w:rPr>
        <w:tab/>
      </w:r>
    </w:p>
    <w:tbl>
      <w:tblPr>
        <w:tblW w:w="5092" w:type="pct"/>
        <w:tblLook w:val="04A0" w:firstRow="1" w:lastRow="0" w:firstColumn="1" w:lastColumn="0" w:noHBand="0" w:noVBand="1"/>
      </w:tblPr>
      <w:tblGrid>
        <w:gridCol w:w="1928"/>
        <w:gridCol w:w="1866"/>
        <w:gridCol w:w="654"/>
        <w:gridCol w:w="587"/>
        <w:gridCol w:w="1807"/>
        <w:gridCol w:w="3413"/>
      </w:tblGrid>
      <w:tr w:rsidR="00B703BC" w:rsidRPr="005A6CC6" w14:paraId="023EEEA5" w14:textId="77777777" w:rsidTr="00B978D4">
        <w:trPr>
          <w:trHeight w:val="346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7A4040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FFA4CD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62263C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561BCDE" w14:textId="7859F6B1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</w:t>
            </w:r>
            <w:r w:rsidR="00B978D4"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C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19747CC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AA2AF7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2F54CD" w:rsidRPr="005A6CC6" w14:paraId="2AC201E1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5EA29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ker SD 5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505E8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arr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emec</w:t>
            </w:r>
            <w:proofErr w:type="spellEnd"/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C06C0D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DEF3C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FB9B2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24-226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3C6E4" w14:textId="77777777" w:rsidR="002F54CD" w:rsidRPr="005A6CC6" w:rsidRDefault="00CD2D3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arry.nemec@bakersd.org</w:t>
              </w:r>
            </w:hyperlink>
          </w:p>
        </w:tc>
      </w:tr>
      <w:tr w:rsidR="002F54CD" w:rsidRPr="005A6CC6" w14:paraId="7A61791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EE1B0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urnt River SD 30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50BAE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orrie Andrews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8DFE09" w14:textId="5B156825" w:rsidR="002F54CD" w:rsidRPr="005A6CC6" w:rsidRDefault="00305FBF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616F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1A1B7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6-3466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E59A68" w14:textId="77777777" w:rsidR="002F54CD" w:rsidRPr="005A6CC6" w:rsidRDefault="00CD2D3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orrie.Andrews@burntriver.k12.or.us</w:t>
              </w:r>
            </w:hyperlink>
          </w:p>
        </w:tc>
      </w:tr>
      <w:tr w:rsidR="002F54CD" w:rsidRPr="005A6CC6" w14:paraId="4D0484E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AE82B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tington SD 16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7EEF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cott Bullock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74AFA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1C7B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5755A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9-2204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3A8EE" w14:textId="77777777" w:rsidR="002F54CD" w:rsidRPr="005A6CC6" w:rsidRDefault="00CD2D3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cott.Bullock@huntington.k12.or.us</w:t>
              </w:r>
            </w:hyperlink>
          </w:p>
        </w:tc>
      </w:tr>
      <w:tr w:rsidR="002F54CD" w:rsidRPr="005A6CC6" w14:paraId="070B937D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AA473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ne Eagle SD 61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39B28" w14:textId="772C800E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mmie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de</w:t>
            </w:r>
            <w:r w:rsidR="00104154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stro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41D07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A8B08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4848D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742-255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3DFC7A" w14:textId="77777777" w:rsidR="002F54CD" w:rsidRPr="005A6CC6" w:rsidRDefault="00CD2D3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decastro@pineeaglesd.org</w:t>
              </w:r>
            </w:hyperlink>
          </w:p>
        </w:tc>
      </w:tr>
    </w:tbl>
    <w:p w14:paraId="6225DA9B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61404EFD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2" w:name="_Toc19613585"/>
      <w:r w:rsidRPr="005A6CC6">
        <w:rPr>
          <w:rFonts w:cstheme="minorHAnsi"/>
        </w:rPr>
        <w:t>Benton County:</w:t>
      </w:r>
      <w:bookmarkEnd w:id="2"/>
    </w:p>
    <w:tbl>
      <w:tblPr>
        <w:tblW w:w="5092" w:type="pct"/>
        <w:tblLook w:val="04A0" w:firstRow="1" w:lastRow="0" w:firstColumn="1" w:lastColumn="0" w:noHBand="0" w:noVBand="1"/>
      </w:tblPr>
      <w:tblGrid>
        <w:gridCol w:w="1873"/>
        <w:gridCol w:w="1971"/>
        <w:gridCol w:w="652"/>
        <w:gridCol w:w="539"/>
        <w:gridCol w:w="1850"/>
        <w:gridCol w:w="3370"/>
      </w:tblGrid>
      <w:tr w:rsidR="00826956" w:rsidRPr="005A6CC6" w14:paraId="72B634D1" w14:textId="77777777" w:rsidTr="00F4727D">
        <w:trPr>
          <w:trHeight w:val="354"/>
          <w:tblHeader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23223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E47D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BB425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7ED0322" w14:textId="043723B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9E0F0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B3A4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CE99A8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5215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lsea SD 7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E25A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Marc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Thielman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695CF" w14:textId="7DC4B3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1E0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44A21DA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84AF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87-4305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3FA6A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c.thielman@alsea.k12.or.us</w:t>
              </w:r>
            </w:hyperlink>
          </w:p>
        </w:tc>
      </w:tr>
      <w:tr w:rsidR="00826956" w:rsidRPr="005A6CC6" w14:paraId="7FB7272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B086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rvallis SD 509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E81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hris Hawki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12788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B6E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C45A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757-5703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E91A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ris.hawkins@corvallis.k12.or.us</w:t>
              </w:r>
            </w:hyperlink>
          </w:p>
        </w:tc>
      </w:tr>
      <w:tr w:rsidR="00826956" w:rsidRPr="005A6CC6" w14:paraId="63919EB9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71CA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onroe SD 1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FFC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ill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rowson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DAFEE3" w14:textId="7F8B424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078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AC7A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7-6292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ACE1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ill.crowson@monroe.k12.or.us</w:t>
              </w:r>
            </w:hyperlink>
          </w:p>
        </w:tc>
      </w:tr>
      <w:tr w:rsidR="00826956" w:rsidRPr="005A6CC6" w14:paraId="392A0FB5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8312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hilomath SD 17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8C66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uzz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razeau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60A79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98E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7B3C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29-3169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797FD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uzz.brazeau@philomath.k12.or.us</w:t>
              </w:r>
            </w:hyperlink>
          </w:p>
        </w:tc>
      </w:tr>
    </w:tbl>
    <w:p w14:paraId="1DA95A03" w14:textId="77777777" w:rsidR="002F54CD" w:rsidRPr="005A6CC6" w:rsidRDefault="002F54CD" w:rsidP="002F54CD">
      <w:pPr>
        <w:pStyle w:val="Style3"/>
        <w:rPr>
          <w:rFonts w:cstheme="minorHAnsi"/>
        </w:rPr>
      </w:pPr>
    </w:p>
    <w:p w14:paraId="04EEF4F8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3" w:name="_Toc19613586"/>
      <w:r w:rsidRPr="005A6CC6">
        <w:rPr>
          <w:rFonts w:cstheme="minorHAnsi"/>
        </w:rPr>
        <w:t>Clackamas County:</w:t>
      </w:r>
      <w:bookmarkEnd w:id="3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33"/>
        <w:gridCol w:w="1902"/>
        <w:gridCol w:w="661"/>
        <w:gridCol w:w="539"/>
        <w:gridCol w:w="1801"/>
        <w:gridCol w:w="3419"/>
      </w:tblGrid>
      <w:tr w:rsidR="00826956" w:rsidRPr="005A6CC6" w14:paraId="1811C927" w14:textId="77777777" w:rsidTr="00F4727D">
        <w:trPr>
          <w:trHeight w:val="334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E38735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AD684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867B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344CEE" w14:textId="03EA0AF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7FCC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978F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20B8153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A1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anby SD 86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3BEA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y Sulliva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597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E3F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40ED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266-786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353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hy.sullivan@canby.k12.or.us</w:t>
              </w:r>
            </w:hyperlink>
          </w:p>
        </w:tc>
      </w:tr>
      <w:tr w:rsidR="00AE0341" w:rsidRPr="005A6CC6" w14:paraId="515445C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206CA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B553D" w14:textId="503F85A5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ave Klin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21E78A" w14:textId="55CB9838" w:rsidR="00AE0341" w:rsidRPr="005A6CC6" w:rsidRDefault="00031A6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C85EE" w14:textId="1220BA45" w:rsidR="00AE0341" w:rsidRPr="005A6CC6" w:rsidRDefault="00031A6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ACB6A" w14:textId="221C74D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24-35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0A4DB8" w14:textId="2966860D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lined@colton.k12.or.us</w:t>
            </w:r>
          </w:p>
        </w:tc>
      </w:tr>
      <w:tr w:rsidR="00AE0341" w:rsidRPr="005A6CC6" w14:paraId="2800B89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178751" w14:textId="0C8991E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AEF814" w14:textId="24744D7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ishia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Ston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70064F" w14:textId="0E676CEC" w:rsidR="00AE0341" w:rsidRPr="005A6CC6" w:rsidRDefault="00031A6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E607" w14:textId="7A4688CC" w:rsidR="00AE0341" w:rsidRPr="005A6CC6" w:rsidRDefault="00031A61" w:rsidP="00AE034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BB98DF" w14:textId="26EEAEA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24-35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E4864B" w14:textId="2DB014E4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tonel@colton.k12.or.us</w:t>
            </w:r>
          </w:p>
        </w:tc>
      </w:tr>
      <w:tr w:rsidR="00AE0341" w:rsidRPr="005A6CC6" w14:paraId="6238F32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2AF99C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Estacada SD 108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6A099" w14:textId="27573E8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son Hobson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C0000" w14:textId="4E8323D4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C190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688AD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630-6871 x2906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64D1B" w14:textId="77777777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0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obsonj@estacada.k12.or.us</w:t>
              </w:r>
            </w:hyperlink>
          </w:p>
        </w:tc>
      </w:tr>
      <w:tr w:rsidR="001C7155" w:rsidRPr="005A6CC6" w14:paraId="0CB853E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5F49E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adstone SD 11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6211F" w14:textId="78DAD3AC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ichael Shelton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1864A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B188" w14:textId="13310E9E" w:rsidR="001C7155" w:rsidRPr="005A6CC6" w:rsidRDefault="00031A61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C7092" w14:textId="1BFDFFB0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655-277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536C" w14:textId="065DABD9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eltonm@gladstone.k12.or.us</w:t>
            </w:r>
          </w:p>
        </w:tc>
      </w:tr>
      <w:tr w:rsidR="00AE0341" w:rsidRPr="005A6CC6" w14:paraId="7607ED90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71CD6" w14:textId="5D853CC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ke Oswego 7J</w:t>
            </w:r>
          </w:p>
          <w:p w14:paraId="5B789DCA" w14:textId="77777777" w:rsidR="00AE0341" w:rsidRPr="005A6CC6" w:rsidRDefault="00AE0341" w:rsidP="00AE0341">
            <w:pPr>
              <w:ind w:firstLine="720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EA66" w14:textId="4B59FD9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atrick Tombli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22ECA" w14:textId="6D1E532A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A5DE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D0F1E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534-23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29A0BB" w14:textId="77777777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1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omblinp@loswego.k12.or.us</w:t>
              </w:r>
            </w:hyperlink>
          </w:p>
        </w:tc>
      </w:tr>
      <w:tr w:rsidR="00AE0341" w:rsidRPr="005A6CC6" w14:paraId="28A401B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31A00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D509FA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Cristin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rrizales</w:t>
            </w:r>
            <w:proofErr w:type="spellEnd"/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ECA911" w14:textId="2BF8E9C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C4B9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DB4FC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(503) 929-212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52832" w14:textId="39064C3F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2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tina.carrizales@molallariv.k12.or.us</w:t>
              </w:r>
            </w:hyperlink>
          </w:p>
        </w:tc>
      </w:tr>
      <w:tr w:rsidR="000F7749" w:rsidRPr="005A6CC6" w14:paraId="57A773E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2DDEA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82D54" w14:textId="681862E8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Robin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obe</w:t>
            </w:r>
            <w:proofErr w:type="spellEnd"/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9FC8C2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7AC3" w14:textId="27939225" w:rsidR="000F7749" w:rsidRPr="005A6CC6" w:rsidRDefault="000F7749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A38533" w14:textId="077D61E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759-747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C0D5" w14:textId="3A05C2DF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obin.shobe@molallariv.k12.or.us</w:t>
            </w:r>
          </w:p>
        </w:tc>
      </w:tr>
      <w:tr w:rsidR="00AE665E" w:rsidRPr="005A6CC6" w14:paraId="52C1F758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B8A23" w14:textId="1789619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EF5515" w14:textId="5E4A461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yra Gomez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9FBD7B" w14:textId="2A7BD13E" w:rsidR="00AE665E" w:rsidRPr="005A6CC6" w:rsidRDefault="00031A61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C9AA" w14:textId="677912DF" w:rsidR="00AE665E" w:rsidRPr="005A6CC6" w:rsidRDefault="00031A61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293828" w14:textId="0F54516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3-61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C0F40" w14:textId="30C4246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gomezma@nclack.k12.or.us</w:t>
            </w:r>
          </w:p>
        </w:tc>
      </w:tr>
      <w:tr w:rsidR="00AE0341" w:rsidRPr="005A6CC6" w14:paraId="26F0837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CA89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egon City SD 6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7CC169" w14:textId="0003D8F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ela Paris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14AC1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CB1F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F12CA" w14:textId="6729E19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785-8880 x786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B0C7DE" w14:textId="77777777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3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abela.paris@orecity.k12.or.us</w:t>
              </w:r>
            </w:hyperlink>
          </w:p>
        </w:tc>
      </w:tr>
      <w:tr w:rsidR="00AE0341" w:rsidRPr="005A6CC6" w14:paraId="3DF5CBFA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12534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egon Trail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2D3115" w14:textId="176D0D6A" w:rsidR="00AE0341" w:rsidRPr="005A6CC6" w:rsidRDefault="00C108F2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Dr. </w:t>
            </w:r>
            <w:r w:rsidR="00AE0341" w:rsidRPr="005A6CC6">
              <w:rPr>
                <w:rFonts w:asciiTheme="majorHAnsi" w:hAnsiTheme="majorHAnsi" w:cstheme="minorHAnsi"/>
                <w:sz w:val="20"/>
                <w:szCs w:val="20"/>
              </w:rPr>
              <w:t>Katie Schweitzer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0A967" w14:textId="4735AF04" w:rsidR="00AE0341" w:rsidRPr="005A6CC6" w:rsidRDefault="00C972F4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A5CA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81A44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668-554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45B0D" w14:textId="77777777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4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ie.schweitzer@ortrail.k12.or.us</w:t>
              </w:r>
            </w:hyperlink>
            <w:r w:rsidR="00AE0341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AE0341" w:rsidRPr="005A6CC6" w14:paraId="2925DFF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F0FE3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est Linn-Wilsonville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D6F20E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63137AF" w14:textId="0B23C41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bCs/>
                <w:color w:val="222222"/>
                <w:sz w:val="19"/>
                <w:szCs w:val="19"/>
              </w:rPr>
              <w:t>Allison Watkin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1DB3D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8282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0378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3FFF9CC7" w14:textId="776A0F08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503) 673-705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9EC001" w14:textId="77777777" w:rsidR="00AE0341" w:rsidRPr="005A6CC6" w:rsidRDefault="00AE0341" w:rsidP="00AE0341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sz w:val="20"/>
                <w:szCs w:val="20"/>
              </w:rPr>
            </w:pPr>
          </w:p>
          <w:p w14:paraId="4C2E5955" w14:textId="347A3D0B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5" w:history="1">
              <w:r w:rsidR="00AE0341" w:rsidRPr="005A6CC6">
                <w:rPr>
                  <w:rStyle w:val="Hyperlink"/>
                  <w:rFonts w:asciiTheme="majorHAnsi" w:hAnsiTheme="majorHAnsi"/>
                </w:rPr>
                <w:t>watkinsa@wlwlv.k12.or.us</w:t>
              </w:r>
            </w:hyperlink>
            <w:r w:rsidR="00AE0341" w:rsidRPr="005A6CC6">
              <w:rPr>
                <w:rFonts w:asciiTheme="majorHAnsi" w:hAnsiTheme="majorHAnsi"/>
              </w:rPr>
              <w:t xml:space="preserve"> </w:t>
            </w:r>
          </w:p>
        </w:tc>
      </w:tr>
    </w:tbl>
    <w:p w14:paraId="2D0D77D2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b/>
          <w:bCs/>
          <w:sz w:val="20"/>
          <w:szCs w:val="20"/>
        </w:rPr>
      </w:pPr>
    </w:p>
    <w:p w14:paraId="78BA8781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4" w:name="_Toc19613587"/>
      <w:r w:rsidRPr="005A6CC6">
        <w:rPr>
          <w:rFonts w:cstheme="minorHAnsi"/>
        </w:rPr>
        <w:t>Clatsop County:</w:t>
      </w:r>
      <w:bookmarkEnd w:id="4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20"/>
        <w:gridCol w:w="1928"/>
        <w:gridCol w:w="648"/>
        <w:gridCol w:w="539"/>
        <w:gridCol w:w="1856"/>
        <w:gridCol w:w="3364"/>
      </w:tblGrid>
      <w:tr w:rsidR="00826956" w:rsidRPr="005A6CC6" w14:paraId="7DB22A30" w14:textId="77777777" w:rsidTr="00F4727D">
        <w:trPr>
          <w:trHeight w:val="336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ED665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7CB30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EE25E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9311F02" w14:textId="1935642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C7F4E8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AF400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7D862D07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97A3C" w14:textId="516BA6B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Astoria School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istrct</w:t>
            </w:r>
            <w:proofErr w:type="spellEnd"/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A320F3" w14:textId="26F88F99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avis Ro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3B2E3" w14:textId="7E1B0AA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998A" w14:textId="4C36F3C9" w:rsidR="000D13B1" w:rsidRPr="005A6CC6" w:rsidRDefault="00031A61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917BA" w14:textId="70B5BB6B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25-04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0172E" w14:textId="72C4E1D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oe@astoriak12.org</w:t>
            </w:r>
          </w:p>
        </w:tc>
      </w:tr>
      <w:tr w:rsidR="00826956" w:rsidRPr="005A6CC6" w14:paraId="6474181F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A665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well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521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lic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saker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3A1D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5BD7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43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755-2451 x2493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0964FD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liceh@jewell.k12.or.us</w:t>
              </w:r>
            </w:hyperlink>
          </w:p>
        </w:tc>
      </w:tr>
      <w:tr w:rsidR="00826956" w:rsidRPr="005A6CC6" w14:paraId="76697D20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94F72" w14:textId="0F8BFF5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Knapp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980FB" w14:textId="6654783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Tammy McMullen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622B6" w14:textId="519589C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479A" w14:textId="53B218B3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DD495" w14:textId="469E08D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9-710-9185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138B7" w14:textId="269158DF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cmullent@knappak12.org</w:t>
              </w:r>
            </w:hyperlink>
          </w:p>
        </w:tc>
      </w:tr>
      <w:tr w:rsidR="00AE665E" w:rsidRPr="005A6CC6" w14:paraId="29F16524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DF0E9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FBF96" w14:textId="1DDF7734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Jenn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sner</w:t>
            </w:r>
            <w:proofErr w:type="spellEnd"/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5BD04" w14:textId="5532E7DC" w:rsidR="00AE665E" w:rsidRPr="005A6CC6" w:rsidRDefault="00031A61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B6" w14:textId="74C5CA57" w:rsidR="00AE665E" w:rsidRPr="005A6CC6" w:rsidRDefault="00031A61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3CE1D" w14:textId="3349FCC3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715EF" w14:textId="2146BEFD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risner@seasidek12.org</w:t>
            </w:r>
          </w:p>
        </w:tc>
      </w:tr>
      <w:tr w:rsidR="00AE665E" w:rsidRPr="005A6CC6" w14:paraId="718EE0BB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AD163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arrenton-Hammond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F68BA" w14:textId="1C94C87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amie Kleb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D1A1E4" w14:textId="34220ABB" w:rsidR="00AE665E" w:rsidRPr="005A6CC6" w:rsidRDefault="00031A61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C6BCA" w14:textId="26C752E1" w:rsidR="00AE665E" w:rsidRPr="005A6CC6" w:rsidRDefault="00031A61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FFF48E" w14:textId="10D6511C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61-33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5D310" w14:textId="52C9C271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lebej@warrentonk12.org</w:t>
            </w:r>
          </w:p>
        </w:tc>
      </w:tr>
    </w:tbl>
    <w:p w14:paraId="1150508F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512F43B5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5" w:name="_Toc19613588"/>
      <w:r w:rsidRPr="005A6CC6">
        <w:rPr>
          <w:rFonts w:cstheme="minorHAnsi"/>
        </w:rPr>
        <w:t>Columbia County:</w:t>
      </w:r>
      <w:bookmarkEnd w:id="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1"/>
        <w:gridCol w:w="1920"/>
        <w:gridCol w:w="661"/>
        <w:gridCol w:w="554"/>
        <w:gridCol w:w="1828"/>
        <w:gridCol w:w="8"/>
        <w:gridCol w:w="3367"/>
      </w:tblGrid>
      <w:tr w:rsidR="00826956" w:rsidRPr="005A6CC6" w14:paraId="4980AFA9" w14:textId="77777777" w:rsidTr="00F4727D">
        <w:trPr>
          <w:trHeight w:val="289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D4554B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CFC1C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49CC3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22BC9B8" w14:textId="0686BAB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4E688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F919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5FB03E32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FB88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latskanie SD 6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67C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 Dine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DE2D3F" w14:textId="1CBCA90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97E4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1BCA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728-058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0113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kynsi@csd.k12.or.us</w:t>
              </w:r>
            </w:hyperlink>
          </w:p>
        </w:tc>
      </w:tr>
      <w:tr w:rsidR="00826956" w:rsidRPr="005A6CC6" w14:paraId="4465616F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EE3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ainier SD 13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0D4F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bby Webster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78D02" w14:textId="5845CF3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47E4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A7B83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556-3777  x21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2ED4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ebby_webster@rsd.k12.or.us</w:t>
              </w:r>
            </w:hyperlink>
          </w:p>
        </w:tc>
      </w:tr>
      <w:tr w:rsidR="00826956" w:rsidRPr="005A6CC6" w14:paraId="5998D660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7B2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cappoose SD 1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CB67C" w14:textId="77777777" w:rsidR="005A0FF2" w:rsidRPr="005A6CC6" w:rsidRDefault="005A0FF2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 xml:space="preserve">Becca Tabor </w:t>
            </w:r>
          </w:p>
          <w:p w14:paraId="3F649D92" w14:textId="673B698A" w:rsidR="00826956" w:rsidRPr="005A6CC6" w:rsidRDefault="005A0FF2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Justin Engstrom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FDB6B2" w14:textId="2A393FD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6858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E8FF3" w14:textId="64C2E98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4BD4C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0" w:history="1">
              <w:r w:rsidR="005A0FF2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tabor@scappoose.k12.or.us</w:t>
              </w:r>
            </w:hyperlink>
            <w:r w:rsidR="005A0FF2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  <w:p w14:paraId="5FF51E50" w14:textId="154A9DA4" w:rsidR="005A0FF2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1" w:history="1">
              <w:r w:rsidR="005A0FF2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gstrom@scappoose.k12.or.us</w:t>
              </w:r>
            </w:hyperlink>
            <w:r w:rsidR="005A0FF2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79149F35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50F9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t. Helens SD 502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50C12" w14:textId="16F0EDF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nnifer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rtocci</w:t>
            </w:r>
            <w:proofErr w:type="spellEnd"/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7CE90D" w14:textId="56EF768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81B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F570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366-722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CB5F52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niferb@sthelens.k12.or.us</w:t>
              </w:r>
            </w:hyperlink>
          </w:p>
        </w:tc>
      </w:tr>
      <w:tr w:rsidR="00826956" w:rsidRPr="005A6CC6" w14:paraId="77C2F56D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CACF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Vernoni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47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44B2E" w14:textId="7572CB4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am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amsa</w:t>
            </w:r>
            <w:proofErr w:type="spellEnd"/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F5208A" w14:textId="3DB3CDB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E3FA6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CA45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429-589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0959B2" w14:textId="3AE32A4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hamsa@vernoniak12.org</w:t>
              </w:r>
            </w:hyperlink>
          </w:p>
        </w:tc>
      </w:tr>
    </w:tbl>
    <w:p w14:paraId="03FAAA5D" w14:textId="74D66301" w:rsidR="00052CF3" w:rsidRPr="005A6CC6" w:rsidRDefault="00052CF3">
      <w:pPr>
        <w:rPr>
          <w:rFonts w:asciiTheme="majorHAnsi" w:hAnsiTheme="majorHAnsi"/>
        </w:rPr>
      </w:pPr>
    </w:p>
    <w:p w14:paraId="426652C1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6" w:name="_Toc19613589"/>
      <w:r w:rsidRPr="005A6CC6">
        <w:rPr>
          <w:rFonts w:cstheme="minorHAnsi"/>
        </w:rPr>
        <w:t>Coos County:</w:t>
      </w:r>
      <w:bookmarkEnd w:id="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2"/>
        <w:gridCol w:w="540"/>
        <w:gridCol w:w="1890"/>
        <w:gridCol w:w="3328"/>
      </w:tblGrid>
      <w:tr w:rsidR="00826956" w:rsidRPr="005A6CC6" w14:paraId="55F650E5" w14:textId="77777777" w:rsidTr="00F4727D">
        <w:trPr>
          <w:trHeight w:val="292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18CF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095A7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CE12B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5B2342" w14:textId="4C30E00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645A2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E2F5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33E0875F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A437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andon SD 5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C44F8" w14:textId="73791FA2" w:rsidR="00826956" w:rsidRPr="005A6CC6" w:rsidRDefault="00610954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Shaun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chmerer</w:t>
            </w:r>
            <w:proofErr w:type="spellEnd"/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E8BCC" w14:textId="01F2586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09AB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EDC90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47-441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4E3B5" w14:textId="7E31CB10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4" w:history="1">
              <w:r w:rsidR="00610954" w:rsidRPr="005A6CC6">
                <w:rPr>
                  <w:rStyle w:val="Hyperlink"/>
                  <w:rFonts w:asciiTheme="majorHAnsi" w:hAnsiTheme="majorHAnsi"/>
                </w:rPr>
                <w:t>sschmerer@bandon.K12.or.us</w:t>
              </w:r>
            </w:hyperlink>
          </w:p>
        </w:tc>
      </w:tr>
      <w:tr w:rsidR="00826956" w:rsidRPr="005A6CC6" w14:paraId="218F3401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4C7F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os Bay SD 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724B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helby Georg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87B4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948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6012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67-13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6E86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helbyg@coos-bay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AE0341" w:rsidRPr="005A6CC6" w14:paraId="26D80907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6A637B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quille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74538" w14:textId="361C8BD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anya Sinko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A73F85" w14:textId="3B850268" w:rsidR="00AE0341" w:rsidRPr="005A6CC6" w:rsidRDefault="00031A6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CAC6" w14:textId="436F21D9" w:rsidR="00AE0341" w:rsidRPr="005A6CC6" w:rsidRDefault="00FE5F88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BF8A0" w14:textId="0C61911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396-218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E0524" w14:textId="21D449CD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sinko@coquille.k12.or.us</w:t>
            </w:r>
          </w:p>
        </w:tc>
      </w:tr>
      <w:tr w:rsidR="00826956" w:rsidRPr="005A6CC6" w14:paraId="09859A34" w14:textId="77777777" w:rsidTr="00843961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BDFD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yrtle Point SD 4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A80D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anette Hagen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0BAD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AA39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920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2-122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165A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hagen@mpsd.k12.or.us</w:t>
              </w:r>
            </w:hyperlink>
          </w:p>
        </w:tc>
      </w:tr>
      <w:tr w:rsidR="00C108F2" w:rsidRPr="005A6CC6" w14:paraId="304C058E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AE59B0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Bend SD 13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BE36DD" w14:textId="6DC168F2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ruce Martin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4B7FA4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C219" w14:textId="1203D0D1" w:rsidR="00C108F2" w:rsidRPr="005A6CC6" w:rsidRDefault="00031A61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F4F2" w14:textId="1D6E83E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751-679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1D68D9" w14:textId="33C6A61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martin@nbend.k12.or.us</w:t>
            </w:r>
          </w:p>
        </w:tc>
      </w:tr>
      <w:tr w:rsidR="00826956" w:rsidRPr="005A6CC6" w14:paraId="0D19BF02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DB6F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owers SD 3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FEC8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Matt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horb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2D57B" w14:textId="14C555C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BDF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91F0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39-2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8F988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4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shorb@powersschools.com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</w:tbl>
    <w:p w14:paraId="2FC17915" w14:textId="77777777" w:rsidR="00ED54BF" w:rsidRPr="005A6CC6" w:rsidRDefault="00ED54BF" w:rsidP="00052CF3">
      <w:pPr>
        <w:pStyle w:val="Style3"/>
        <w:rPr>
          <w:rFonts w:cstheme="minorHAnsi"/>
        </w:rPr>
      </w:pPr>
      <w:bookmarkStart w:id="7" w:name="_Toc19613590"/>
    </w:p>
    <w:p w14:paraId="2C4EEDCD" w14:textId="77777777" w:rsidR="00052CF3" w:rsidRPr="005A6CC6" w:rsidRDefault="00052CF3" w:rsidP="00052CF3">
      <w:pPr>
        <w:pStyle w:val="Style3"/>
        <w:rPr>
          <w:rFonts w:cstheme="minorHAnsi"/>
        </w:rPr>
      </w:pPr>
      <w:r w:rsidRPr="005A6CC6">
        <w:rPr>
          <w:rFonts w:cstheme="minorHAnsi"/>
        </w:rPr>
        <w:t>Crook County:</w:t>
      </w:r>
      <w:bookmarkEnd w:id="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9"/>
        <w:gridCol w:w="1941"/>
        <w:gridCol w:w="620"/>
        <w:gridCol w:w="542"/>
        <w:gridCol w:w="1912"/>
        <w:gridCol w:w="12"/>
        <w:gridCol w:w="3293"/>
      </w:tblGrid>
      <w:tr w:rsidR="00826956" w:rsidRPr="005A6CC6" w14:paraId="35682518" w14:textId="77777777" w:rsidTr="00826956">
        <w:trPr>
          <w:trHeight w:val="303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B059CC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5C46D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15DF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3B4CD3" w14:textId="1236F4C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3FF25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4B9A3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24211889" w14:textId="77777777" w:rsidTr="00312A43">
        <w:trPr>
          <w:trHeight w:val="591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3DFF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rook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BCD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le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Horn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FF08D" w14:textId="233F73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B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4118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16-4150</w:t>
            </w:r>
          </w:p>
        </w:tc>
        <w:tc>
          <w:tcPr>
            <w:tcW w:w="16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0B94A" w14:textId="77777777" w:rsidR="00826956" w:rsidRPr="005A6CC6" w:rsidRDefault="00CD2D33" w:rsidP="00826956">
            <w:pPr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lea.horn@crookcounty.k12.or.us</w:t>
              </w:r>
            </w:hyperlink>
          </w:p>
        </w:tc>
      </w:tr>
    </w:tbl>
    <w:p w14:paraId="24B712A4" w14:textId="77777777" w:rsidR="00ED54BF" w:rsidRPr="005A6CC6" w:rsidRDefault="00ED54BF" w:rsidP="00052CF3">
      <w:pPr>
        <w:pStyle w:val="Style3"/>
        <w:rPr>
          <w:rFonts w:cstheme="minorHAnsi"/>
        </w:rPr>
      </w:pPr>
      <w:bookmarkStart w:id="8" w:name="_Toc19613591"/>
    </w:p>
    <w:p w14:paraId="1E52F360" w14:textId="77777777" w:rsidR="00052CF3" w:rsidRPr="005A6CC6" w:rsidRDefault="00052CF3" w:rsidP="00052CF3">
      <w:pPr>
        <w:pStyle w:val="Style3"/>
        <w:rPr>
          <w:rFonts w:cstheme="minorHAnsi"/>
        </w:rPr>
      </w:pPr>
      <w:r w:rsidRPr="005A6CC6">
        <w:rPr>
          <w:rFonts w:cstheme="minorHAnsi"/>
        </w:rPr>
        <w:t>Curry County:</w:t>
      </w:r>
      <w:bookmarkEnd w:id="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5A6CC6" w14:paraId="5777AF7C" w14:textId="77777777" w:rsidTr="00F4727D">
        <w:trPr>
          <w:trHeight w:val="298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F4F5C8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9D78C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FBD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891CC00" w14:textId="770320D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4BE4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7CA94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1B098676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9410F3" w14:textId="46D7743A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rookings Harbor School 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AF925" w14:textId="4414A67D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Lynn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hiermeyer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14C322" w14:textId="511AA58A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E95C9" w14:textId="19247A94" w:rsidR="000D13B1" w:rsidRPr="005A6CC6" w:rsidRDefault="00FE5F88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54732" w14:textId="2AC71335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12-148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58F05B" w14:textId="414674B9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ynns@brookings.k12.or.us</w:t>
            </w:r>
          </w:p>
        </w:tc>
      </w:tr>
      <w:tr w:rsidR="00826956" w:rsidRPr="005A6CC6" w14:paraId="0A087BAF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67CA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entral Curry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B9E16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David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Fonken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7E2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FBA1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540C7" w14:textId="152598C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47-6604, x32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F304B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fonken@ccsd.k12.or.us</w:t>
              </w:r>
            </w:hyperlink>
          </w:p>
        </w:tc>
      </w:tr>
      <w:tr w:rsidR="00826956" w:rsidRPr="005A6CC6" w14:paraId="28C3D8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7D999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277994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GBHS 9-12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905B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osh Metzger</w:t>
            </w:r>
          </w:p>
          <w:p w14:paraId="526C302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ne Lemk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759C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1B80A595" w14:textId="3E9C102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154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7127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47-664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5B99B3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etzger@ccsd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  <w:p w14:paraId="0A242C4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lemke@ccsd.k12.or.us</w:t>
              </w:r>
            </w:hyperlink>
          </w:p>
        </w:tc>
      </w:tr>
      <w:tr w:rsidR="00826956" w:rsidRPr="005A6CC6" w14:paraId="2A967724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809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5877BA8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(Riley 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rk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ch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 K-8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3C1CA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Tom Denning</w:t>
            </w:r>
          </w:p>
          <w:p w14:paraId="1124B27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idonie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Rhode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FAA7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8CC3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16FB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47-660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B2452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denning@ccsd.k12.or.us</w:t>
              </w:r>
            </w:hyperlink>
          </w:p>
          <w:p w14:paraId="2413E720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rhodes@ccsd.k12.or.us</w:t>
              </w:r>
            </w:hyperlink>
          </w:p>
        </w:tc>
      </w:tr>
      <w:tr w:rsidR="00826956" w:rsidRPr="005A6CC6" w14:paraId="054510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6562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Port 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ford-Langlois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06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rist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ieraeth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7DF58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174E2164" w14:textId="7E8D72E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3C6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A808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48-229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1F370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rista.nieraeth@2cj.k12.or.us</w:t>
              </w:r>
            </w:hyperlink>
          </w:p>
        </w:tc>
      </w:tr>
    </w:tbl>
    <w:p w14:paraId="45994E56" w14:textId="77777777" w:rsidR="00ED54BF" w:rsidRPr="005A6CC6" w:rsidRDefault="00ED54BF" w:rsidP="00052CF3">
      <w:pPr>
        <w:pStyle w:val="Style3"/>
        <w:rPr>
          <w:rFonts w:cstheme="minorHAnsi"/>
        </w:rPr>
      </w:pPr>
      <w:bookmarkStart w:id="9" w:name="_Toc19613592"/>
    </w:p>
    <w:p w14:paraId="255F13E8" w14:textId="77777777" w:rsidR="00052CF3" w:rsidRPr="005A6CC6" w:rsidRDefault="00052CF3" w:rsidP="00052CF3">
      <w:pPr>
        <w:pStyle w:val="Style3"/>
        <w:rPr>
          <w:rFonts w:cstheme="minorHAnsi"/>
        </w:rPr>
      </w:pPr>
      <w:r w:rsidRPr="005A6CC6">
        <w:rPr>
          <w:rFonts w:cstheme="minorHAnsi"/>
        </w:rPr>
        <w:t>Deschutes County:</w:t>
      </w:r>
      <w:bookmarkEnd w:id="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40"/>
        <w:gridCol w:w="1894"/>
        <w:gridCol w:w="12"/>
        <w:gridCol w:w="3314"/>
      </w:tblGrid>
      <w:tr w:rsidR="00826956" w:rsidRPr="005A6CC6" w14:paraId="62CCA748" w14:textId="77777777" w:rsidTr="00F4727D">
        <w:trPr>
          <w:trHeight w:val="29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8B7CE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4296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287753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A996E8" w14:textId="765F7A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0EEB6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6A370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04CF477C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A5C68" w14:textId="0DFCA76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end-La</w:t>
            </w:r>
            <w:r w:rsidR="00412DA5"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</w:t>
            </w: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F7F2A0" w14:textId="748769E7" w:rsidR="00826956" w:rsidRPr="005A6CC6" w:rsidRDefault="00E9747C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andy Schmidt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A2444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7823ACBA" w14:textId="525915B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5C27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8FE31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55-1037</w:t>
            </w:r>
          </w:p>
          <w:p w14:paraId="0829EBF5" w14:textId="0A520D6B" w:rsidR="00E9747C" w:rsidRPr="005A6CC6" w:rsidRDefault="00E9747C" w:rsidP="003C156E">
            <w:pPr>
              <w:shd w:val="clear" w:color="auto" w:fill="FFFFFF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  <w:t>541-246-7409 (Text line)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DDACA" w14:textId="611B622A" w:rsidR="00E9747C" w:rsidRPr="005A6CC6" w:rsidRDefault="00CD2D33" w:rsidP="00E9747C">
            <w:pPr>
              <w:shd w:val="clear" w:color="auto" w:fill="FFFFFF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5" w:history="1">
              <w:r w:rsidR="00E9747C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andy.schmidt@bend.k12.or.us</w:t>
              </w:r>
            </w:hyperlink>
          </w:p>
        </w:tc>
      </w:tr>
      <w:tr w:rsidR="00826956" w:rsidRPr="005A6CC6" w14:paraId="132D50DF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61A3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edmond SD</w:t>
            </w:r>
          </w:p>
          <w:p w14:paraId="35362F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C9E27" w14:textId="490E6E0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ar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leggi</w:t>
            </w:r>
            <w:proofErr w:type="spellEnd"/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  <w:p w14:paraId="259C1F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D609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716E6998" w14:textId="3A81639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5D39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8B0D5" w14:textId="251EC29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edmond HS:</w:t>
            </w:r>
          </w:p>
          <w:p w14:paraId="0A969432" w14:textId="57D14A3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541-923-4800 x1725 </w:t>
            </w:r>
          </w:p>
          <w:p w14:paraId="33835761" w14:textId="2E5FE5E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idgeview HS:</w:t>
            </w:r>
          </w:p>
          <w:p w14:paraId="23678699" w14:textId="68FA21F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541-504-3600 x6139 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166BA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ra.pileggi@redmondschools.org</w:t>
              </w:r>
            </w:hyperlink>
          </w:p>
        </w:tc>
      </w:tr>
      <w:tr w:rsidR="00AE665E" w:rsidRPr="005A6CC6" w14:paraId="217F6FE4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43501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Sisters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257D6" w14:textId="2B67576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atie Estvold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205282" w14:textId="161D8C2C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0DAE" w14:textId="0A90ED8B" w:rsidR="00AE665E" w:rsidRPr="005A6CC6" w:rsidRDefault="00FE5F88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BBEDA" w14:textId="1612C207" w:rsidR="00AE665E" w:rsidRPr="005A6CC6" w:rsidRDefault="00CD2D33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CD2D33">
              <w:rPr>
                <w:rFonts w:asciiTheme="majorHAnsi" w:hAnsiTheme="majorHAnsi" w:cs="Arial"/>
                <w:color w:val="000000"/>
                <w:sz w:val="20"/>
                <w:szCs w:val="20"/>
              </w:rPr>
              <w:t>541-549-6853</w:t>
            </w:r>
            <w:bookmarkStart w:id="10" w:name="_GoBack"/>
            <w:bookmarkEnd w:id="10"/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58797" w14:textId="6D84412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atie.estvold@ssd6.org</w:t>
            </w:r>
          </w:p>
        </w:tc>
      </w:tr>
    </w:tbl>
    <w:p w14:paraId="30F454F9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86C9173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1" w:name="_Toc19613593"/>
      <w:r w:rsidRPr="005A6CC6">
        <w:rPr>
          <w:rFonts w:cstheme="minorHAnsi"/>
        </w:rPr>
        <w:t>Douglas County:</w:t>
      </w:r>
      <w:bookmarkEnd w:id="1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1"/>
        <w:gridCol w:w="640"/>
        <w:gridCol w:w="540"/>
        <w:gridCol w:w="1890"/>
        <w:gridCol w:w="3328"/>
      </w:tblGrid>
      <w:tr w:rsidR="00826956" w:rsidRPr="005A6CC6" w14:paraId="2762EE44" w14:textId="77777777" w:rsidTr="00B978D4">
        <w:trPr>
          <w:trHeight w:val="285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814BD1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EA642A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57650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CB49C1" w14:textId="73F4005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D962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D9B3C3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E76267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B75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amas Valley 21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759F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anin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ver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32CF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674B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7F75B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5-2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D4240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 xml:space="preserve">jeanine.dever@camasvalley.k12.or.us </w:t>
              </w:r>
            </w:hyperlink>
          </w:p>
        </w:tc>
      </w:tr>
      <w:tr w:rsidR="00060968" w:rsidRPr="005A6CC6" w14:paraId="35F4107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90EAD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4</w:t>
            </w:r>
          </w:p>
          <w:p w14:paraId="0A74D832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96A55F" w14:textId="3FCEC0E1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Heather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metz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52F1A0" w14:textId="5F19E5EF" w:rsidR="00060968" w:rsidRPr="005A6CC6" w:rsidRDefault="00FE5F8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C3EDF" w14:textId="47436F27" w:rsidR="00060968" w:rsidRPr="005A6CC6" w:rsidRDefault="00FE5F88" w:rsidP="00060968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45D58F" w14:textId="541424A6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0-40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E8C2B" w14:textId="4F03BBE8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hbemetz@roseburg.K12.or.us</w:t>
            </w:r>
          </w:p>
        </w:tc>
      </w:tr>
      <w:tr w:rsidR="00060968" w:rsidRPr="005A6CC6" w14:paraId="7BE0CBAA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981F0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4</w:t>
            </w:r>
          </w:p>
          <w:p w14:paraId="5946D207" w14:textId="0C9AAF2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43C73" w14:textId="00EC0F7B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nnis Austi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BFBC75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D7C38" w14:textId="77777777" w:rsidR="00060968" w:rsidRPr="005A6CC6" w:rsidRDefault="00060968" w:rsidP="00060968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832E28" w14:textId="7B1A9382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0-402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EAF1E" w14:textId="4599DA6A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austin@roseburg.k12.or.us</w:t>
            </w:r>
          </w:p>
        </w:tc>
      </w:tr>
      <w:tr w:rsidR="00826956" w:rsidRPr="005A6CC6" w14:paraId="4B7DAC3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E1354" w14:textId="29B7EFF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15</w:t>
            </w:r>
          </w:p>
          <w:p w14:paraId="63ACE9B1" w14:textId="6996C55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ayscreek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5168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athy Knapp</w:t>
            </w:r>
          </w:p>
          <w:p w14:paraId="7B8E1F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6199F9" w14:textId="38A1CD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76F" w14:textId="39166A89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9D499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541-825-3296</w:t>
            </w:r>
          </w:p>
          <w:p w14:paraId="302A5D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86376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color w:val="0000FF"/>
                <w:sz w:val="20"/>
                <w:szCs w:val="20"/>
                <w:u w:val="single"/>
              </w:rPr>
            </w:pPr>
            <w:hyperlink r:id="rId5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 xml:space="preserve">Cathy.knapp@dayscreek.k12.or.us </w:t>
              </w:r>
            </w:hyperlink>
          </w:p>
          <w:p w14:paraId="6441CDB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C7155" w:rsidRPr="005A6CC6" w14:paraId="660AAF01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1669BD" w14:textId="422E7D5B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ESD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43B7" w14:textId="2D901DC9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Jeanine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ver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A99BF9" w14:textId="350842C5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66CB" w14:textId="4E7C5F68" w:rsidR="001C7155" w:rsidRPr="005A6CC6" w:rsidRDefault="00FE5F88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12A3A" w14:textId="46F52F1F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5-2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9DBA8E" w14:textId="471D9AF1" w:rsidR="001C7155" w:rsidRPr="005A6CC6" w:rsidRDefault="001C7155" w:rsidP="001C7155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eanine.dever@camasvalley.k12.or.us</w:t>
            </w:r>
          </w:p>
        </w:tc>
      </w:tr>
      <w:tr w:rsidR="001C7155" w:rsidRPr="005A6CC6" w14:paraId="4CE673B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8333D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lkton SD 3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2AA16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d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o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8402CE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7992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809C9E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4-2228 x20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55DA6" w14:textId="77777777" w:rsidR="001C7155" w:rsidRPr="005A6CC6" w:rsidRDefault="00CD2D33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9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y.boe@elkton.k12.or.us</w:t>
              </w:r>
            </w:hyperlink>
          </w:p>
        </w:tc>
      </w:tr>
      <w:tr w:rsidR="001C7155" w:rsidRPr="005A6CC6" w14:paraId="6434344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1CEC1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endale SD 7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5A073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avid Hanso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298E" w14:textId="046872F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F4E4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EEB389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32-180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6A470B" w14:textId="77777777" w:rsidR="001C7155" w:rsidRPr="005A6CC6" w:rsidRDefault="00CD2D33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0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avid.hanson@glendale.k12.or.us</w:t>
              </w:r>
            </w:hyperlink>
          </w:p>
        </w:tc>
      </w:tr>
      <w:tr w:rsidR="001C7155" w:rsidRPr="005A6CC6" w14:paraId="75D18B0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B5B6F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ide SD 1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F9E58" w14:textId="6A41664D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anin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rkillie</w:t>
            </w:r>
            <w:proofErr w:type="spellEnd"/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4A7AD3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B6DB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B1F754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6-352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6A3074" w14:textId="77777777" w:rsidR="001C7155" w:rsidRPr="005A6CC6" w:rsidRDefault="00CD2D33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1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arkillie@glide.k12.or.us</w:t>
              </w:r>
            </w:hyperlink>
          </w:p>
        </w:tc>
      </w:tr>
      <w:tr w:rsidR="00C108F2" w:rsidRPr="005A6CC6" w14:paraId="6EDFDE4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C8DFB" w14:textId="4293CF31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Douglas SD 2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2FAD06" w14:textId="6F143AE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dy Cy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DAD06" w14:textId="0B2C4E10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A3F6" w14:textId="385222ED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A5D39B" w14:textId="04530428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36-222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B3C6D6" w14:textId="7FD31A8A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dy.Cyr@northdouglas.k12.or.us</w:t>
            </w:r>
          </w:p>
        </w:tc>
      </w:tr>
      <w:tr w:rsidR="001C7155" w:rsidRPr="005A6CC6" w14:paraId="0605101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6FEB2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Oakland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5C48F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hristina Walker-Clar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12903E" w14:textId="4F89586C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82BF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88CCA0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59-259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EFE0C" w14:textId="77777777" w:rsidR="001C7155" w:rsidRPr="005A6CC6" w:rsidRDefault="00CD2D33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62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ristina.walker-clark@oakland.k12.or.us</w:t>
              </w:r>
            </w:hyperlink>
            <w:r w:rsidR="001C7155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1C7155" w:rsidRPr="005A6CC6" w14:paraId="0A39591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71468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eedsport SD 10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68949" w14:textId="69E23171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o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Zwemk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2D9580" w14:textId="258F997D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437D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F325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71-365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69905" w14:textId="24690022" w:rsidR="001C7155" w:rsidRPr="005A6CC6" w:rsidRDefault="00CD2D33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3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zwemke@reedsport.k12.or.us</w:t>
              </w:r>
            </w:hyperlink>
          </w:p>
        </w:tc>
      </w:tr>
      <w:tr w:rsidR="00C108F2" w:rsidRPr="005A6CC6" w14:paraId="05103C0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AB94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iddle SD 7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534C3" w14:textId="151CE262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ussell Hobs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36218A" w14:textId="48ED6F32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8FD" w14:textId="18234572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2AD2" w14:textId="7737C0F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74-225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269AE0" w14:textId="51A5ACD9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ussell.hobson@riddle.k12.or.us</w:t>
            </w:r>
          </w:p>
        </w:tc>
      </w:tr>
      <w:tr w:rsidR="00AE665E" w:rsidRPr="005A6CC6" w14:paraId="576B8EF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71F1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F1A7F" w14:textId="24A398C2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ck Bur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983BD9" w14:textId="6D21D334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D923" w14:textId="6A2A912A" w:rsidR="00AE665E" w:rsidRPr="005A6CC6" w:rsidRDefault="00FE5F88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2DD5F" w14:textId="7C26CE5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63-311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34E31" w14:textId="149B85B2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ck.burton@susd.k12.or.us</w:t>
            </w:r>
          </w:p>
        </w:tc>
      </w:tr>
      <w:tr w:rsidR="00AE665E" w:rsidRPr="005A6CC6" w14:paraId="09945E1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6C2A76" w14:textId="544B640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A5E7B4" w14:textId="3F0836C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y Chapman</w:t>
            </w:r>
            <w:r w:rsidR="00301C35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6C187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296A" w14:textId="3169DEC2" w:rsidR="00AE665E" w:rsidRPr="005A6CC6" w:rsidRDefault="00AE665E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E0AB63" w14:textId="3DA5286E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63-311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1BD3AD" w14:textId="040CDC9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y.chapman@susd.k12.or.us</w:t>
            </w:r>
          </w:p>
        </w:tc>
      </w:tr>
      <w:tr w:rsidR="00AE665E" w:rsidRPr="005A6CC6" w14:paraId="24AA47E4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E50B2" w14:textId="575209C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A6D4C" w14:textId="6109B4A1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lla Moc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ABAA" w14:textId="4C6365E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754C" w14:textId="535DEC85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55A499" w14:textId="722757B8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59-225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986011" w14:textId="6A5D158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lla.mock@sutherlin.k12.or.us</w:t>
            </w:r>
          </w:p>
        </w:tc>
      </w:tr>
      <w:tr w:rsidR="00AE665E" w:rsidRPr="005A6CC6" w14:paraId="0C19C9B1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0B476F" w14:textId="6634FE4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C035B5" w14:textId="24582F1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drea Shav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D9260F" w14:textId="66FEB8D9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60E54" w14:textId="642C49C4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0702D" w14:textId="4E5D05D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59-291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C4902" w14:textId="61B7154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drea.shaver@sutherlin.k12.or.us</w:t>
            </w:r>
          </w:p>
        </w:tc>
      </w:tr>
      <w:tr w:rsidR="00AE665E" w:rsidRPr="005A6CC6" w14:paraId="6CF3D47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FED45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inston-Dillard SD 116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E5C91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avid Welk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F1DAC1" w14:textId="1B527D1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DACE" w14:textId="77777777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3EFA0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679-3002 x34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DC77FB" w14:textId="77777777" w:rsidR="00AE665E" w:rsidRPr="005A6CC6" w:rsidRDefault="00CD2D33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4" w:history="1">
              <w:r w:rsidR="00AE665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welkerd@wdsd.org</w:t>
              </w:r>
            </w:hyperlink>
          </w:p>
        </w:tc>
      </w:tr>
      <w:tr w:rsidR="00AE665E" w:rsidRPr="005A6CC6" w14:paraId="67D4E05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BA65C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Yoncall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3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9A0770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rr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Fauci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1C42BB" w14:textId="2A739F94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E11E" w14:textId="77777777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105ED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9-217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D409F" w14:textId="77777777" w:rsidR="00AE665E" w:rsidRPr="005A6CC6" w:rsidRDefault="00CD2D33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5" w:history="1">
              <w:r w:rsidR="00AE665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rry.fauci@yoncalla.k12.or.us</w:t>
              </w:r>
            </w:hyperlink>
          </w:p>
        </w:tc>
      </w:tr>
    </w:tbl>
    <w:p w14:paraId="409C4A5B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46DD67A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2" w:name="_Toc19613594"/>
      <w:r w:rsidRPr="005A6CC6">
        <w:rPr>
          <w:rFonts w:cstheme="minorHAnsi"/>
        </w:rPr>
        <w:t>Gilliam County:</w:t>
      </w:r>
      <w:bookmarkEnd w:id="1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6"/>
        <w:gridCol w:w="540"/>
        <w:gridCol w:w="1888"/>
        <w:gridCol w:w="10"/>
        <w:gridCol w:w="3322"/>
      </w:tblGrid>
      <w:tr w:rsidR="00826956" w:rsidRPr="005A6CC6" w14:paraId="20F2CFFC" w14:textId="77777777" w:rsidTr="00F4727D">
        <w:trPr>
          <w:trHeight w:val="310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DECB8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C340EE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2BB7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C1BAFAA" w14:textId="6BF96E4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2F037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FA3FB7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BE0F557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1C28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rlington SD 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6F9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evi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king</w:t>
            </w:r>
            <w:proofErr w:type="spellEnd"/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34BBD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6B00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BA1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54-2632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63AF8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hunking@arlington.k12.or.us</w:t>
              </w:r>
            </w:hyperlink>
          </w:p>
        </w:tc>
      </w:tr>
      <w:tr w:rsidR="00826956" w:rsidRPr="005A6CC6" w14:paraId="3C0BC568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DBC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ndon SD 25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B4A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ie Hams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0619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C6A4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716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84-258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8D97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hams@ncesd.k12.or.us</w:t>
              </w:r>
            </w:hyperlink>
          </w:p>
        </w:tc>
      </w:tr>
    </w:tbl>
    <w:p w14:paraId="2AA10771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7EA739A9" w14:textId="77777777" w:rsidR="00ED54BF" w:rsidRPr="005A6CC6" w:rsidRDefault="00052CF3" w:rsidP="00052CF3">
      <w:pPr>
        <w:pStyle w:val="Style3"/>
        <w:rPr>
          <w:rFonts w:cstheme="minorHAnsi"/>
        </w:rPr>
      </w:pPr>
      <w:bookmarkStart w:id="13" w:name="_Toc19613595"/>
      <w:r w:rsidRPr="005A6CC6">
        <w:rPr>
          <w:rFonts w:cstheme="minorHAnsi"/>
        </w:rPr>
        <w:t>Grant County:</w:t>
      </w:r>
      <w:bookmarkEnd w:id="1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31"/>
        <w:gridCol w:w="640"/>
        <w:gridCol w:w="540"/>
        <w:gridCol w:w="1877"/>
        <w:gridCol w:w="8"/>
        <w:gridCol w:w="3334"/>
      </w:tblGrid>
      <w:tr w:rsidR="00826956" w:rsidRPr="005A6CC6" w14:paraId="3DBFD764" w14:textId="77777777" w:rsidTr="00F4727D">
        <w:trPr>
          <w:trHeight w:val="289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5C10C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6FBF9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B9258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4CF490" w14:textId="361B94F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1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EFFB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0B513A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1A58B954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6FC7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ayville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6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E8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ryn Hedric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D9E85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2153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2778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87-2412  x103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80FC38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edrickk@grantesd.k12.or.us</w:t>
              </w:r>
            </w:hyperlink>
          </w:p>
        </w:tc>
      </w:tr>
      <w:tr w:rsidR="00826956" w:rsidRPr="005A6CC6" w14:paraId="12A298C5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A7BD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John Day Grant 3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DED6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ret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Uptmor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8868E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FE1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DB870" w14:textId="2B27891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5-1280 X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97DF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uptmorb@grantesd.k12.or.us</w:t>
              </w:r>
            </w:hyperlink>
          </w:p>
        </w:tc>
      </w:tr>
      <w:tr w:rsidR="00826956" w:rsidRPr="005A6CC6" w14:paraId="4FC08AC8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5A184" w14:textId="51D4457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ong Creek SD 1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22564" w14:textId="7741021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nnifer Garing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11180A" w14:textId="13FA018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3FFA4" w14:textId="791A45ED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02FF68" w14:textId="41FF140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21-3896 x301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DD4DD7" w14:textId="1AE71E61" w:rsidR="00826956" w:rsidRPr="005A6CC6" w:rsidRDefault="00CD2D33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hyperlink r:id="rId70" w:history="1">
              <w:r w:rsidR="00826956" w:rsidRPr="005A6CC6">
                <w:rPr>
                  <w:rStyle w:val="Hyperlink"/>
                  <w:rFonts w:asciiTheme="majorHAnsi" w:hAnsiTheme="majorHAnsi"/>
                  <w:sz w:val="20"/>
                  <w:szCs w:val="20"/>
                </w:rPr>
                <w:t>garingerj@grantesd.k12.or.us</w:t>
              </w:r>
            </w:hyperlink>
          </w:p>
          <w:p w14:paraId="6C0D27E6" w14:textId="55E71353" w:rsidR="00826956" w:rsidRPr="005A6CC6" w:rsidRDefault="00826956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0F7749" w:rsidRPr="005A6CC6" w14:paraId="3F2052C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D54C0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nument SD 8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902C6" w14:textId="1FB544ED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ura Thomas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C222C" w14:textId="0821FB50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CD53" w14:textId="3BBD75FE" w:rsidR="000F7749" w:rsidRPr="005A6CC6" w:rsidRDefault="000F7749" w:rsidP="000F7749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8CACBD" w14:textId="41A4780D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34-2646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CBA25B" w14:textId="228FE27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homasl@grantesd.k12.or.us</w:t>
            </w:r>
          </w:p>
        </w:tc>
      </w:tr>
      <w:tr w:rsidR="00826956" w:rsidRPr="005A6CC6" w14:paraId="2B0A21A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46E5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rairie City SD 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9D579" w14:textId="0596A5F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Case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allgarth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F62F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852E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8F01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20-3314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9F1C3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llgarthc@grantesd.k12.or.us</w:t>
              </w:r>
            </w:hyperlink>
          </w:p>
        </w:tc>
      </w:tr>
    </w:tbl>
    <w:p w14:paraId="3EB9DBEF" w14:textId="77777777" w:rsidR="00052CF3" w:rsidRPr="005A6CC6" w:rsidRDefault="00052CF3" w:rsidP="00052CF3">
      <w:pPr>
        <w:pStyle w:val="Style3"/>
        <w:rPr>
          <w:rFonts w:cstheme="minorHAnsi"/>
        </w:rPr>
      </w:pPr>
    </w:p>
    <w:p w14:paraId="7B37389C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4" w:name="_Toc19613596"/>
      <w:r w:rsidRPr="005A6CC6">
        <w:rPr>
          <w:rFonts w:cstheme="minorHAnsi"/>
        </w:rPr>
        <w:t>Harney County:</w:t>
      </w:r>
      <w:bookmarkEnd w:id="1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4"/>
        <w:gridCol w:w="12"/>
        <w:gridCol w:w="3303"/>
      </w:tblGrid>
      <w:tr w:rsidR="00826956" w:rsidRPr="005A6CC6" w14:paraId="7467E96D" w14:textId="77777777" w:rsidTr="00F4727D">
        <w:trPr>
          <w:trHeight w:val="290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3C23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9BF8AE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3FC9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E120153" w14:textId="45E861F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3C986B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4147A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3C51A9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2E72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iamond SD 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B3E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tte Carso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2A5158" w14:textId="79468DD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9E5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B70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3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4DEE8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rsona@harneyesd.k12.or.us</w:t>
              </w:r>
            </w:hyperlink>
          </w:p>
        </w:tc>
      </w:tr>
      <w:tr w:rsidR="00826956" w:rsidRPr="005A6CC6" w14:paraId="658A8D9B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A19B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ble O SD 28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9CC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8B66FE" w14:textId="63436A0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14C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5A30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FF083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pie@centurytel.net</w:t>
              </w:r>
            </w:hyperlink>
          </w:p>
        </w:tc>
      </w:tr>
      <w:tr w:rsidR="00826956" w:rsidRPr="005A6CC6" w14:paraId="0A21A1C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6760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rewsey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EBBC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Debb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oberton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D5D40B" w14:textId="555BD90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B0A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96D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40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D4876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obertd1@harneyesd.k12.or.us</w:t>
              </w:r>
            </w:hyperlink>
          </w:p>
        </w:tc>
      </w:tr>
      <w:tr w:rsidR="00826956" w:rsidRPr="005A6CC6" w14:paraId="128C1B8F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8DB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Frenchglen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6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0C9BB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arlyn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Hammond 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FBEC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FB0A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9763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40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97FB2F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frglen16@harneyesd.k12.or.us</w:t>
              </w:r>
            </w:hyperlink>
          </w:p>
        </w:tc>
      </w:tr>
      <w:tr w:rsidR="00826956" w:rsidRPr="005A6CC6" w14:paraId="70D1EBC1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9FC7E" w14:textId="74ADF8F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 UHSD #1J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82273" w14:textId="3ADBB61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BE63DA" w14:textId="7CBCA06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8660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74E51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85A9D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wleym@harneyesd.k12.or.us</w:t>
              </w:r>
            </w:hyperlink>
          </w:p>
        </w:tc>
      </w:tr>
      <w:tr w:rsidR="00826956" w:rsidRPr="005A6CC6" w14:paraId="5EAFF348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4E49F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unty SD #3 (Burns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87681" w14:textId="21D72DC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ell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ickel</w:t>
            </w:r>
            <w:proofErr w:type="spellEnd"/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6EA50" w14:textId="2F853A1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C26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2A8E6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204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A54E0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lliemickel@hcsd3.k12.or.us</w:t>
              </w:r>
            </w:hyperlink>
          </w:p>
        </w:tc>
      </w:tr>
      <w:tr w:rsidR="00826956" w:rsidRPr="005A6CC6" w14:paraId="357F821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14F197" w14:textId="7D13E81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unty SD #4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84FEEF" w14:textId="58E77D3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4B877" w14:textId="5A682C4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9C6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ED5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D930F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wleym@harneyesd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6D9D8C0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1F86A" w14:textId="770A4B0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. E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3A3CB" w14:textId="6085FE6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Shannon M.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riss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CF7FCF" w14:textId="0F7D598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F29B" w14:textId="56E0A560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75E5F2" w14:textId="6A0B1B6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2122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0E75F" w14:textId="43FE4916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7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s.s@harneyesd.k12.or.us</w:t>
              </w:r>
            </w:hyperlink>
          </w:p>
          <w:p w14:paraId="6F03533F" w14:textId="3B175F5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2BD45F80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E657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 Creek SD 5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6D65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0A11FE" w14:textId="6D01AF5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E1EA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C7A1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79844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pie@centurytel.net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4B2A8EF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E1FCF" w14:textId="3F1B743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outh Harney SD 3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66F3CF" w14:textId="7B1D3A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net Caldwel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41B19" w14:textId="2B47EE3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7230" w14:textId="0189AAF1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968B1" w14:textId="3681AB9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482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1C4E01" w14:textId="1CD55818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8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caldwelj@harneyesd.k12.or.us</w:t>
              </w:r>
            </w:hyperlink>
          </w:p>
          <w:p w14:paraId="2ED20C31" w14:textId="1FA74C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2F9E202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7B0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Suntex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0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0B5B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888CC" w14:textId="1E30E35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C6F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2A71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1B6C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pie@centurytel.net</w:t>
              </w:r>
            </w:hyperlink>
          </w:p>
        </w:tc>
      </w:tr>
    </w:tbl>
    <w:p w14:paraId="6044378E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414360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5" w:name="_Toc19613597"/>
      <w:r w:rsidRPr="005A6CC6">
        <w:rPr>
          <w:rFonts w:cstheme="minorHAnsi"/>
        </w:rPr>
        <w:t>Hood River County:</w:t>
      </w:r>
      <w:bookmarkEnd w:id="1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4"/>
        <w:gridCol w:w="542"/>
        <w:gridCol w:w="1892"/>
        <w:gridCol w:w="3328"/>
      </w:tblGrid>
      <w:tr w:rsidR="00826956" w:rsidRPr="005A6CC6" w14:paraId="4A3FA158" w14:textId="77777777" w:rsidTr="00F4727D">
        <w:trPr>
          <w:trHeight w:val="29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66A670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FFCE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291171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2F16E3" w14:textId="544C7C5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DB3E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73C2AB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33F1B057" w14:textId="77777777" w:rsidTr="00312A43">
        <w:trPr>
          <w:trHeight w:val="63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1D984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ood River Co.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746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n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rloss</w:t>
            </w:r>
            <w:proofErr w:type="spellEnd"/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198E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94E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ABB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87-502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798BB6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ne.carloss@hoodriver.k12.or.us</w:t>
              </w:r>
            </w:hyperlink>
          </w:p>
        </w:tc>
      </w:tr>
    </w:tbl>
    <w:p w14:paraId="5A06D0AC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528032DF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6" w:name="_Toc19613598"/>
      <w:r w:rsidRPr="005A6CC6">
        <w:rPr>
          <w:rFonts w:cstheme="minorHAnsi"/>
        </w:rPr>
        <w:t>Jackson County:</w:t>
      </w:r>
      <w:bookmarkEnd w:id="1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4"/>
        <w:gridCol w:w="540"/>
        <w:gridCol w:w="1941"/>
        <w:gridCol w:w="3275"/>
      </w:tblGrid>
      <w:tr w:rsidR="00826956" w:rsidRPr="005A6CC6" w14:paraId="19F2B89A" w14:textId="77777777" w:rsidTr="00F4727D">
        <w:trPr>
          <w:trHeight w:val="28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2C6D6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26ED55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0FAAC1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BA9C201" w14:textId="518A5DD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488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7BB59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D431203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D4EEF" w14:textId="3A101AC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shland SD 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A1F28" w14:textId="4BB82D3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rica Bar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A36F1" w14:textId="73AC9B2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ADAA" w14:textId="3FCA36FC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5452D" w14:textId="13ABA37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82-2438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E134FD" w14:textId="55C17F42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8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Erika.Bare@ashland.k12.or.us</w:t>
              </w:r>
            </w:hyperlink>
          </w:p>
          <w:p w14:paraId="688B90E8" w14:textId="45D5F9E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4D570AE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F4A4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7C2E5" w14:textId="73F9C9D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Freeman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0CC2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C2E2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32D4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5-3563 x22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D843E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freeman@buttefalls.k12.or.us</w:t>
              </w:r>
            </w:hyperlink>
          </w:p>
        </w:tc>
      </w:tr>
      <w:tr w:rsidR="000D13B1" w:rsidRPr="005A6CC6" w14:paraId="00A2D86A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D3F7BC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entral Point SD 6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D3DAC2" w14:textId="1F99B85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ristine Beck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C4129" w14:textId="518F9115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7EF6" w14:textId="7C79DB01" w:rsidR="000D13B1" w:rsidRPr="005A6CC6" w:rsidRDefault="00FE5F88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F7EA2" w14:textId="25026F0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94-6224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A9C979" w14:textId="269EEA86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ristine.beck@district6.org</w:t>
            </w:r>
          </w:p>
        </w:tc>
      </w:tr>
      <w:tr w:rsidR="00826956" w:rsidRPr="005A6CC6" w14:paraId="66E3B05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55097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agle Point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9D5FC" w14:textId="0EED973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hil Ortega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72CDCA" w14:textId="4173B7E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BA80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F8A95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30-6601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4B36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Ortegap@eaglepnt.k12.or.us</w:t>
              </w:r>
            </w:hyperlink>
          </w:p>
        </w:tc>
      </w:tr>
      <w:tr w:rsidR="00826956" w:rsidRPr="005A6CC6" w14:paraId="127AF525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063A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C942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dre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artsafas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3D7943" w14:textId="70FD286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BCEE" w14:textId="43F1906A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DC2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4A4D0E" w14:textId="55925F9D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8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rea.partsafas@medford.k12.or.us</w:t>
              </w:r>
            </w:hyperlink>
          </w:p>
        </w:tc>
      </w:tr>
      <w:tr w:rsidR="00826956" w:rsidRPr="005A6CC6" w14:paraId="0688FFBE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181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482A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son Davie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93377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5DD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4E9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7B43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ason.davies@medford.k12.or.us</w:t>
              </w:r>
            </w:hyperlink>
          </w:p>
        </w:tc>
      </w:tr>
      <w:tr w:rsidR="00826956" w:rsidRPr="005A6CC6" w14:paraId="48DBC06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1B44D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DA38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rbara Redding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E6882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C09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90E9" w14:textId="1EDEEA3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58595B"/>
                <w:sz w:val="20"/>
                <w:szCs w:val="20"/>
                <w:shd w:val="clear" w:color="auto" w:fill="FFFFFF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DF563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color w:val="0000FF"/>
                <w:sz w:val="20"/>
                <w:szCs w:val="20"/>
                <w:u w:val="single"/>
              </w:rPr>
            </w:pPr>
            <w:hyperlink r:id="rId8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arbara.redding@medford.k12.or.us</w:t>
              </w:r>
            </w:hyperlink>
          </w:p>
        </w:tc>
      </w:tr>
      <w:tr w:rsidR="00C108F2" w:rsidRPr="005A6CC6" w14:paraId="6F882A59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859C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27DE0" w14:textId="4801959A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lene Patte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3C9CC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85A1" w14:textId="517006B0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04854" w14:textId="71AAA6A8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535-7520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3AC5C" w14:textId="382F5E5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lene.patten@phoenix.k12.or.us</w:t>
            </w:r>
          </w:p>
        </w:tc>
      </w:tr>
      <w:tr w:rsidR="00C108F2" w:rsidRPr="005A6CC6" w14:paraId="7A942B2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04FF2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hurst SD 9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7FC0F" w14:textId="15A135D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Tanya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Frisendahl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0DC31D" w14:textId="552CA25E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E629" w14:textId="088542D1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47654" w14:textId="7D1FCE7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949-1480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C60A2" w14:textId="6062B4DF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anya_frisendahl@soesd.k12.or.us</w:t>
            </w:r>
          </w:p>
        </w:tc>
      </w:tr>
      <w:tr w:rsidR="00826956" w:rsidRPr="005A6CC6" w14:paraId="4E3599E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329D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rospect SD 5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C7DCEB" w14:textId="44CD42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acy Thompson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30B73" w14:textId="1858D1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F9B8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AD1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0-365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63E42D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cyt@prospect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826956" w:rsidRPr="005A6CC6" w14:paraId="3989A70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EC3A4C" w14:textId="32D734A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8536E0" w14:textId="0AA678F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pril Harri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96EADE" w14:textId="04391C9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2907" w14:textId="13E430BE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BDE69" w14:textId="309878F6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05F6C" w14:textId="6EEDED22" w:rsidR="00826956" w:rsidRPr="005A6CC6" w:rsidRDefault="00CD2D33" w:rsidP="00826956">
            <w:pPr>
              <w:spacing w:after="0" w:line="240" w:lineRule="auto"/>
              <w:rPr>
                <w:rFonts w:asciiTheme="majorHAnsi" w:hAnsiTheme="majorHAnsi"/>
              </w:rPr>
            </w:pPr>
            <w:hyperlink r:id="rId91" w:history="1">
              <w:r w:rsidR="00826956" w:rsidRPr="005A6CC6">
                <w:rPr>
                  <w:rStyle w:val="Hyperlink"/>
                  <w:rFonts w:asciiTheme="majorHAnsi" w:hAnsiTheme="majorHAnsi"/>
                </w:rPr>
                <w:t>april.harrison@rogueriver.k12.or.us</w:t>
              </w:r>
            </w:hyperlink>
          </w:p>
        </w:tc>
      </w:tr>
      <w:tr w:rsidR="00826956" w:rsidRPr="005A6CC6" w14:paraId="5F23A897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5DB04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11FBD" w14:textId="142549B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Quay Ann Goff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6B5E1D" w14:textId="589FE07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712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30A1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6C909E" w14:textId="23CDEADC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quay.goff@rogueriver.k12.or.us</w:t>
              </w:r>
            </w:hyperlink>
          </w:p>
          <w:p w14:paraId="3BB9BA0F" w14:textId="55B4C81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</w:tbl>
    <w:p w14:paraId="76078C35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1A9AC7E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7" w:name="_Toc19613599"/>
      <w:r w:rsidRPr="005A6CC6">
        <w:rPr>
          <w:rFonts w:cstheme="minorHAnsi"/>
        </w:rPr>
        <w:t>Jefferson County:</w:t>
      </w:r>
      <w:bookmarkEnd w:id="1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7"/>
        <w:gridCol w:w="648"/>
        <w:gridCol w:w="542"/>
        <w:gridCol w:w="1978"/>
        <w:gridCol w:w="3240"/>
      </w:tblGrid>
      <w:tr w:rsidR="00826956" w:rsidRPr="005A6CC6" w14:paraId="0E16E6DA" w14:textId="77777777" w:rsidTr="00F4727D">
        <w:trPr>
          <w:trHeight w:val="301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F41CD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0282B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95CE1C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4E2D1E" w14:textId="1BC52E5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125969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0FE02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1023F19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2F2E4" w14:textId="245FD3DC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shwood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School District #8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CE96C" w14:textId="0132158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ynnsay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Jacobs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A3B0D9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3BC9" w14:textId="25D44E29" w:rsidR="000D13B1" w:rsidRPr="005A6CC6" w:rsidRDefault="00FE5F88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68EBF" w14:textId="4950BB45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777-1118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F119F" w14:textId="11BDE98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lerk@ashwood.k12.or.us</w:t>
            </w:r>
          </w:p>
        </w:tc>
      </w:tr>
      <w:tr w:rsidR="00826956" w:rsidRPr="005A6CC6" w14:paraId="048A543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6BBF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lack Butte SD 41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3E612" w14:textId="711F8BC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laney Sharp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E252B" w14:textId="4154D7A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BA5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E502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95-620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B3336" w14:textId="6CA31FC3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sharp@blackbutte.k12.or.us</w:t>
              </w:r>
            </w:hyperlink>
          </w:p>
          <w:p w14:paraId="33A60E96" w14:textId="7228247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826956" w:rsidRPr="005A6CC6" w14:paraId="76FBD97E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16B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9C4DF" w14:textId="2F5BD6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tefanie Garber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124B7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233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5CF4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46-254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54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garber@culver.k12.or.us</w:t>
              </w:r>
            </w:hyperlink>
          </w:p>
        </w:tc>
      </w:tr>
      <w:tr w:rsidR="00AE0341" w:rsidRPr="005A6CC6" w14:paraId="673BF3D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D3BBC6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75E4A" w14:textId="38F23B24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arbara Garland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49220A" w14:textId="30629492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9581" w14:textId="46DFE2C6" w:rsidR="00AE0341" w:rsidRPr="005A6CC6" w:rsidRDefault="00FE5F88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932E5D" w14:textId="2225470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546-7524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6579C" w14:textId="78D1D56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garland@culver.k12.or.us</w:t>
            </w:r>
          </w:p>
        </w:tc>
      </w:tr>
      <w:tr w:rsidR="00826956" w:rsidRPr="005A6CC6" w14:paraId="27D34827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6FFE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fferson County SD 509J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36D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il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Monroy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AA147" w14:textId="4F4D023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2318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D124C3" w14:textId="2578242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5-7265 x237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7C2CE6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monroy@509j.net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6F83B66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AF9EDD4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8" w:name="_Toc19613600"/>
      <w:r w:rsidRPr="005A6CC6">
        <w:rPr>
          <w:rFonts w:cstheme="minorHAnsi"/>
        </w:rPr>
        <w:t>Josephine County:</w:t>
      </w:r>
      <w:bookmarkEnd w:id="1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0"/>
        <w:gridCol w:w="542"/>
        <w:gridCol w:w="1980"/>
        <w:gridCol w:w="3240"/>
      </w:tblGrid>
      <w:tr w:rsidR="00826956" w:rsidRPr="005A6CC6" w14:paraId="1F50EDDF" w14:textId="77777777" w:rsidTr="00F4727D">
        <w:trPr>
          <w:trHeight w:val="321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25B8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F221D3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C6E5F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706C80" w14:textId="0CA54CB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FF40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58160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1C7155" w:rsidRPr="005A6CC6" w14:paraId="769AFA01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3EC1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rants Pass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E5B89" w14:textId="6BC4E260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Vanessa Jones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3A867C" w14:textId="759A92AA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3CA7" w14:textId="395AAE85" w:rsidR="001C7155" w:rsidRPr="005A6CC6" w:rsidRDefault="001C7155" w:rsidP="001C7155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91CB4E" w14:textId="36B10CA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154) 147-457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133BF" w14:textId="448523A4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vjones@grantspass.k12.or.us</w:t>
            </w:r>
          </w:p>
        </w:tc>
      </w:tr>
      <w:tr w:rsidR="00826956" w:rsidRPr="005A6CC6" w14:paraId="49A2EADC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5ED7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Three Rivers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4378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ssica Durrant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746BC7" w14:textId="627C221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6A77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D517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2-3111 x5276</w:t>
            </w:r>
          </w:p>
          <w:p w14:paraId="6A9C2168" w14:textId="47D762C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18-1139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BA8C3E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ssica.durrant@threerivers.k12.or.us</w:t>
              </w:r>
            </w:hyperlink>
          </w:p>
        </w:tc>
      </w:tr>
    </w:tbl>
    <w:p w14:paraId="72EE465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A0DDD1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9" w:name="_Toc19613601"/>
      <w:r w:rsidRPr="005A6CC6">
        <w:rPr>
          <w:rFonts w:cstheme="minorHAnsi"/>
        </w:rPr>
        <w:t>Klamath County:</w:t>
      </w:r>
      <w:bookmarkEnd w:id="1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650"/>
        <w:gridCol w:w="474"/>
        <w:gridCol w:w="2046"/>
        <w:gridCol w:w="3240"/>
      </w:tblGrid>
      <w:tr w:rsidR="00826956" w:rsidRPr="005A6CC6" w14:paraId="3961E294" w14:textId="77777777" w:rsidTr="00F4727D">
        <w:trPr>
          <w:trHeight w:val="292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0E8631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E2E8D7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546A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EA522C7" w14:textId="6BC84A1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34148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903FF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F7749" w:rsidRPr="005A6CC6" w14:paraId="659C95CB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E1131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Klamath Coun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26854E" w14:textId="305E03A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tacey Ramirez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4C898" w14:textId="38BBE6A6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3F17" w14:textId="5DC2881B" w:rsidR="000F7749" w:rsidRPr="005A6CC6" w:rsidRDefault="000F7749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14753" w14:textId="4F85EB89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83-50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9F944" w14:textId="0D96FAA0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amirezs@kcsd.k12.or.us</w:t>
            </w:r>
          </w:p>
        </w:tc>
      </w:tr>
      <w:tr w:rsidR="00826956" w:rsidRPr="005A6CC6" w14:paraId="03B01607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EB42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Klamath Falls Ci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2AE0A" w14:textId="6025E63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Kirstin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Doveri</w:t>
            </w:r>
            <w:proofErr w:type="spellEnd"/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B7600" w14:textId="12B7AA0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929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037F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92-6306</w:t>
            </w:r>
          </w:p>
          <w:p w14:paraId="4646E50D" w14:textId="403AADA6" w:rsidR="007D27FF" w:rsidRPr="005A6CC6" w:rsidRDefault="007D27FF" w:rsidP="00117DAB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541-883-4744 </w:t>
            </w:r>
            <w:r w:rsidR="00117DAB" w:rsidRPr="005A6CC6">
              <w:rPr>
                <w:rFonts w:asciiTheme="majorHAnsi" w:hAnsiTheme="majorHAnsi" w:cstheme="minorHAnsi"/>
                <w:sz w:val="20"/>
                <w:szCs w:val="20"/>
              </w:rPr>
              <w:t>x.</w:t>
            </w: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71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CE0C06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color w:val="0000FF"/>
                <w:sz w:val="20"/>
                <w:szCs w:val="20"/>
                <w:u w:val="single"/>
              </w:rPr>
            </w:pPr>
            <w:hyperlink r:id="rId9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overik@kfalls.k12.or.us</w:t>
              </w:r>
            </w:hyperlink>
          </w:p>
        </w:tc>
      </w:tr>
    </w:tbl>
    <w:p w14:paraId="1325CBBF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C061516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0" w:name="_Toc19613602"/>
      <w:r w:rsidRPr="005A6CC6">
        <w:rPr>
          <w:rFonts w:cstheme="minorHAnsi"/>
        </w:rPr>
        <w:t>Lake County:</w:t>
      </w:r>
      <w:bookmarkEnd w:id="2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2"/>
        <w:gridCol w:w="470"/>
        <w:gridCol w:w="2052"/>
        <w:gridCol w:w="3238"/>
      </w:tblGrid>
      <w:tr w:rsidR="00826956" w:rsidRPr="005A6CC6" w14:paraId="7BB058DE" w14:textId="77777777" w:rsidTr="00F4727D">
        <w:trPr>
          <w:trHeight w:val="299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63B7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7F85B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38B5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9D0A5F" w14:textId="0CAAF15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A392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42973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65FF3" w:rsidRPr="005A6CC6" w14:paraId="4C7E2547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E2CD1" w14:textId="760569B8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del School District 21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1A249E" w14:textId="6F21F406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ne Strat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BA14E" w14:textId="6D4E3068" w:rsidR="00A65FF3" w:rsidRPr="005A6CC6" w:rsidRDefault="00FE5F88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1A5C" w14:textId="3A2B8C33" w:rsidR="00A65FF3" w:rsidRPr="005A6CC6" w:rsidRDefault="00FE5F88" w:rsidP="00A65FF3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7F9FD" w14:textId="56664C69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47-337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E2C16" w14:textId="437C5E15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stratton@lakeesd.k12.or.us</w:t>
            </w:r>
          </w:p>
        </w:tc>
      </w:tr>
      <w:tr w:rsidR="000F7749" w:rsidRPr="005A6CC6" w14:paraId="61D28BF6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F0784E" w14:textId="2C80EDDC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43F84A" w14:textId="1AD6D28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ennifer Schulz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91250" w14:textId="7F8C98A6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6254" w14:textId="6F35DB50" w:rsidR="000F7749" w:rsidRPr="005A6CC6" w:rsidRDefault="000F7749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8ED21" w14:textId="1F63990A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47-2287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9E092A" w14:textId="6118C187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hulze.jennifer@lakeview.k12.or.us</w:t>
            </w:r>
          </w:p>
        </w:tc>
      </w:tr>
      <w:tr w:rsidR="00826956" w:rsidRPr="005A6CC6" w14:paraId="2657704B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0054C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Lake SD 14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C09B5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lark Simo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39ADD" w14:textId="5E7D98C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8F6B6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D899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6-212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E37DA2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simons@nlake.k12.or.us</w:t>
              </w:r>
            </w:hyperlink>
          </w:p>
        </w:tc>
      </w:tr>
      <w:tr w:rsidR="00826956" w:rsidRPr="005A6CC6" w14:paraId="4E5A1AFE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7BA8D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aisle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081CEA" w14:textId="67DEADA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Paul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auder</w:t>
            </w:r>
            <w:proofErr w:type="spellEnd"/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49FF51" w14:textId="1953C5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4BD1E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7D09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43-311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9D62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p.hauder@paisleyschooldistrict.com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826956" w:rsidRPr="005A6CC6" w14:paraId="577F95AA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A674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lush SD 18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8E2EF" w14:textId="777C9E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handra Cahill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56EA6E" w14:textId="1621F0F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3E53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FD11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47-2259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330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plushschoolclerk@gmail.com</w:t>
              </w:r>
            </w:hyperlink>
          </w:p>
        </w:tc>
      </w:tr>
    </w:tbl>
    <w:p w14:paraId="549D6E9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6A8ED9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1" w:name="_Toc19613603"/>
      <w:r w:rsidRPr="005A6CC6">
        <w:rPr>
          <w:rFonts w:cstheme="minorHAnsi"/>
        </w:rPr>
        <w:t>Lane County:</w:t>
      </w:r>
      <w:bookmarkEnd w:id="2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7"/>
        <w:gridCol w:w="1910"/>
        <w:gridCol w:w="681"/>
        <w:gridCol w:w="451"/>
        <w:gridCol w:w="2070"/>
        <w:gridCol w:w="3240"/>
      </w:tblGrid>
      <w:tr w:rsidR="00826956" w:rsidRPr="005A6CC6" w14:paraId="729B60D1" w14:textId="77777777" w:rsidTr="007A0E75">
        <w:trPr>
          <w:trHeight w:val="285"/>
          <w:tblHeader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9AFF6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99FA5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26C1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CA5A22" w14:textId="08A673B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F0AE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6FEB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63AE89EC" w14:textId="77777777" w:rsidTr="007A0E75">
        <w:trPr>
          <w:trHeight w:val="476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DE3559" w14:textId="2870B02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Bethel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hoot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District #52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1883F" w14:textId="1D0451DB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orraine Bej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4CED4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F4ABF" w14:textId="582F2753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234FEA" w14:textId="737FDA1D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689-328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D8545" w14:textId="3C9B094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orraine.bejer@bethel.k12.or.us</w:t>
            </w:r>
          </w:p>
        </w:tc>
      </w:tr>
      <w:tr w:rsidR="000D13B1" w:rsidRPr="005A6CC6" w14:paraId="1FD167D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5D54F" w14:textId="7C10782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lachly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SD #9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5240B" w14:textId="1EDD976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ni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Thiesse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4ACDC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5F4C" w14:textId="0950DC46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CA540" w14:textId="00C6E6FA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25-326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DC5C66" w14:textId="6997C422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thiessen@blachly.k12.or.us</w:t>
            </w:r>
          </w:p>
        </w:tc>
      </w:tr>
      <w:tr w:rsidR="00AE0341" w:rsidRPr="005A6CC6" w14:paraId="4D78645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8CCE2F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reswell SD 4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E9D8C" w14:textId="1E63CB9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Am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guero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EA761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EB76" w14:textId="13CFCA60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0E2AF" w14:textId="4C7E312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95-600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454518" w14:textId="2B3038D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aguero@creswell.k12.or.us</w:t>
            </w:r>
          </w:p>
        </w:tc>
      </w:tr>
      <w:tr w:rsidR="00826956" w:rsidRPr="005A6CC6" w14:paraId="52AFBC67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D2C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row-Applegate-</w:t>
            </w: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orane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2EE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Donna Willit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DDE0D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6EA6" w14:textId="77777777" w:rsidR="00826956" w:rsidRPr="005A6CC6" w:rsidRDefault="00826956" w:rsidP="00826956">
            <w:pPr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2CA84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541-935-21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407AB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willits@cal.k12.or.us</w:t>
              </w:r>
            </w:hyperlink>
          </w:p>
        </w:tc>
      </w:tr>
      <w:tr w:rsidR="00826956" w:rsidRPr="005A6CC6" w14:paraId="5BB670D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BAF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lastRenderedPageBreak/>
              <w:t>Eugene SD 4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6AA2A" w14:textId="06A35582" w:rsidR="00826956" w:rsidRPr="005A6CC6" w:rsidRDefault="00117DAB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Becca Lars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AC214" w14:textId="47EB21D5" w:rsidR="00826956" w:rsidRPr="005A6CC6" w:rsidRDefault="009452CA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7BA5" w14:textId="77777777" w:rsidR="00826956" w:rsidRPr="005A6CC6" w:rsidRDefault="00826956" w:rsidP="00826956">
            <w:pPr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C262E" w14:textId="77777777" w:rsidR="00117DAB" w:rsidRPr="005A6CC6" w:rsidRDefault="00CD2D33" w:rsidP="00117DAB">
            <w:pPr>
              <w:shd w:val="clear" w:color="auto" w:fill="FDFDFD"/>
              <w:rPr>
                <w:rFonts w:asciiTheme="majorHAnsi" w:eastAsia="Times New Roman" w:hAnsiTheme="majorHAnsi" w:cstheme="minorHAnsi"/>
                <w:color w:val="000000" w:themeColor="text1"/>
                <w:sz w:val="20"/>
                <w:szCs w:val="20"/>
              </w:rPr>
            </w:pPr>
            <w:hyperlink r:id="rId102" w:history="1">
              <w:r w:rsidR="00117DAB" w:rsidRPr="005A6CC6">
                <w:rPr>
                  <w:rStyle w:val="Hyperlink"/>
                  <w:rFonts w:asciiTheme="majorHAnsi" w:eastAsia="Times New Roman" w:hAnsiTheme="majorHAnsi" w:cstheme="minorHAnsi"/>
                  <w:color w:val="000000" w:themeColor="text1"/>
                  <w:sz w:val="20"/>
                  <w:szCs w:val="20"/>
                  <w:u w:val="none"/>
                </w:rPr>
                <w:t>541-510-7650</w:t>
              </w:r>
            </w:hyperlink>
          </w:p>
          <w:p w14:paraId="68081E83" w14:textId="0174AE3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782ED" w14:textId="07BAECDD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3" w:history="1">
              <w:r w:rsidR="00A80488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arsen_</w:t>
              </w:r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b@4j.lane.edu</w:t>
              </w:r>
            </w:hyperlink>
          </w:p>
        </w:tc>
      </w:tr>
      <w:tr w:rsidR="001C7155" w:rsidRPr="005A6CC6" w14:paraId="0B73094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13275F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ern Ridge SD 28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DA1D62" w14:textId="3E5CC651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cky Dube'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A62973" w14:textId="4DBBEC18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CE7B" w14:textId="340ACC89" w:rsidR="001C7155" w:rsidRPr="005A6CC6" w:rsidRDefault="00FE5F88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E3D3E" w14:textId="34CD01BC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35-225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905755" w14:textId="1E5C1E35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dube@fernridge.k12.or.us</w:t>
            </w:r>
          </w:p>
        </w:tc>
      </w:tr>
      <w:tr w:rsidR="00826956" w:rsidRPr="005A6CC6" w14:paraId="55AA470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36F75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unction City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C11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Katie Bradford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3C6B3" w14:textId="267DFC8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A2A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EFAD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98-6311 x6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B0FCF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4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kbradford@junctioncity.k12.or.us</w:t>
              </w:r>
            </w:hyperlink>
          </w:p>
        </w:tc>
      </w:tr>
      <w:tr w:rsidR="00826956" w:rsidRPr="005A6CC6" w14:paraId="747401C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738E5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owell SD 7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78AC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Dan Silv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0497F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AF3B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A60F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37-210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6F1B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0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silver@lowell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826956" w:rsidRPr="005A6CC6" w14:paraId="4B6A2345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4F2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pleton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7F769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Brenda Moy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F669A9" w14:textId="280D5A7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03F33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57A5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268-432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F259C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bmoyer@mapleton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57EB35A8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7E61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arcola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 79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3840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Bill Wat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DFCA8" w14:textId="4D807A7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7E45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D2CA3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33-251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A5C10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bwatkins@marcola.k12.or.us</w:t>
              </w:r>
            </w:hyperlink>
          </w:p>
        </w:tc>
      </w:tr>
      <w:tr w:rsidR="00826956" w:rsidRPr="005A6CC6" w14:paraId="3758F1D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76617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cKenzie SD 68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871B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Lane Tomp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5149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3004E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F6CF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822-33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A47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tompkins@mckenzie.k12.or.us</w:t>
              </w:r>
            </w:hyperlink>
          </w:p>
        </w:tc>
      </w:tr>
      <w:tr w:rsidR="00826956" w:rsidRPr="005A6CC6" w14:paraId="0495033E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42E7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Oakridge SD 76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B41E88" w14:textId="6A43559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rk Osbor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3FF27" w14:textId="3436BF1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5A67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78F616" w14:textId="0BE02D0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782-28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768022" w14:textId="3310934A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0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osborn@oakridge.k12.or.us</w:t>
              </w:r>
            </w:hyperlink>
          </w:p>
          <w:p w14:paraId="1E858D93" w14:textId="29315AD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</w:p>
        </w:tc>
      </w:tr>
      <w:tr w:rsidR="00826956" w:rsidRPr="005A6CC6" w14:paraId="4678171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A15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leasant Hill SD 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6F120" w14:textId="12A627C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Devery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toneberg</w:t>
            </w:r>
            <w:proofErr w:type="spellEnd"/>
            <w:r w:rsidR="00C972F4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2D008F" w14:textId="1DEF3B6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670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C8C2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736-0498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888E2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stoneberg@pleasanthill.k12.or.us</w:t>
              </w:r>
            </w:hyperlink>
          </w:p>
        </w:tc>
      </w:tr>
      <w:tr w:rsidR="00826956" w:rsidRPr="005A6CC6" w14:paraId="2BEC764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B017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iuslaw SD 97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4BF0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Lisa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Utz</w:t>
            </w:r>
            <w:proofErr w:type="spellEnd"/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02B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D13E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B1AC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97-5456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26648F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utz@siuslaw.k12.or.us</w:t>
              </w:r>
            </w:hyperlink>
          </w:p>
        </w:tc>
      </w:tr>
      <w:tr w:rsidR="00826956" w:rsidRPr="005A6CC6" w14:paraId="2E4BB44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8146D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outh Lane SD 45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7C5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Chad Hamilt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A720F5" w14:textId="71C769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848C0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B970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42-3381 x11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E115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2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chad.hamilton@slane.k12.or.us</w:t>
              </w:r>
            </w:hyperlink>
          </w:p>
        </w:tc>
      </w:tr>
      <w:tr w:rsidR="00826956" w:rsidRPr="005A6CC6" w14:paraId="5D05269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5016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pringfield SD 19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EDAD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Zoe Brooke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CF446D" w14:textId="1591F38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D1E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17B1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525-017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BD19D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Zoe.Prince-Brookes@springfield.k12.or.us</w:t>
              </w:r>
            </w:hyperlink>
          </w:p>
        </w:tc>
      </w:tr>
    </w:tbl>
    <w:p w14:paraId="29A71FD1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0B7C530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2" w:name="_Toc19613604"/>
      <w:r w:rsidRPr="005A6CC6">
        <w:rPr>
          <w:rFonts w:cstheme="minorHAnsi"/>
        </w:rPr>
        <w:t>Lincoln County:</w:t>
      </w:r>
      <w:bookmarkEnd w:id="2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4"/>
        <w:gridCol w:w="671"/>
        <w:gridCol w:w="449"/>
        <w:gridCol w:w="1912"/>
        <w:gridCol w:w="8"/>
        <w:gridCol w:w="3390"/>
      </w:tblGrid>
      <w:tr w:rsidR="00826956" w:rsidRPr="005A6CC6" w14:paraId="68F23BD3" w14:textId="77777777" w:rsidTr="00F4727D">
        <w:trPr>
          <w:trHeight w:val="289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8A96B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EC52D3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D649A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7845230" w14:textId="3D1842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A51BD2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CD240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F7749" w:rsidRPr="005A6CC6" w14:paraId="62912F00" w14:textId="77777777" w:rsidTr="00503801">
        <w:trPr>
          <w:trHeight w:val="563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DFCB3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incoln County SD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419D8" w14:textId="7B90C46B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Woody Croba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6063DD" w14:textId="35370C11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DA71" w14:textId="5C6EB64F" w:rsidR="000F7749" w:rsidRPr="005A6CC6" w:rsidRDefault="00FE5F88" w:rsidP="000F774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013FE" w14:textId="7A49ACBA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265-4506</w:t>
            </w: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BC353" w14:textId="455C136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woody.crobar@lincoln.k12.or.us</w:t>
            </w:r>
          </w:p>
        </w:tc>
      </w:tr>
    </w:tbl>
    <w:p w14:paraId="26C8559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E88AF76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3" w:name="_Toc19613605"/>
      <w:r w:rsidRPr="005A6CC6">
        <w:rPr>
          <w:rFonts w:cstheme="minorHAnsi"/>
        </w:rPr>
        <w:t>Linn County:</w:t>
      </w:r>
      <w:bookmarkEnd w:id="2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3"/>
        <w:gridCol w:w="674"/>
        <w:gridCol w:w="449"/>
        <w:gridCol w:w="1902"/>
        <w:gridCol w:w="8"/>
        <w:gridCol w:w="3398"/>
      </w:tblGrid>
      <w:tr w:rsidR="00826956" w:rsidRPr="005A6CC6" w14:paraId="28E0D10A" w14:textId="77777777" w:rsidTr="00F4727D">
        <w:trPr>
          <w:trHeight w:val="286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C03C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5E7676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7658C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C38578F" w14:textId="552DCB4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83C23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1BDC95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06DD8E82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C0315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ral Linn 552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31C6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Audrey Border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991B7" w14:textId="3E2EDD7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CAC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B486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369-281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B65B68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4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audrey.borders@centrallinn.k12.or.us</w:t>
              </w:r>
            </w:hyperlink>
          </w:p>
        </w:tc>
      </w:tr>
      <w:tr w:rsidR="001C7155" w:rsidRPr="005A6CC6" w14:paraId="188D17D3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0D017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reater Albany SD 8J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2BEB68" w14:textId="74A26FA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ivi Wright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F2C1BB" w14:textId="3FB31E76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11AD" w14:textId="0789CE66" w:rsidR="001C7155" w:rsidRPr="005A6CC6" w:rsidRDefault="001C7155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605AC" w14:textId="7607FC8F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01-4829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245993" w14:textId="25AFD925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ivi.wright@albany.k12.or.us</w:t>
            </w:r>
          </w:p>
        </w:tc>
      </w:tr>
      <w:tr w:rsidR="00826956" w:rsidRPr="005A6CC6" w14:paraId="7A075B14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D7AEB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arrisburg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F9F2" w14:textId="5D86DAF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Darene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M. Gedde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628891" w14:textId="198AB7F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D960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2902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95-6544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14994F" w14:textId="77EA686C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1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arlene.geddes@harrisburg.k12.or.us</w:t>
              </w:r>
            </w:hyperlink>
          </w:p>
          <w:p w14:paraId="344945CB" w14:textId="5690763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F7749" w:rsidRPr="005A6CC6" w14:paraId="20543F51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E0269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ebanon Community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EF183C" w14:textId="6BCDF4B2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Dana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ggle</w:t>
            </w:r>
            <w:proofErr w:type="spellEnd"/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1A871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A73B" w14:textId="3041996D" w:rsidR="000F7749" w:rsidRPr="005A6CC6" w:rsidRDefault="000F7749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475468" w14:textId="2155B78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259-8937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DE8AE" w14:textId="41215ED9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ana.riggle@lebanon.k12.or.us</w:t>
            </w:r>
          </w:p>
        </w:tc>
      </w:tr>
      <w:tr w:rsidR="00C108F2" w:rsidRPr="005A6CC6" w14:paraId="441B14F0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DD3AD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E781A" w14:textId="738B8E29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ela Rasmusse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D258A2" w14:textId="25B8DCC2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1ADD" w14:textId="4384D35C" w:rsidR="00C108F2" w:rsidRPr="005A6CC6" w:rsidRDefault="00FE5F88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D66C39" w14:textId="60EB786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97-231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29BAE" w14:textId="0D0BA93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ela.Rasmussen@santiam.k12.or.us</w:t>
            </w:r>
          </w:p>
        </w:tc>
      </w:tr>
      <w:tr w:rsidR="00AE665E" w:rsidRPr="005A6CC6" w14:paraId="3335140D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EEEE23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cio SD 9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26EDD" w14:textId="52B4CE1E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Steve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tinelli</w:t>
            </w:r>
            <w:proofErr w:type="spellEnd"/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C5F7" w14:textId="7D54297D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89E" w14:textId="41BE29E7" w:rsidR="00AE665E" w:rsidRPr="005A6CC6" w:rsidRDefault="00FE5F88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7A7CFE" w14:textId="083EDF1A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94-326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19DCB7" w14:textId="6F019E2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tinellis@sciok12.org</w:t>
            </w:r>
          </w:p>
        </w:tc>
      </w:tr>
      <w:tr w:rsidR="00826956" w:rsidRPr="005A6CC6" w14:paraId="5189D385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4EF9B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lastRenderedPageBreak/>
              <w:t>Sweet Home 5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E7D6D" w14:textId="1812C71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Kristi Walker</w:t>
            </w:r>
            <w:r w:rsidR="00301C35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AEB54A" w14:textId="61821A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8093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E4B9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367-7114 or</w:t>
            </w:r>
          </w:p>
          <w:p w14:paraId="1AEA2CB9" w14:textId="5A6226C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09-1633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26AD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kristi.walker@sweethome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2F847EDB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09035827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4" w:name="_Toc19613606"/>
      <w:r w:rsidRPr="005A6CC6">
        <w:rPr>
          <w:rFonts w:cstheme="minorHAnsi"/>
        </w:rPr>
        <w:t>Malheur County:</w:t>
      </w:r>
      <w:bookmarkEnd w:id="2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4"/>
        <w:gridCol w:w="1945"/>
        <w:gridCol w:w="611"/>
        <w:gridCol w:w="449"/>
        <w:gridCol w:w="2017"/>
        <w:gridCol w:w="12"/>
        <w:gridCol w:w="3281"/>
      </w:tblGrid>
      <w:tr w:rsidR="00826956" w:rsidRPr="005A6CC6" w14:paraId="609451AF" w14:textId="77777777" w:rsidTr="00F4727D">
        <w:trPr>
          <w:trHeight w:val="285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59734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2A97EC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728E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8699F" w14:textId="72E496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788C4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F907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65FF3" w:rsidRPr="005A6CC6" w14:paraId="3319A53D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EA3B5" w14:textId="7106FBE2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drian School 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AB1745" w14:textId="16C9C9F5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Nick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etterling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A8749A" w14:textId="0C9C5104" w:rsidR="00A65FF3" w:rsidRPr="005A6CC6" w:rsidRDefault="00FE5F88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1D2D" w14:textId="363A08DF" w:rsidR="00A65FF3" w:rsidRPr="005A6CC6" w:rsidRDefault="00FE5F88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020A1C" w14:textId="4DA2AF2D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372-2337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AA7F2" w14:textId="7D5423B7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nick.ketterling@adriansd.org</w:t>
            </w:r>
          </w:p>
        </w:tc>
      </w:tr>
      <w:tr w:rsidR="00826956" w:rsidRPr="005A6CC6" w14:paraId="551BF522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4E3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x SD 2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8993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teve Bishop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4B6F55" w14:textId="094FF12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F63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C513E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62-3280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99FA16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teve.Bishop@Annex.k12.or.us</w:t>
              </w:r>
            </w:hyperlink>
          </w:p>
        </w:tc>
      </w:tr>
      <w:tr w:rsidR="00826956" w:rsidRPr="005A6CC6" w14:paraId="7001EBA5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97FCB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rock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81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6800C" w14:textId="635D178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2B3376" w14:textId="055CEFD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20D4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56891" w14:textId="5EC1E94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3-4828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D3DD6" w14:textId="6ADE697E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1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arriola@malesd.org</w:t>
              </w:r>
            </w:hyperlink>
          </w:p>
          <w:p w14:paraId="63A9467C" w14:textId="23865FA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826956" w:rsidRPr="005A6CC6" w14:paraId="7537ADDB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A08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per SD 6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B0EA4" w14:textId="0F787A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on Talbot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D7BDA" w14:textId="36E044D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1E9B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3F3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58-247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1C03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talbot@harpersd.org</w:t>
              </w:r>
            </w:hyperlink>
          </w:p>
        </w:tc>
      </w:tr>
      <w:tr w:rsidR="00826956" w:rsidRPr="005A6CC6" w14:paraId="30CA1187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15AD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Jordan Valley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A97F0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Lee An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nro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C6965" w14:textId="16BD840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26C7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067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6-221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6D3D0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eeann.conro@jordanvalleysd.org</w:t>
              </w:r>
            </w:hyperlink>
          </w:p>
        </w:tc>
      </w:tr>
      <w:tr w:rsidR="00826956" w:rsidRPr="005A6CC6" w14:paraId="03E326FA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F2A6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ntur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SD 1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B954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F9A98C" w14:textId="75113AF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058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E3B3B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3-318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1D8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arriola@malesd.k12.or.us</w:t>
              </w:r>
            </w:hyperlink>
          </w:p>
        </w:tc>
      </w:tr>
      <w:tr w:rsidR="000F7749" w:rsidRPr="005A6CC6" w14:paraId="5B0E911A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1CF32" w14:textId="33AF62A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lheur 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F68BD3" w14:textId="2C27522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ie Arriola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5F159D" w14:textId="388A912D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FA89" w14:textId="699C92CE" w:rsidR="000F7749" w:rsidRPr="005A6CC6" w:rsidRDefault="00FE5F88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40CB8" w14:textId="35C4EC92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73-4828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58DC77" w14:textId="5EB47CB9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ie.arriola@malesd.org</w:t>
            </w:r>
          </w:p>
        </w:tc>
      </w:tr>
      <w:tr w:rsidR="00826956" w:rsidRPr="005A6CC6" w14:paraId="0D530B1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AEE2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yssa SD 2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ED955" w14:textId="46E5BC07" w:rsidR="00826956" w:rsidRPr="005A6CC6" w:rsidRDefault="00F46F6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yan Hawkins</w:t>
            </w:r>
            <w:r w:rsidR="00B002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546E31" w14:textId="70869BCA" w:rsidR="00826956" w:rsidRPr="005A6CC6" w:rsidRDefault="00B00235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41F3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F9EBC" w14:textId="04CC1769" w:rsidR="00826956" w:rsidRPr="005A6CC6" w:rsidRDefault="00463F3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  <w:shd w:val="clear" w:color="auto" w:fill="FFFFFF"/>
              </w:rPr>
              <w:t>541-372-2275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6FDF57" w14:textId="0BF0F070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22" w:history="1">
              <w:r w:rsidR="00463F37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hawkins@nyssasd.org</w:t>
              </w:r>
            </w:hyperlink>
          </w:p>
          <w:p w14:paraId="40796CE3" w14:textId="0D1602A3" w:rsidR="00463F37" w:rsidRPr="005A6CC6" w:rsidRDefault="00463F3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826956" w:rsidRPr="005A6CC6" w14:paraId="3674284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D6E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ntario SD 8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D24F" w14:textId="24C8C1C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ose Marquez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2015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6278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98936" w14:textId="37D2D5E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89-5374 x3246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19A9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arquez@ontario.k12.or.us</w:t>
              </w:r>
            </w:hyperlink>
          </w:p>
        </w:tc>
      </w:tr>
      <w:tr w:rsidR="00826956" w:rsidRPr="005A6CC6" w14:paraId="64CD90BC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3A5BE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Vale SD 84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E374AB" w14:textId="25A6AAE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lisha McBride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FAB38" w14:textId="20556C7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8126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F67BF" w14:textId="5A012B7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3-020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42CF" w14:textId="17B13443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2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lisha.McBride@valesd.org</w:t>
              </w:r>
            </w:hyperlink>
          </w:p>
          <w:p w14:paraId="361BD52B" w14:textId="715C1FD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</w:tbl>
    <w:p w14:paraId="3D366C6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BE907F9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5" w:name="_Toc19613607"/>
      <w:r w:rsidRPr="005A6CC6">
        <w:rPr>
          <w:rFonts w:cstheme="minorHAnsi"/>
        </w:rPr>
        <w:t>Marion County:</w:t>
      </w:r>
      <w:bookmarkEnd w:id="2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33"/>
        <w:gridCol w:w="589"/>
        <w:gridCol w:w="564"/>
        <w:gridCol w:w="1904"/>
        <w:gridCol w:w="3328"/>
      </w:tblGrid>
      <w:tr w:rsidR="00826956" w:rsidRPr="005A6CC6" w14:paraId="503B389C" w14:textId="77777777" w:rsidTr="00F4727D">
        <w:trPr>
          <w:trHeight w:val="28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E3DEE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1EA4EA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D8529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9E5DA8D" w14:textId="31429E1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FE2FA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F782BF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2D31092E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2F219D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ascade SD 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2964C4" w14:textId="275C130E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eryl Harm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BA026" w14:textId="73F59A66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AFD8" w14:textId="44C846ED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5A35F" w14:textId="38E99AA9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749-803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94C4E" w14:textId="2B909712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mon@cascade.k12.or.us</w:t>
            </w:r>
          </w:p>
        </w:tc>
      </w:tr>
      <w:tr w:rsidR="00826956" w:rsidRPr="005A6CC6" w14:paraId="38ABCC9F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C630C5" w14:textId="0ABE82E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9D267" w14:textId="70C6D7D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Maricruz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Camacho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995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B929" w14:textId="1752F2F4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4C10BD" w14:textId="5006C16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92-380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03684" w14:textId="7C738830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2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aricruz_camacho@gervais.k12.or.us</w:t>
              </w:r>
            </w:hyperlink>
          </w:p>
          <w:p w14:paraId="532B215D" w14:textId="732E528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826956" w:rsidRPr="005A6CC6" w14:paraId="0C8DC8D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9F0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BBAB8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ylvia Valentine-Garcia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FE402" w14:textId="0279A4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B00A2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E433D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92-3803 x40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6D6DE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2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sylvia_garcia@gervais.k12.or.us</w:t>
              </w:r>
            </w:hyperlink>
          </w:p>
        </w:tc>
      </w:tr>
      <w:tr w:rsidR="000F7749" w:rsidRPr="005A6CC6" w14:paraId="5883D93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5F5AF7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194AB" w14:textId="6126D560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Cath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mmert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11CEB" w14:textId="3D9B7606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3113" w14:textId="39039E78" w:rsidR="000F7749" w:rsidRPr="005A6CC6" w:rsidRDefault="00FE5F88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EA7E3F" w14:textId="0034CF25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327-333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9F048" w14:textId="3C2EA2FA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athy.emmert@jefferson.k12.or.us</w:t>
            </w:r>
          </w:p>
        </w:tc>
      </w:tr>
      <w:tr w:rsidR="00826956" w:rsidRPr="005A6CC6" w14:paraId="27F03D81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1C4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t. Angel SD 9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7AF4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rica Gordo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C222B" w14:textId="773C8F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8A56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2E05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45-234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75D81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2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gordon_erica@mtangel.k12.or.us</w:t>
              </w:r>
            </w:hyperlink>
          </w:p>
        </w:tc>
      </w:tr>
      <w:tr w:rsidR="00C108F2" w:rsidRPr="005A6CC6" w14:paraId="709B5DF4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45275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orth Marion SD 1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C2F1D" w14:textId="6FBF4CD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Irma Pat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858DB" w14:textId="7178074F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A3FF" w14:textId="28034346" w:rsidR="00C108F2" w:rsidRPr="005A6CC6" w:rsidRDefault="00FE5F88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2150B1" w14:textId="6AA0B92E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678-710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21753B" w14:textId="32ED13FF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irma.patton@nmarion.k12.or.us</w:t>
            </w:r>
          </w:p>
        </w:tc>
      </w:tr>
      <w:tr w:rsidR="00826956" w:rsidRPr="005A6CC6" w14:paraId="0371789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04DD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orth Santiam 29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6799E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Susy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aray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40D5" w14:textId="18EBFE5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0645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9453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69-90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E0C85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2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susy.saray@nsantiam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6EDFF06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97194" w14:textId="5441E9D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alem-Keizer 2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6FD99" w14:textId="7F06214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tephanie Nguyen</w:t>
            </w:r>
            <w:r w:rsidR="00301C35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0BD7A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2D36" w14:textId="5F0F1465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F96C40" w14:textId="43E6CA4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971-337-214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313C5" w14:textId="7BC857CA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2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Nguyen_stephanie@salkeiz.k12.or.us</w:t>
              </w:r>
            </w:hyperlink>
          </w:p>
          <w:p w14:paraId="0CBAA1DA" w14:textId="28C8514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AE665E" w:rsidRPr="005A6CC6" w14:paraId="32679DE8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927ADA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lastRenderedPageBreak/>
              <w:t>Silver Falls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7FB5EC" w14:textId="2E1E45ED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Yolanda Zavala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BF1B" w14:textId="288DF4D7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3445" w14:textId="3953CB3B" w:rsidR="00AE665E" w:rsidRPr="005A6CC6" w:rsidRDefault="00FE5F88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5408A8" w14:textId="1F182D63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73-530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DCDF1A" w14:textId="7D91EA4E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zavala_yolanda@silverfalls.k12.or.us</w:t>
            </w:r>
          </w:p>
        </w:tc>
      </w:tr>
      <w:tr w:rsidR="00826956" w:rsidRPr="005A6CC6" w14:paraId="57AFF88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85EC3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t. Paul 4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C4B8C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Joseph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Wehrli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265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F8A0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8FDA5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633-254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8B2C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3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wehrli@stpaul.k12.or.us</w:t>
              </w:r>
            </w:hyperlink>
          </w:p>
        </w:tc>
      </w:tr>
      <w:tr w:rsidR="00826956" w:rsidRPr="005A6CC6" w14:paraId="0B97809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DD2F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oodburn SD 10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EA0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ricela Fernandez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561AA" w14:textId="61F1C71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5F11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C04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982-4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EA046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3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fernandez@woodburnsd.org</w:t>
              </w:r>
            </w:hyperlink>
          </w:p>
        </w:tc>
      </w:tr>
    </w:tbl>
    <w:p w14:paraId="1EAB8A58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5E70179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6" w:name="_Toc19613608"/>
      <w:r w:rsidRPr="005A6CC6">
        <w:rPr>
          <w:rFonts w:cstheme="minorHAnsi"/>
        </w:rPr>
        <w:t>Morrow County:</w:t>
      </w:r>
      <w:bookmarkEnd w:id="2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8"/>
        <w:gridCol w:w="1939"/>
        <w:gridCol w:w="624"/>
        <w:gridCol w:w="542"/>
        <w:gridCol w:w="1888"/>
        <w:gridCol w:w="3328"/>
      </w:tblGrid>
      <w:tr w:rsidR="00826956" w:rsidRPr="005A6CC6" w14:paraId="015300D6" w14:textId="77777777" w:rsidTr="00826956">
        <w:trPr>
          <w:trHeight w:val="260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305EF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CB7112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61ACC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140836" w14:textId="173F589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BDD8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4BD68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6162423" w14:textId="77777777" w:rsidTr="00826956">
        <w:trPr>
          <w:trHeight w:val="485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53CDD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Ione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C582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thy McCab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9E5ABB" w14:textId="1082480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BA94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AC1F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22-7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A1110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3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 xml:space="preserve">cathy.mccabe@ionesd.org </w:t>
              </w:r>
            </w:hyperlink>
          </w:p>
        </w:tc>
      </w:tr>
      <w:tr w:rsidR="00826956" w:rsidRPr="005A6CC6" w14:paraId="2A308651" w14:textId="77777777" w:rsidTr="00826956">
        <w:trPr>
          <w:trHeight w:val="507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C749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rrow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1A18C" w14:textId="34EE9E6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r. Marie Shimer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3F1F6C" w14:textId="413F122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487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A4C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22-401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0740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3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ie.shimer@morrow.k12.or.us</w:t>
              </w:r>
            </w:hyperlink>
          </w:p>
        </w:tc>
      </w:tr>
    </w:tbl>
    <w:p w14:paraId="229D8D5F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114534F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7" w:name="_Toc19613609"/>
      <w:r w:rsidRPr="005A6CC6">
        <w:rPr>
          <w:rFonts w:cstheme="minorHAnsi"/>
        </w:rPr>
        <w:t>Multnomah County:</w:t>
      </w:r>
      <w:bookmarkEnd w:id="2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5A6CC6" w14:paraId="098EB0EF" w14:textId="77777777" w:rsidTr="00F4727D">
        <w:trPr>
          <w:trHeight w:val="287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0E2EE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29B3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C5D0F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7EF2B4B" w14:textId="4D830F8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5C844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14AB1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5F0BD231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683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ennial SD 28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EC62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Lori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Palmiter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8532CB" w14:textId="64A03E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A610D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69F84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5A8D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4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ori_palmiter@csd28j.org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AE0341" w:rsidRPr="005A6CC6" w14:paraId="50B94E5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8B8C92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9CB705" w14:textId="279B56F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elissa Davis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262FEE" w14:textId="30B576C0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93B4" w14:textId="1AA9805B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43CDB" w14:textId="656CBE16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261-427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4F5693" w14:textId="06E0E5F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davis@corbett.k12.or.us</w:t>
            </w:r>
          </w:p>
        </w:tc>
      </w:tr>
      <w:tr w:rsidR="00AE0341" w:rsidRPr="005A6CC6" w14:paraId="5C4DA138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156AAA" w14:textId="53149FFC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A9CEA1" w14:textId="3FB500E6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Cind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uley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68CC48" w14:textId="64E749FD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1BF2B" w14:textId="61C92C11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BFCCBC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E025E" w14:textId="5C41CEC4" w:rsidR="00AE0341" w:rsidRPr="005A6CC6" w:rsidRDefault="00AE0341" w:rsidP="00AE034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duley@corbett.k12.or.us</w:t>
            </w:r>
          </w:p>
        </w:tc>
      </w:tr>
      <w:tr w:rsidR="00AE0341" w:rsidRPr="005A6CC6" w14:paraId="21896EDD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06DD9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vid Douglas 40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8307C7" w14:textId="6F744170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Florenc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Protopapas</w:t>
            </w:r>
            <w:proofErr w:type="spellEnd"/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CE5780" w14:textId="39C0C1D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FAD28" w14:textId="77777777" w:rsidR="00AE0341" w:rsidRPr="005A6CC6" w:rsidRDefault="00AE0341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2A156" w14:textId="7A2F9ADA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503-261-823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1436DD" w14:textId="77777777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5" w:history="1">
              <w:r w:rsidR="00AE0341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Florence_Protopapas@ddsd40.org</w:t>
              </w:r>
            </w:hyperlink>
            <w:r w:rsidR="00AE0341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AE0341" w:rsidRPr="005A6CC6" w14:paraId="760925D2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DD33E" w14:textId="4B838B6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ouglas SD2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DA1DB" w14:textId="55EB86B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mily Reed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7081A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BA77" w14:textId="285B648D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44C2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A8E12" w14:textId="71A40AC3" w:rsidR="00AE0341" w:rsidRPr="005A6CC6" w:rsidRDefault="00CD2D33" w:rsidP="00AE0341">
            <w:pPr>
              <w:spacing w:after="0" w:line="240" w:lineRule="auto"/>
              <w:rPr>
                <w:rFonts w:asciiTheme="majorHAnsi" w:hAnsiTheme="majorHAnsi"/>
              </w:rPr>
            </w:pPr>
            <w:hyperlink r:id="rId136" w:history="1">
              <w:r w:rsidR="00AE0341" w:rsidRPr="005A6CC6">
                <w:rPr>
                  <w:rStyle w:val="Hyperlink"/>
                  <w:rFonts w:asciiTheme="majorHAnsi" w:hAnsiTheme="majorHAnsi"/>
                </w:rPr>
                <w:t>Emily.Reed@northdouglas.k12.or.us</w:t>
              </w:r>
            </w:hyperlink>
            <w:r w:rsidR="00AE0341" w:rsidRPr="005A6CC6">
              <w:rPr>
                <w:rFonts w:asciiTheme="majorHAnsi" w:hAnsiTheme="majorHAnsi"/>
              </w:rPr>
              <w:t xml:space="preserve"> </w:t>
            </w:r>
          </w:p>
        </w:tc>
      </w:tr>
      <w:tr w:rsidR="001C7155" w:rsidRPr="005A6CC6" w14:paraId="09BDD45E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EDF11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Gresham-Barlow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704D4B" w14:textId="78AF075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Nancy Singleterry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51FFF9" w14:textId="4A6C6633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E979" w14:textId="56A6153F" w:rsidR="001C7155" w:rsidRPr="005A6CC6" w:rsidRDefault="00FE5F88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A7DBA" w14:textId="13DB4106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261-457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66404E" w14:textId="6B737FBB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ingleterry@gresham.k12.or.us</w:t>
            </w:r>
          </w:p>
        </w:tc>
      </w:tr>
      <w:tr w:rsidR="000F7749" w:rsidRPr="005A6CC6" w14:paraId="0A8E746E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82DEB" w14:textId="360644EF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ultnomah 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465B73" w14:textId="239CB428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odd Greaves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2F24C4" w14:textId="4F85DE62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52D0" w14:textId="2A6C9EB6" w:rsidR="000F7749" w:rsidRPr="005A6CC6" w:rsidRDefault="00FE5F88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4FC6B6" w14:textId="46F4CB5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257-179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870317" w14:textId="382985BF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greaves@mesd.k12.or.us</w:t>
            </w:r>
          </w:p>
        </w:tc>
      </w:tr>
      <w:tr w:rsidR="00AE0341" w:rsidRPr="005A6CC6" w14:paraId="63B983A3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88E06E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arkrose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6C455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Juli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Knole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6F20E" w14:textId="54E22B56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0E2A0" w14:textId="77777777" w:rsidR="00AE0341" w:rsidRPr="005A6CC6" w:rsidRDefault="00AE0341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2B7F2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408-214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76BA6" w14:textId="77777777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7" w:history="1">
              <w:r w:rsidR="00AE0341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ulie_knoles@parkrose.k12.or.us</w:t>
              </w:r>
            </w:hyperlink>
            <w:r w:rsidR="00AE0341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AE665E" w:rsidRPr="005A6CC6" w14:paraId="5806267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FBF73A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ortland SD 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8654F" w14:textId="7D106F33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ulie Higgin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33722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C601" w14:textId="2F620F35" w:rsidR="00AE665E" w:rsidRPr="005A6CC6" w:rsidRDefault="00AE665E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26FD1A" w14:textId="27368E8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979-327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C8BCF7" w14:textId="774E7A8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higgins@pps.net</w:t>
            </w:r>
          </w:p>
        </w:tc>
      </w:tr>
      <w:tr w:rsidR="00AE0341" w:rsidRPr="005A6CC6" w14:paraId="7B4FC65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FFBD02" w14:textId="37CC67F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0304FE" w14:textId="53CFB705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eastAsia="Times New Roman" w:hAnsiTheme="majorHAnsi" w:cstheme="minorHAnsi"/>
                <w:sz w:val="20"/>
                <w:szCs w:val="20"/>
              </w:rPr>
              <w:t>Teri Pitts</w:t>
            </w:r>
            <w:r w:rsidR="00C972F4">
              <w:rPr>
                <w:rFonts w:asciiTheme="majorHAnsi" w:eastAsia="Times New Roman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E34323" w14:textId="216B7285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7EC4" w14:textId="77777777" w:rsidR="00AE0341" w:rsidRPr="005A6CC6" w:rsidRDefault="00AE0341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2F228" w14:textId="300B4D7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0B0EB" w14:textId="7165FCBE" w:rsidR="00AE0341" w:rsidRPr="005A6CC6" w:rsidRDefault="00CD2D33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8" w:history="1">
              <w:r w:rsidR="00AE0341" w:rsidRPr="005A6CC6">
                <w:rPr>
                  <w:rStyle w:val="Hyperlink"/>
                  <w:rFonts w:asciiTheme="majorHAnsi" w:hAnsiTheme="majorHAnsi"/>
                </w:rPr>
                <w:t>tpitts@rsd7.net</w:t>
              </w:r>
            </w:hyperlink>
            <w:r w:rsidR="00AE0341" w:rsidRPr="005A6CC6">
              <w:rPr>
                <w:rFonts w:asciiTheme="majorHAnsi" w:hAnsiTheme="majorHAnsi"/>
                <w:u w:val="single"/>
              </w:rPr>
              <w:t xml:space="preserve">  </w:t>
            </w:r>
          </w:p>
        </w:tc>
      </w:tr>
      <w:tr w:rsidR="00C108F2" w:rsidRPr="005A6CC6" w14:paraId="0E81FFAC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9187D1" w14:textId="3AD95E4B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41AE4" w14:textId="0ECCA9E6" w:rsidR="00C108F2" w:rsidRPr="005A6CC6" w:rsidRDefault="00C108F2" w:rsidP="00C108F2">
            <w:pPr>
              <w:spacing w:after="0" w:line="240" w:lineRule="auto"/>
              <w:rPr>
                <w:rFonts w:asciiTheme="majorHAnsi" w:eastAsia="Times New Roman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erilee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Thoma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587EFB" w14:textId="79373229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6197" w14:textId="10AA4575" w:rsidR="00C108F2" w:rsidRPr="005A6CC6" w:rsidRDefault="00AE665E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08A1BD" w14:textId="4A72AFCB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459-687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31BF3B" w14:textId="2CCED91C" w:rsidR="00C108F2" w:rsidRPr="005A6CC6" w:rsidRDefault="00C108F2" w:rsidP="00C108F2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thomas@rsd7.net</w:t>
            </w:r>
          </w:p>
        </w:tc>
      </w:tr>
      <w:tr w:rsidR="00C108F2" w:rsidRPr="005A6CC6" w14:paraId="004342E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7EBF1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iverdale SD 5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34BC1" w14:textId="278D2330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Brian Flanner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DDE5E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878EA" w14:textId="77777777" w:rsidR="00C108F2" w:rsidRPr="005A6CC6" w:rsidRDefault="00C108F2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F38EC4" w14:textId="33A320CA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262-484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BBD691" w14:textId="6DC8F74A" w:rsidR="00C108F2" w:rsidRPr="005A6CC6" w:rsidRDefault="00CD2D33" w:rsidP="00C108F2">
            <w:pPr>
              <w:spacing w:after="0" w:line="240" w:lineRule="auto"/>
              <w:rPr>
                <w:rFonts w:asciiTheme="majorHAnsi" w:hAnsiTheme="majorHAnsi"/>
              </w:rPr>
            </w:pPr>
            <w:hyperlink r:id="rId139" w:history="1">
              <w:r w:rsidR="00C108F2" w:rsidRPr="005A6CC6">
                <w:rPr>
                  <w:rStyle w:val="Hyperlink"/>
                  <w:rFonts w:asciiTheme="majorHAnsi" w:hAnsiTheme="majorHAnsi"/>
                </w:rPr>
                <w:t>bflannery@riverdale.k12.or.us</w:t>
              </w:r>
            </w:hyperlink>
          </w:p>
          <w:p w14:paraId="77B89BF0" w14:textId="5D3D5391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C108F2" w:rsidRPr="005A6CC6" w14:paraId="213216D9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93928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C28CB2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Annette Simm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C76BC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DDB2" w14:textId="77777777" w:rsidR="00C108F2" w:rsidRPr="005A6CC6" w:rsidRDefault="00C108F2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DCAF83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257-166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45F0C3" w14:textId="77777777" w:rsidR="00C108F2" w:rsidRPr="005A6CC6" w:rsidRDefault="00CD2D33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40" w:history="1">
              <w:r w:rsidR="00C108F2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asimms@mesd.k12.or.us</w:t>
              </w:r>
            </w:hyperlink>
            <w:r w:rsidR="00C108F2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</w:tbl>
    <w:p w14:paraId="4B1E6420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7F3F185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8" w:name="_Toc19613610"/>
      <w:r w:rsidRPr="005A6CC6">
        <w:rPr>
          <w:rFonts w:cstheme="minorHAnsi"/>
        </w:rPr>
        <w:t>Polk County:</w:t>
      </w:r>
      <w:bookmarkEnd w:id="2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6"/>
        <w:gridCol w:w="10"/>
        <w:gridCol w:w="3303"/>
      </w:tblGrid>
      <w:tr w:rsidR="00826956" w:rsidRPr="005A6CC6" w14:paraId="60F1C351" w14:textId="77777777" w:rsidTr="00F4727D">
        <w:trPr>
          <w:trHeight w:val="293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569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D316D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C51DD6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A8ACBC" w14:textId="6591D76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F7981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9284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E0341" w:rsidRPr="005A6CC6" w14:paraId="738FAF0F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DEE9B2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ral SD 13J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82163" w14:textId="230B0A5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hn Ker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E5B6FF" w14:textId="6D7A3BD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1AEB" w14:textId="5BB48D87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D791BF" w14:textId="6A7124CB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38-1621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FF2733" w14:textId="60AFF10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kerr@central.k12.or.us</w:t>
            </w:r>
          </w:p>
        </w:tc>
      </w:tr>
      <w:tr w:rsidR="00826956" w:rsidRPr="005A6CC6" w14:paraId="4070F01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3BC2F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llas SD 2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45D8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Autymn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Galbraith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74899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2A44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95465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623-5594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B7ACE7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4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autymn.galbraith@dsd2.org</w:t>
              </w:r>
            </w:hyperlink>
          </w:p>
        </w:tc>
      </w:tr>
      <w:tr w:rsidR="00826956" w:rsidRPr="005A6CC6" w14:paraId="136FD0F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B7517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alls City SD 5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DE5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Corrin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ymolon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1C3474" w14:textId="0A0C8A1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524FF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493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87-3521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B9AEB2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42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corrine.symolon@fallscityschools.org</w:t>
              </w:r>
            </w:hyperlink>
          </w:p>
        </w:tc>
      </w:tr>
      <w:tr w:rsidR="00826956" w:rsidRPr="005A6CC6" w14:paraId="6280BAF0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02F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errydale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 21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10B74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ric Milbur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553979" w14:textId="34B3B03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C6BF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F78DE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623-2040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0B2B1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4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emilburn@perrydale.k12.or.us</w:t>
              </w:r>
            </w:hyperlink>
          </w:p>
        </w:tc>
      </w:tr>
    </w:tbl>
    <w:p w14:paraId="7F90821E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5DCBF8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9" w:name="_Toc19613611"/>
      <w:r w:rsidRPr="005A6CC6">
        <w:rPr>
          <w:rFonts w:cstheme="minorHAnsi"/>
        </w:rPr>
        <w:t>Sherman County:</w:t>
      </w:r>
      <w:bookmarkEnd w:id="2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0"/>
        <w:gridCol w:w="1943"/>
        <w:gridCol w:w="616"/>
        <w:gridCol w:w="540"/>
        <w:gridCol w:w="1923"/>
        <w:gridCol w:w="8"/>
        <w:gridCol w:w="3289"/>
      </w:tblGrid>
      <w:tr w:rsidR="00826956" w:rsidRPr="005A6CC6" w14:paraId="3ED54A06" w14:textId="77777777" w:rsidTr="00F4727D">
        <w:trPr>
          <w:trHeight w:val="299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AD211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CDA86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670847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5958CEF" w14:textId="22EA6B3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4C9B4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ED760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EA8321B" w14:textId="77777777" w:rsidTr="00826956">
        <w:trPr>
          <w:trHeight w:val="584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85A87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herman County SD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9CA05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nnifer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omberger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10665" w14:textId="76BCA57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3F3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8D17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5-3500</w:t>
            </w:r>
          </w:p>
        </w:tc>
        <w:tc>
          <w:tcPr>
            <w:tcW w:w="16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635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bomberger@sherman.k12.or.us</w:t>
              </w:r>
            </w:hyperlink>
          </w:p>
        </w:tc>
      </w:tr>
    </w:tbl>
    <w:p w14:paraId="159741D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6C60E67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0" w:name="_Toc19613612"/>
      <w:r w:rsidRPr="005A6CC6">
        <w:rPr>
          <w:rFonts w:cstheme="minorHAnsi"/>
        </w:rPr>
        <w:t>Tillamook County:</w:t>
      </w:r>
      <w:bookmarkEnd w:id="3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3"/>
        <w:gridCol w:w="1947"/>
        <w:gridCol w:w="609"/>
        <w:gridCol w:w="540"/>
        <w:gridCol w:w="1933"/>
        <w:gridCol w:w="10"/>
        <w:gridCol w:w="3277"/>
      </w:tblGrid>
      <w:tr w:rsidR="00826956" w:rsidRPr="005A6CC6" w14:paraId="1026C54B" w14:textId="77777777" w:rsidTr="00F4727D">
        <w:trPr>
          <w:trHeight w:val="277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72366D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2C8B9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BF3D8A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B4C5F" w14:textId="7190C8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63D99D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4402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108F2" w:rsidRPr="005A6CC6" w14:paraId="15BFAB2A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6B950E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eah-Kah-Nie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56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20683" w14:textId="638C046E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cka Keefauv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0B3EC" w14:textId="1FA35335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2087" w14:textId="27CDF5FA" w:rsidR="00C108F2" w:rsidRPr="005A6CC6" w:rsidRDefault="00FE5F88" w:rsidP="00C108F2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03B2EF" w14:textId="1F03495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5-3544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45724" w14:textId="6F1C95B0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ckak@nknsd.org</w:t>
            </w:r>
          </w:p>
        </w:tc>
      </w:tr>
      <w:tr w:rsidR="00826956" w:rsidRPr="005A6CC6" w14:paraId="4F259F25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162E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estucc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Valley SD 101J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0C20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Mega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llow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4C0EF6" w14:textId="3E61B33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CACE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FF40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392-3435 x319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98FFD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egank@nestucca.k12.or.us</w:t>
              </w:r>
            </w:hyperlink>
          </w:p>
        </w:tc>
      </w:tr>
      <w:tr w:rsidR="00826956" w:rsidRPr="005A6CC6" w14:paraId="4C6832FD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73E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Tillamook SD 9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F87E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rissy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Weber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091DA0" w14:textId="44128EE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7FF4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3A50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845-4414 x1085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E10D3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6" w:history="1">
              <w:r w:rsidR="00826956" w:rsidRPr="005A6CC6">
                <w:rPr>
                  <w:rStyle w:val="Hyperlink"/>
                  <w:rFonts w:asciiTheme="majorHAnsi" w:hAnsiTheme="majorHAnsi"/>
                  <w:sz w:val="20"/>
                  <w:szCs w:val="20"/>
                </w:rPr>
                <w:t>weberc@tillamook.k12.or.us</w:t>
              </w:r>
            </w:hyperlink>
          </w:p>
        </w:tc>
      </w:tr>
    </w:tbl>
    <w:p w14:paraId="5478E090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C4BC72F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1" w:name="_Toc19613613"/>
      <w:r w:rsidRPr="005A6CC6">
        <w:rPr>
          <w:rFonts w:cstheme="minorHAnsi"/>
        </w:rPr>
        <w:t>Umatilla County:</w:t>
      </w:r>
      <w:bookmarkEnd w:id="3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3"/>
        <w:gridCol w:w="616"/>
        <w:gridCol w:w="519"/>
        <w:gridCol w:w="1941"/>
        <w:gridCol w:w="8"/>
        <w:gridCol w:w="3291"/>
      </w:tblGrid>
      <w:tr w:rsidR="00826956" w:rsidRPr="005A6CC6" w14:paraId="3E972DA1" w14:textId="77777777" w:rsidTr="00E0502C">
        <w:trPr>
          <w:trHeight w:val="29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2252BD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10BC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22978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1B1038" w14:textId="79B5DC2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34A24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730BC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2DA0472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BE41A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thena-Weston SD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E92DB5" w14:textId="4C0C7F2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rri Coffman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8B5FA2" w14:textId="1E9AAF0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08C6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7697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6-355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C219B" w14:textId="400797DB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4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rri.Coffman@athwestsd.org</w:t>
              </w:r>
            </w:hyperlink>
          </w:p>
          <w:p w14:paraId="33931BDA" w14:textId="10A0D4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1F9E81B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D6452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907B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aymond Smith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B04F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B573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FD35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14-376-8436 x620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CAC2C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smith@echo.k12.or.us</w:t>
              </w:r>
            </w:hyperlink>
          </w:p>
        </w:tc>
      </w:tr>
      <w:tr w:rsidR="00826956" w:rsidRPr="005A6CC6" w14:paraId="456ACAE8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413C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7137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Rachel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lett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22D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56E1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65D1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76-843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2C8EB0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4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achel.hulett@echo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826956" w:rsidRPr="005A6CC6" w14:paraId="3556B9BB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6FF5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AFB83B" w14:textId="402937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indy Wood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3B654E" w14:textId="2E3E347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522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F775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57-2175 x375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138A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wood@helix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7D88601C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9730C" w14:textId="560A194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ermiston SD 8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5BCBBA" w14:textId="0DD5FFF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eely D. McKay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35C16" w14:textId="57FFCC00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96B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241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54D3102" w14:textId="4792C5E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667-604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DD9F1" w14:textId="77777777" w:rsidR="00826956" w:rsidRPr="005A6CC6" w:rsidRDefault="00826956" w:rsidP="00826956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sz w:val="20"/>
                <w:szCs w:val="20"/>
              </w:rPr>
            </w:pPr>
          </w:p>
          <w:p w14:paraId="347EBF9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eely.McKay@HermistonSD.org</w:t>
              </w:r>
            </w:hyperlink>
          </w:p>
        </w:tc>
      </w:tr>
      <w:tr w:rsidR="00826956" w:rsidRPr="005A6CC6" w14:paraId="3B663F3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C0747" w14:textId="56F5A20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ilton-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Freewater</w:t>
            </w:r>
            <w:proofErr w:type="spellEnd"/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F00C74" w14:textId="178281F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mand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oirot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A99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067F" w14:textId="04C142DE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5F11B" w14:textId="3587542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38-5591 x721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E10BB4" w14:textId="70B24F54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5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manda.noirot@miltfree.k12.or.us</w:t>
              </w:r>
            </w:hyperlink>
          </w:p>
          <w:p w14:paraId="100F70C7" w14:textId="4224BFD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20F041D2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DAF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endleton SD 1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291AC" w14:textId="513F99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Smith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B5AF5" w14:textId="039A4E7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635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89B20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66-3262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7F050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smith@pendletonsd.org</w:t>
              </w:r>
            </w:hyperlink>
          </w:p>
        </w:tc>
      </w:tr>
      <w:tr w:rsidR="00C108F2" w:rsidRPr="005A6CC6" w14:paraId="2E33A219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19E730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lot Rock SD 2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6E45E" w14:textId="02381B48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oy Jero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3D260" w14:textId="22E89EAD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79C1" w14:textId="09CE3A4E" w:rsidR="00C108F2" w:rsidRPr="005A6CC6" w:rsidRDefault="00C108F2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DA286" w14:textId="7456CB5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3-829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0DE78" w14:textId="230AE6D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oy.jerome@pilotrocksd.org</w:t>
            </w:r>
          </w:p>
        </w:tc>
      </w:tr>
      <w:tr w:rsidR="00826956" w:rsidRPr="005A6CC6" w14:paraId="4C70BAEF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E605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Stanfield SD 6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2B97B" w14:textId="522A2C8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eth Burton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326F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27E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DC71D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9-876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8D8C3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eth.burton@stanfieldsd.org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AE665E" w:rsidRPr="005A6CC6" w14:paraId="5D7DE22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033AD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kiah SD 60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8B26F3" w14:textId="2AA380C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ura Or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20D78" w14:textId="1586F28C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A296" w14:textId="0B32AEED" w:rsidR="00AE665E" w:rsidRPr="005A6CC6" w:rsidRDefault="00FE5F88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94735" w14:textId="4205C9F6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27-3732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7D99B1" w14:textId="6FE2131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ura.Orr@Ukiah.k12.or.us</w:t>
            </w:r>
          </w:p>
        </w:tc>
      </w:tr>
      <w:tr w:rsidR="00826956" w:rsidRPr="005A6CC6" w14:paraId="0B6D7FD1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AF87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matilla SD 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AF3CD" w14:textId="5CA483A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Heidi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ipe</w:t>
            </w:r>
            <w:proofErr w:type="spellEnd"/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7E20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14B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66380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22-650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F51B0" w14:textId="2196791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theme="minorHAnsi"/>
                <w:color w:val="0000FF"/>
                <w:sz w:val="20"/>
                <w:szCs w:val="20"/>
                <w:u w:val="single"/>
              </w:rPr>
              <w:t>sipeh@umatillasd.org</w:t>
            </w:r>
          </w:p>
        </w:tc>
      </w:tr>
    </w:tbl>
    <w:p w14:paraId="2ECEDB3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50BC1A2E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2" w:name="_Toc19613614"/>
      <w:r w:rsidRPr="005A6CC6">
        <w:rPr>
          <w:rFonts w:cstheme="minorHAnsi"/>
        </w:rPr>
        <w:t>Union County:</w:t>
      </w:r>
      <w:bookmarkEnd w:id="3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43"/>
        <w:gridCol w:w="632"/>
        <w:gridCol w:w="484"/>
        <w:gridCol w:w="1929"/>
        <w:gridCol w:w="8"/>
        <w:gridCol w:w="3336"/>
      </w:tblGrid>
      <w:tr w:rsidR="00826956" w:rsidRPr="005A6CC6" w14:paraId="3E829DC0" w14:textId="77777777" w:rsidTr="00826956">
        <w:trPr>
          <w:trHeight w:val="301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52AB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842CF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E811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6BE68A" w14:textId="1AD443F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780E2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9C4D09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2F4D5D0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EA9C6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ve SD 1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DEF9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 Mil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DFA41" w14:textId="3367B0E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6D80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B391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8-442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EE530D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t.miles@covesd.org</w:t>
              </w:r>
            </w:hyperlink>
          </w:p>
        </w:tc>
      </w:tr>
      <w:tr w:rsidR="00826956" w:rsidRPr="005A6CC6" w14:paraId="1848B0A8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B805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lgin SD 23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36E26A" w14:textId="2CB432D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ianne Greif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98FCC9" w14:textId="78CBAF8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83A8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5BFA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37-232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6AB5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ianne.greif@elginsd.org</w:t>
              </w:r>
            </w:hyperlink>
          </w:p>
        </w:tc>
      </w:tr>
      <w:tr w:rsidR="00826956" w:rsidRPr="005A6CC6" w14:paraId="40F70CF9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ADD4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Imbler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A562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g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akey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-Campbe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88BF42" w14:textId="3E0FB15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28A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B960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34-533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70C7D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lakey-campbell@imblersd.org</w:t>
              </w:r>
            </w:hyperlink>
          </w:p>
        </w:tc>
      </w:tr>
      <w:tr w:rsidR="000F7749" w:rsidRPr="005A6CC6" w14:paraId="12D18675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4A342" w14:textId="69E6DCC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 Grande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D7CCCD" w14:textId="271A1962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ka Pinker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D8CCA9" w14:textId="6C30AF5F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305C" w14:textId="276BF795" w:rsidR="000F7749" w:rsidRPr="005A6CC6" w:rsidRDefault="00FE5F88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BBFF69" w14:textId="23118884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663-322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420549" w14:textId="3D9F1EDF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ka.pinkerton@lagrandesd.org</w:t>
            </w:r>
          </w:p>
        </w:tc>
      </w:tr>
      <w:tr w:rsidR="00826956" w:rsidRPr="005A6CC6" w14:paraId="18E929B3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FAFDB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Powder SD 8J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A29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ance Dixon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E1E156" w14:textId="3F9FF9C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6F98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5BDB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98-224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FCFFA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nce.dixon@npowdersd.org</w:t>
              </w:r>
            </w:hyperlink>
          </w:p>
        </w:tc>
      </w:tr>
      <w:tr w:rsidR="00826956" w:rsidRPr="005A6CC6" w14:paraId="0E684C84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1850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nion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8A3970" w14:textId="4734814B" w:rsidR="00826956" w:rsidRPr="005A6CC6" w:rsidRDefault="00826956" w:rsidP="00826956">
            <w:pPr>
              <w:tabs>
                <w:tab w:val="left" w:pos="1104"/>
                <w:tab w:val="left" w:pos="1627"/>
              </w:tabs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leen McCa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A3EE1" w14:textId="1FCABCD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F243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8CDAD7" w14:textId="6078700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663-331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B45687" w14:textId="0E58AA62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5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hleen.mccall@lagrandesd.org</w:t>
              </w:r>
            </w:hyperlink>
          </w:p>
        </w:tc>
      </w:tr>
    </w:tbl>
    <w:p w14:paraId="524C24C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4E2B519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3" w:name="_Toc19613615"/>
      <w:r w:rsidRPr="005A6CC6">
        <w:rPr>
          <w:rFonts w:cstheme="minorHAnsi"/>
        </w:rPr>
        <w:t>Wallowa County:</w:t>
      </w:r>
      <w:bookmarkEnd w:id="3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7"/>
        <w:gridCol w:w="628"/>
        <w:gridCol w:w="497"/>
        <w:gridCol w:w="1933"/>
        <w:gridCol w:w="10"/>
        <w:gridCol w:w="3322"/>
      </w:tblGrid>
      <w:tr w:rsidR="00826956" w:rsidRPr="005A6CC6" w14:paraId="354E9B23" w14:textId="77777777" w:rsidTr="00F4727D">
        <w:trPr>
          <w:trHeight w:val="28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EE6C8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B164D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76715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0E6B2EE" w14:textId="6C7293D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D6B216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EDA7E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63534680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268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Enterprise SD 2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56318" w14:textId="19161FB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/>
              </w:rPr>
              <w:t xml:space="preserve">Tricia </w:t>
            </w:r>
            <w:proofErr w:type="spellStart"/>
            <w:r w:rsidRPr="005A6CC6">
              <w:rPr>
                <w:rFonts w:asciiTheme="majorHAnsi" w:hAnsiTheme="majorHAnsi"/>
              </w:rPr>
              <w:t>Otten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376A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0334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C8DF3" w14:textId="042A279C" w:rsidR="00826956" w:rsidRPr="005A6CC6" w:rsidRDefault="00826956" w:rsidP="00117DAB">
            <w:pPr>
              <w:spacing w:after="0" w:line="240" w:lineRule="auto"/>
              <w:rPr>
                <w:rFonts w:asciiTheme="majorHAnsi" w:hAnsiTheme="majorHAnsi" w:cs="Calibri"/>
                <w:color w:val="404040" w:themeColor="text1" w:themeTint="BF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color w:val="404040" w:themeColor="text1" w:themeTint="BF"/>
                <w:sz w:val="20"/>
                <w:szCs w:val="20"/>
              </w:rPr>
              <w:t xml:space="preserve">541-426-3812 </w:t>
            </w:r>
            <w:r w:rsidR="00117DAB" w:rsidRPr="005A6CC6">
              <w:rPr>
                <w:rFonts w:asciiTheme="majorHAnsi" w:hAnsiTheme="majorHAnsi"/>
                <w:color w:val="404040" w:themeColor="text1" w:themeTint="BF"/>
                <w:sz w:val="20"/>
                <w:szCs w:val="20"/>
              </w:rPr>
              <w:t>x</w:t>
            </w:r>
            <w:r w:rsidRPr="005A6CC6">
              <w:rPr>
                <w:rFonts w:asciiTheme="majorHAnsi" w:hAnsiTheme="majorHAnsi"/>
                <w:color w:val="404040" w:themeColor="text1" w:themeTint="BF"/>
                <w:sz w:val="20"/>
                <w:szCs w:val="20"/>
              </w:rPr>
              <w:t>. 3156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DE75A0" w14:textId="69C9DA18" w:rsidR="00826956" w:rsidRPr="005A6CC6" w:rsidRDefault="00CD2D33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hyperlink r:id="rId160" w:history="1">
              <w:r w:rsidR="00826956" w:rsidRPr="005A6CC6">
                <w:rPr>
                  <w:rStyle w:val="Hyperlink"/>
                  <w:rFonts w:asciiTheme="majorHAnsi" w:hAnsiTheme="majorHAnsi"/>
                </w:rPr>
                <w:t>totten@enterprise.k12.or.us</w:t>
              </w:r>
            </w:hyperlink>
          </w:p>
        </w:tc>
      </w:tr>
      <w:tr w:rsidR="00826956" w:rsidRPr="005A6CC6" w14:paraId="3020B967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C4925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Joseph SD 6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FC8E8" w14:textId="152538C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Michell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Keffer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B654B" w14:textId="7734763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AF37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B3709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32-731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F39ED2" w14:textId="224A867B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  <w:shd w:val="clear" w:color="auto" w:fill="FFFFFF"/>
              </w:rPr>
            </w:pPr>
            <w:hyperlink r:id="rId16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  <w:shd w:val="clear" w:color="auto" w:fill="FFFFFF"/>
                </w:rPr>
                <w:t>michelle.keffer@staff.josephcharter.org</w:t>
              </w:r>
            </w:hyperlink>
          </w:p>
        </w:tc>
      </w:tr>
      <w:tr w:rsidR="00826956" w:rsidRPr="005A6CC6" w14:paraId="483DA18B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75797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Troy SD 54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183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Karen Patton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EEFD7" w14:textId="34108C3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F5A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A3ECC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26-7600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BE368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2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kpatton@r18esd.org</w:t>
              </w:r>
            </w:hyperlink>
          </w:p>
        </w:tc>
      </w:tr>
      <w:tr w:rsidR="00826956" w:rsidRPr="005A6CC6" w14:paraId="2A8947FC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B31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allowa SD 12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8E92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ay Hummel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F66666" w14:textId="481720A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24FB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E876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886-206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4E3D0F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hummel@wallowa.k12.or.us</w:t>
              </w:r>
            </w:hyperlink>
          </w:p>
        </w:tc>
      </w:tr>
    </w:tbl>
    <w:p w14:paraId="6F9B58B9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5A7AAA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4" w:name="_Toc19613616"/>
      <w:r w:rsidRPr="005A6CC6">
        <w:rPr>
          <w:rFonts w:cstheme="minorHAnsi"/>
        </w:rPr>
        <w:t>Wasco County:</w:t>
      </w:r>
      <w:bookmarkEnd w:id="3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41"/>
        <w:gridCol w:w="630"/>
        <w:gridCol w:w="488"/>
        <w:gridCol w:w="1929"/>
        <w:gridCol w:w="8"/>
        <w:gridCol w:w="3334"/>
      </w:tblGrid>
      <w:tr w:rsidR="00826956" w:rsidRPr="005A6CC6" w14:paraId="1D831719" w14:textId="77777777" w:rsidTr="00826956">
        <w:trPr>
          <w:trHeight w:val="288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4B268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1203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00AF24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FDFD6A" w14:textId="1ABAC5E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EFA10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00608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1BE22B68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9DE1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ufur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29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95E1A" w14:textId="19CF2B6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onn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epinski</w:t>
            </w:r>
            <w:proofErr w:type="spellEnd"/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BC97C" w14:textId="287F996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832D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E112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67-2509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8469F8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everson@dufur.k12.or.us</w:t>
              </w:r>
            </w:hyperlink>
          </w:p>
        </w:tc>
      </w:tr>
      <w:tr w:rsidR="00826956" w:rsidRPr="005A6CC6" w14:paraId="61B25854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E0CA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B495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indy Miller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76B11" w14:textId="3193A6B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465D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F39C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06-3420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9230C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illerc@nwasco.k12.or.us</w:t>
              </w:r>
            </w:hyperlink>
          </w:p>
        </w:tc>
      </w:tr>
      <w:tr w:rsidR="00826956" w:rsidRPr="005A6CC6" w14:paraId="7A695B3D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F3679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A7E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Lyn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wdrey</w:t>
            </w:r>
            <w:proofErr w:type="spellEnd"/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1886A" w14:textId="3868D33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3B59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A0B4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95-22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78800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ynnc@swasco.net</w:t>
              </w:r>
            </w:hyperlink>
          </w:p>
        </w:tc>
      </w:tr>
    </w:tbl>
    <w:p w14:paraId="36DE1B16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01C1F270" w14:textId="77777777" w:rsidR="00ED54BF" w:rsidRPr="005A6CC6" w:rsidRDefault="00ED54BF" w:rsidP="00ED54BF">
      <w:pPr>
        <w:pStyle w:val="Style3"/>
        <w:rPr>
          <w:rFonts w:cstheme="minorHAnsi"/>
        </w:rPr>
      </w:pPr>
      <w:bookmarkStart w:id="35" w:name="_Toc19613617"/>
      <w:r w:rsidRPr="005A6CC6">
        <w:rPr>
          <w:rFonts w:cstheme="minorHAnsi"/>
        </w:rPr>
        <w:t>Washington County:</w:t>
      </w:r>
      <w:bookmarkEnd w:id="3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01"/>
        <w:gridCol w:w="1933"/>
        <w:gridCol w:w="12"/>
        <w:gridCol w:w="3314"/>
      </w:tblGrid>
      <w:tr w:rsidR="00826956" w:rsidRPr="005A6CC6" w14:paraId="230F3DD4" w14:textId="77777777" w:rsidTr="00F4727D">
        <w:trPr>
          <w:trHeight w:val="286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E65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3FCCC9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427C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A61425" w14:textId="6950615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F5FA84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3C8A28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1B7D305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C3B75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Banks SD 13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5E8AAE" w14:textId="4E991B9A" w:rsidR="00826956" w:rsidRPr="005A6CC6" w:rsidRDefault="002E27AB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Leann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Gallien</w:t>
            </w:r>
            <w:proofErr w:type="spellEnd"/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B26E2" w14:textId="7601BB0F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4E44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3A805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324-515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596657" w14:textId="3974F17D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7" w:history="1">
              <w:r w:rsidR="002E27AB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eanng@banks.k12.or.us</w:t>
              </w:r>
            </w:hyperlink>
          </w:p>
        </w:tc>
      </w:tr>
      <w:tr w:rsidR="00826956" w:rsidRPr="005A6CC6" w14:paraId="61ACEB0D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27689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Beaverton SD 4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E459C5" w14:textId="4BEFCD6A" w:rsidR="00826956" w:rsidRPr="005A6CC6" w:rsidRDefault="00BE1FA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/>
              </w:rPr>
              <w:t>Sara Palestin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54D080" w14:textId="7789014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AF6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44178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356-507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77DAB" w14:textId="1A2B59E8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8" w:history="1">
              <w:r w:rsidR="00BE1FA8" w:rsidRPr="005A6CC6">
                <w:rPr>
                  <w:rStyle w:val="Hyperlink"/>
                  <w:rFonts w:asciiTheme="majorHAnsi" w:hAnsiTheme="majorHAnsi"/>
                </w:rPr>
                <w:t>Sara_Palestinoalvarado@beaverton.k12.or.us</w:t>
              </w:r>
            </w:hyperlink>
          </w:p>
        </w:tc>
      </w:tr>
      <w:tr w:rsidR="000D13B1" w:rsidRPr="005A6CC6" w14:paraId="11330D9D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67F2E" w14:textId="2203DBA4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averton School 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79E407" w14:textId="090DF8D3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ne Carlson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2D9944" w14:textId="0E1690B9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D8C70" w14:textId="77777777" w:rsidR="000D13B1" w:rsidRPr="005A6CC6" w:rsidRDefault="000D13B1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16A26" w14:textId="02CBE12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6-507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B1F5E4" w14:textId="6288B808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ne_carlson@beaverton.k12.or.us</w:t>
            </w:r>
          </w:p>
        </w:tc>
      </w:tr>
      <w:tr w:rsidR="000D13B1" w:rsidRPr="005A6CC6" w14:paraId="1846D8DC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60CFCE" w14:textId="6E02234C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averton School District 4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10ECB9" w14:textId="4462CC9D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raig Beav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565BB6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1B2C" w14:textId="508B0633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6460D1" w14:textId="7062E29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6-422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E31919" w14:textId="1C9B07D5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raig_beaver@beaverton.k12.or.us</w:t>
            </w:r>
          </w:p>
        </w:tc>
      </w:tr>
      <w:tr w:rsidR="00826956" w:rsidRPr="005A6CC6" w14:paraId="42C5A94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C23B1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orest Grove 15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10A3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David Per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1B04E" w14:textId="4387808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6F63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6EF4A5" w14:textId="4FEA6CF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359-2432 x353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C22F4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pero@fgsd.k12.or.us</w:t>
              </w:r>
            </w:hyperlink>
          </w:p>
        </w:tc>
      </w:tr>
      <w:tr w:rsidR="001C7155" w:rsidRPr="005A6CC6" w14:paraId="5D110D6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FC034D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77A23" w14:textId="1984F5F4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Summer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atino</w:t>
            </w:r>
            <w:proofErr w:type="spellEnd"/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57066" w14:textId="1CDC4199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D12C" w14:textId="6F9899DA" w:rsidR="001C7155" w:rsidRPr="005A6CC6" w:rsidRDefault="001C7155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64FD7" w14:textId="41314BA8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985-021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41B030" w14:textId="25A7B12D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atino@gastonk12.org</w:t>
            </w:r>
          </w:p>
        </w:tc>
      </w:tr>
      <w:tr w:rsidR="00826956" w:rsidRPr="005A6CC6" w14:paraId="2C48CAA6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3C453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3C0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Courtney Gibb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C0D6F2" w14:textId="25C8E30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EC2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AD07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44-1753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C2A8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7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gibbc@hsd.k12.or.us</w:t>
              </w:r>
            </w:hyperlink>
          </w:p>
        </w:tc>
      </w:tr>
      <w:tr w:rsidR="006E31C0" w:rsidRPr="005A6CC6" w14:paraId="6D94516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233F24" w14:textId="3A4A1090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A4224" w14:textId="3F5A5016" w:rsidR="000F7749" w:rsidRPr="00FE5F88" w:rsidRDefault="006E31C0" w:rsidP="006E31C0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risty Woodard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80E6F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E8A5F" w14:textId="5C588D40" w:rsidR="006E31C0" w:rsidRPr="005A6CC6" w:rsidRDefault="00FE5F88" w:rsidP="006E31C0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F3460" w14:textId="64BE0D6F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44-1525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794D38" w14:textId="6A1647D1" w:rsidR="006E31C0" w:rsidRPr="005A6CC6" w:rsidRDefault="006E31C0" w:rsidP="006E31C0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woodardc@hsd.k12.or.us</w:t>
            </w:r>
          </w:p>
        </w:tc>
      </w:tr>
      <w:tr w:rsidR="006E31C0" w:rsidRPr="005A6CC6" w14:paraId="008B58E2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9305F6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herwood SD 8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58AF65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ria Quinon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D8770" w14:textId="25FB3611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B40B" w14:textId="77777777" w:rsidR="006E31C0" w:rsidRPr="005A6CC6" w:rsidRDefault="006E31C0" w:rsidP="006E31C0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4FA77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25-548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9735B" w14:textId="77777777" w:rsidR="006E31C0" w:rsidRPr="005A6CC6" w:rsidRDefault="00CD2D33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1" w:history="1">
              <w:r w:rsidR="006E31C0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quinones@sherwood.k12.or.us</w:t>
              </w:r>
            </w:hyperlink>
          </w:p>
        </w:tc>
      </w:tr>
      <w:tr w:rsidR="006E31C0" w:rsidRPr="005A6CC6" w14:paraId="216515B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D7C03" w14:textId="77777777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Tigard-Tualatin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B7BD8" w14:textId="211AD06B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Heidi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eang</w:t>
            </w:r>
            <w:proofErr w:type="spellEnd"/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FB037A" w14:textId="7B8025C0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162BE" w14:textId="77777777" w:rsidR="006E31C0" w:rsidRPr="005A6CC6" w:rsidRDefault="006E31C0" w:rsidP="006E31C0">
            <w:pPr>
              <w:jc w:val="both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603F1" w14:textId="258A8275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020421" w14:textId="366DE152" w:rsidR="006E31C0" w:rsidRPr="005A6CC6" w:rsidRDefault="00CD2D33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2" w:history="1">
              <w:r w:rsidR="006E31C0" w:rsidRPr="005A6CC6">
                <w:rPr>
                  <w:rStyle w:val="Hyperlink"/>
                  <w:rFonts w:asciiTheme="majorHAnsi" w:hAnsiTheme="majorHAnsi" w:cs="Calibri"/>
                </w:rPr>
                <w:t>hreang@ttsd.k12.or.us</w:t>
              </w:r>
            </w:hyperlink>
          </w:p>
        </w:tc>
      </w:tr>
    </w:tbl>
    <w:p w14:paraId="3DFF025E" w14:textId="77777777" w:rsidR="00ED54BF" w:rsidRPr="005A6CC6" w:rsidRDefault="00ED54BF" w:rsidP="00ED54BF">
      <w:pPr>
        <w:pStyle w:val="Style3"/>
        <w:rPr>
          <w:rFonts w:cstheme="minorHAnsi"/>
        </w:rPr>
      </w:pPr>
    </w:p>
    <w:p w14:paraId="7B0AB7C5" w14:textId="77777777" w:rsidR="00ED54BF" w:rsidRPr="005A6CC6" w:rsidRDefault="00ED54BF" w:rsidP="00ED54BF">
      <w:pPr>
        <w:pStyle w:val="Style3"/>
        <w:rPr>
          <w:rFonts w:cstheme="minorHAnsi"/>
        </w:rPr>
      </w:pPr>
      <w:bookmarkStart w:id="36" w:name="_Toc19613618"/>
      <w:r w:rsidRPr="005A6CC6">
        <w:rPr>
          <w:rFonts w:cstheme="minorHAnsi"/>
        </w:rPr>
        <w:t>Wheeler County:</w:t>
      </w:r>
      <w:bookmarkEnd w:id="3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31"/>
        <w:gridCol w:w="644"/>
        <w:gridCol w:w="476"/>
        <w:gridCol w:w="1925"/>
        <w:gridCol w:w="10"/>
        <w:gridCol w:w="3346"/>
      </w:tblGrid>
      <w:tr w:rsidR="00826956" w:rsidRPr="005A6CC6" w14:paraId="43D601E6" w14:textId="77777777" w:rsidTr="00F4727D">
        <w:trPr>
          <w:trHeight w:val="288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3908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812E9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969A9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580EC" w14:textId="6C7D4B0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21FD76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97FD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1C7155" w:rsidRPr="005A6CC6" w14:paraId="1D5CCE15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9460AD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ossil SD 2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DB765" w14:textId="5637BC7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n McMurray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182C6" w14:textId="010535EC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AAE" w14:textId="7D40B671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74DA41" w14:textId="4C10C5A4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763-4303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E5CFAC" w14:textId="1DA427D8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mcmurray@fossil.k12.or.us</w:t>
            </w:r>
          </w:p>
        </w:tc>
      </w:tr>
      <w:tr w:rsidR="00826956" w:rsidRPr="005A6CC6" w14:paraId="55FAD799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AB1E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itchell SD 5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6CBB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Vinc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wagerty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A146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56A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0416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62-3311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9908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7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vswagerty@mitchell.k12.or.us</w:t>
              </w:r>
            </w:hyperlink>
          </w:p>
        </w:tc>
      </w:tr>
      <w:tr w:rsidR="00826956" w:rsidRPr="005A6CC6" w14:paraId="365E3B16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DDD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pray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1E2EC" w14:textId="148D91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arry John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B6A74" w14:textId="04D0479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9B2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6F73FE" w14:textId="258A61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541-468-2226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F5615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color w:val="0000FF"/>
                <w:u w:val="single"/>
              </w:rPr>
            </w:pPr>
            <w:hyperlink r:id="rId174" w:history="1">
              <w:r w:rsidR="00826956" w:rsidRPr="005A6CC6">
                <w:rPr>
                  <w:rStyle w:val="Hyperlink"/>
                  <w:rFonts w:asciiTheme="majorHAnsi" w:hAnsiTheme="majorHAnsi" w:cs="Calibri"/>
                </w:rPr>
                <w:t>ljohnson@spray.k12.or.us</w:t>
              </w:r>
            </w:hyperlink>
          </w:p>
          <w:p w14:paraId="19C1AEDE" w14:textId="578A406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</w:p>
        </w:tc>
      </w:tr>
    </w:tbl>
    <w:p w14:paraId="580D9CEC" w14:textId="77777777" w:rsidR="00ED54BF" w:rsidRPr="005A6CC6" w:rsidRDefault="00ED54BF" w:rsidP="00ED54BF">
      <w:pPr>
        <w:pStyle w:val="Style3"/>
        <w:rPr>
          <w:rFonts w:cstheme="minorHAnsi"/>
        </w:rPr>
      </w:pPr>
    </w:p>
    <w:p w14:paraId="1D49F316" w14:textId="77777777" w:rsidR="00ED54BF" w:rsidRPr="005A6CC6" w:rsidRDefault="00ED54BF" w:rsidP="00ED54BF">
      <w:pPr>
        <w:pStyle w:val="Style3"/>
        <w:tabs>
          <w:tab w:val="left" w:pos="11035"/>
        </w:tabs>
        <w:rPr>
          <w:rFonts w:cstheme="minorHAnsi"/>
        </w:rPr>
      </w:pPr>
      <w:bookmarkStart w:id="37" w:name="_Toc19613619"/>
      <w:r w:rsidRPr="005A6CC6">
        <w:rPr>
          <w:rFonts w:cstheme="minorHAnsi"/>
        </w:rPr>
        <w:t>Yamhill County:</w:t>
      </w:r>
      <w:bookmarkEnd w:id="3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16"/>
        <w:gridCol w:w="667"/>
        <w:gridCol w:w="540"/>
        <w:gridCol w:w="1826"/>
        <w:gridCol w:w="10"/>
        <w:gridCol w:w="3381"/>
      </w:tblGrid>
      <w:tr w:rsidR="00826956" w:rsidRPr="005A6CC6" w14:paraId="1467088D" w14:textId="77777777" w:rsidTr="00E0502C">
        <w:trPr>
          <w:trHeight w:val="287"/>
          <w:tblHeader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8FF554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7861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3475F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4256418" w14:textId="5F74789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97DB1B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18119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1CF21335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04A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653A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Tod Butterfield 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31F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2911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5053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35-4482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911C29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7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tod.butterfield@amity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826956" w:rsidRPr="005A6CC6" w14:paraId="5DC3990C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7A89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6B04D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eff Clark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A4919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AC51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984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35-2171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A441B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eff.clark@amity.k12.or.us&gt;</w:t>
              </w:r>
            </w:hyperlink>
          </w:p>
        </w:tc>
      </w:tr>
      <w:tr w:rsidR="00826956" w:rsidRPr="005A6CC6" w14:paraId="77E89AA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34803" w14:textId="4572E07F" w:rsidR="00826956" w:rsidRPr="005A6CC6" w:rsidRDefault="00826956" w:rsidP="00826956">
            <w:pPr>
              <w:tabs>
                <w:tab w:val="left" w:pos="1392"/>
              </w:tabs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yton SD 8</w:t>
            </w: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ab/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7E6F16" w14:textId="473D152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Dana Symons</w:t>
            </w:r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86A3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CE45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E9046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64-221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5BE83A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ana.symons@dayton.k12.or.us&gt;</w:t>
              </w:r>
            </w:hyperlink>
          </w:p>
        </w:tc>
      </w:tr>
      <w:tr w:rsidR="00826956" w:rsidRPr="005A6CC6" w14:paraId="7AF2C8C2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701DF9" w14:textId="0F82BE9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cMinnville SD 40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2770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ichelle Greene</w:t>
            </w:r>
          </w:p>
          <w:p w14:paraId="4D3AA2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A987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4362" w14:textId="44958235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C2B87" w14:textId="057FCDD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503-565-4275 </w:t>
            </w:r>
          </w:p>
          <w:p w14:paraId="3D0DCFE2" w14:textId="2E309C9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503-799-524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CDD4D" w14:textId="17F0A6F8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hyperlink r:id="rId17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ngreene@msd.k12.or.us</w:t>
              </w:r>
            </w:hyperlink>
            <w:r w:rsidR="00826956"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26956" w:rsidRPr="005A6CC6" w14:paraId="7B98E1C1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FE7E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ewberg SD 29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3E63A" w14:textId="1694F87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hyla Jasper</w:t>
            </w:r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411CA" w14:textId="49C2604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B609A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5D5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560-6904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E3DCC1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aspers@newberg.k12.or.us</w:t>
              </w:r>
            </w:hyperlink>
          </w:p>
        </w:tc>
      </w:tr>
      <w:tr w:rsidR="00826956" w:rsidRPr="005A6CC6" w14:paraId="51F2803F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9AB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lastRenderedPageBreak/>
              <w:t>Sheridan SD 48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C16C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LeighAnne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Michaelson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EB81" w14:textId="0DFA5C0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6157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950A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971-261-6960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6EB03" w14:textId="77777777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8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eighAnne.Michaelson@sheridan.k12.or.us</w:t>
              </w:r>
            </w:hyperlink>
          </w:p>
        </w:tc>
      </w:tr>
      <w:tr w:rsidR="00826956" w:rsidRPr="005A6CC6" w14:paraId="7E637CA7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33FAD4" w14:textId="7D4D2E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illamina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 30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5AE6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Carrie </w:t>
            </w: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Zimbrick</w:t>
            </w:r>
            <w:proofErr w:type="spellEnd"/>
          </w:p>
          <w:p w14:paraId="072A5F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EB0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5C88" w14:textId="2ADA3025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064A35" w14:textId="278FD49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: 503-876-1501</w:t>
            </w:r>
          </w:p>
          <w:p w14:paraId="014EBA22" w14:textId="5BB9DFC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C: 971-312-2493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474D0B" w14:textId="68DA6FF3" w:rsidR="00826956" w:rsidRPr="005A6CC6" w:rsidRDefault="00CD2D33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hyperlink r:id="rId18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carrie.zimbrick@willamina.k12.or.us</w:t>
              </w:r>
            </w:hyperlink>
            <w:r w:rsidR="00826956"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AE665E" w:rsidRPr="005A6CC6" w14:paraId="59CEC03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860F8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Yamhill-Carlton 1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DCEEB8" w14:textId="131605F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Chad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ollefson</w:t>
            </w:r>
            <w:proofErr w:type="spellEnd"/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BF06E0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86EF" w14:textId="14595E43" w:rsidR="00AE665E" w:rsidRPr="005A6CC6" w:rsidRDefault="00FE5F88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04436" w14:textId="4BAB754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52-7660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586BC" w14:textId="44F73761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ollefsonc@ycschools.org</w:t>
            </w:r>
          </w:p>
        </w:tc>
      </w:tr>
    </w:tbl>
    <w:p w14:paraId="7DAA0141" w14:textId="03034A25" w:rsidR="0005430A" w:rsidRPr="005A6CC6" w:rsidRDefault="0005430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2601B462" w14:textId="77A56311" w:rsidR="006F5A7A" w:rsidRPr="005A6CC6" w:rsidRDefault="006F5A7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1ED66F00" w14:textId="008294D2" w:rsidR="006F5A7A" w:rsidRPr="005A6CC6" w:rsidRDefault="006F5A7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2C93F90F" w14:textId="77777777" w:rsidR="006F5A7A" w:rsidRPr="005A6CC6" w:rsidRDefault="006F5A7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3A812BDE" w14:textId="33730E71" w:rsidR="00B340B8" w:rsidRPr="005A6CC6" w:rsidRDefault="00B340B8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5FFDD586" w14:textId="5320C1A5" w:rsidR="00B340B8" w:rsidRPr="005A6CC6" w:rsidRDefault="00B340B8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2AB1B7E6" w14:textId="2E14590D" w:rsidR="00B340B8" w:rsidRPr="005A6CC6" w:rsidRDefault="00B340B8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5DA91439" w14:textId="77777777" w:rsidR="00B340B8" w:rsidRPr="005A6CC6" w:rsidRDefault="00B340B8" w:rsidP="00201D7E">
      <w:pPr>
        <w:spacing w:after="0" w:line="240" w:lineRule="auto"/>
        <w:rPr>
          <w:rFonts w:asciiTheme="majorHAnsi" w:hAnsiTheme="majorHAnsi"/>
          <w:sz w:val="14"/>
          <w:szCs w:val="14"/>
        </w:rPr>
      </w:pPr>
    </w:p>
    <w:sectPr w:rsidR="00B340B8" w:rsidRPr="005A6CC6" w:rsidSect="007C281D">
      <w:headerReference w:type="default" r:id="rId182"/>
      <w:footerReference w:type="default" r:id="rId18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F1F6A" w14:textId="77777777" w:rsidR="006A52B8" w:rsidRDefault="006A52B8" w:rsidP="00052CF3">
      <w:pPr>
        <w:spacing w:after="0" w:line="240" w:lineRule="auto"/>
      </w:pPr>
      <w:r>
        <w:separator/>
      </w:r>
    </w:p>
  </w:endnote>
  <w:endnote w:type="continuationSeparator" w:id="0">
    <w:p w14:paraId="42118B9D" w14:textId="77777777" w:rsidR="006A52B8" w:rsidRDefault="006A52B8" w:rsidP="00052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8880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6A929" w14:textId="5E1B1C35" w:rsidR="006A52B8" w:rsidRDefault="00CD2D33">
        <w:pPr>
          <w:pStyle w:val="Footer"/>
          <w:jc w:val="right"/>
        </w:pPr>
      </w:p>
    </w:sdtContent>
  </w:sdt>
  <w:p w14:paraId="589DBC04" w14:textId="77777777" w:rsidR="006A52B8" w:rsidRDefault="006A52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232D1" w14:textId="173BC485" w:rsidR="006A52B8" w:rsidRPr="00451130" w:rsidRDefault="006A52B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 xml:space="preserve">Foster </w:t>
    </w:r>
    <w:r>
      <w:rPr>
        <w:sz w:val="18"/>
        <w:szCs w:val="18"/>
      </w:rPr>
      <w:t>Care POC List (Rev. Dec 9, 2022</w:t>
    </w:r>
    <w:r w:rsidRPr="00451130">
      <w:rPr>
        <w:sz w:val="18"/>
        <w:szCs w:val="18"/>
      </w:rPr>
      <w:t xml:space="preserve">) </w:t>
    </w:r>
  </w:p>
  <w:p w14:paraId="6800716C" w14:textId="3C71B872" w:rsidR="006A52B8" w:rsidRPr="00451130" w:rsidRDefault="006A52B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>To update contact information</w:t>
    </w:r>
    <w:r>
      <w:rPr>
        <w:sz w:val="18"/>
        <w:szCs w:val="18"/>
      </w:rPr>
      <w:t xml:space="preserve">, please contact Bethany Kincaid: </w:t>
    </w:r>
    <w:hyperlink r:id="rId1" w:history="1">
      <w:r w:rsidRPr="00FC3FC8">
        <w:rPr>
          <w:rStyle w:val="Hyperlink"/>
          <w:sz w:val="18"/>
          <w:szCs w:val="18"/>
        </w:rPr>
        <w:t>Bethany.kincaid@ode.oregon.gov</w:t>
      </w:r>
    </w:hyperlink>
    <w:r>
      <w:rPr>
        <w:sz w:val="18"/>
        <w:szCs w:val="18"/>
      </w:rPr>
      <w:tab/>
    </w:r>
  </w:p>
  <w:p w14:paraId="3E497539" w14:textId="626EB396" w:rsidR="006A52B8" w:rsidRPr="00606815" w:rsidRDefault="006A52B8" w:rsidP="00606815">
    <w:pPr>
      <w:pStyle w:val="Footer"/>
      <w:tabs>
        <w:tab w:val="clear" w:pos="9360"/>
        <w:tab w:val="right" w:pos="10080"/>
      </w:tabs>
      <w:rPr>
        <w:noProof/>
        <w:sz w:val="20"/>
        <w:szCs w:val="20"/>
      </w:rPr>
    </w:pPr>
    <w:r w:rsidRPr="00606815">
      <w:rPr>
        <w:sz w:val="18"/>
        <w:szCs w:val="18"/>
      </w:rPr>
      <w:tab/>
    </w:r>
    <w:r>
      <w:tab/>
    </w:r>
    <w:sdt>
      <w:sdtPr>
        <w:id w:val="-1305539524"/>
        <w:docPartObj>
          <w:docPartGallery w:val="Page Numbers (Bottom of Page)"/>
          <w:docPartUnique/>
        </w:docPartObj>
      </w:sdtPr>
      <w:sdtEndPr>
        <w:rPr>
          <w:noProof/>
          <w:sz w:val="20"/>
          <w:szCs w:val="20"/>
        </w:rPr>
      </w:sdtEndPr>
      <w:sdtContent>
        <w:r w:rsidRPr="00D7329B">
          <w:rPr>
            <w:sz w:val="20"/>
            <w:szCs w:val="20"/>
          </w:rPr>
          <w:fldChar w:fldCharType="begin"/>
        </w:r>
        <w:r w:rsidRPr="00D7329B">
          <w:rPr>
            <w:sz w:val="20"/>
            <w:szCs w:val="20"/>
          </w:rPr>
          <w:instrText xml:space="preserve"> PAGE   \* MERGEFORMAT </w:instrText>
        </w:r>
        <w:r w:rsidRPr="00D7329B">
          <w:rPr>
            <w:sz w:val="20"/>
            <w:szCs w:val="20"/>
          </w:rPr>
          <w:fldChar w:fldCharType="separate"/>
        </w:r>
        <w:r w:rsidR="00CD2D33">
          <w:rPr>
            <w:noProof/>
            <w:sz w:val="20"/>
            <w:szCs w:val="20"/>
          </w:rPr>
          <w:t>8</w:t>
        </w:r>
        <w:r w:rsidRPr="00D7329B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435E8" w14:textId="77777777" w:rsidR="006A52B8" w:rsidRDefault="006A52B8" w:rsidP="00052CF3">
      <w:pPr>
        <w:spacing w:after="0" w:line="240" w:lineRule="auto"/>
      </w:pPr>
      <w:r>
        <w:separator/>
      </w:r>
    </w:p>
  </w:footnote>
  <w:footnote w:type="continuationSeparator" w:id="0">
    <w:p w14:paraId="4DD359CE" w14:textId="77777777" w:rsidR="006A52B8" w:rsidRDefault="006A52B8" w:rsidP="00052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3380D" w14:textId="77777777" w:rsidR="006A52B8" w:rsidRPr="00D86699" w:rsidRDefault="006A52B8" w:rsidP="009002A1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54656" behindDoc="1" locked="0" layoutInCell="1" allowOverlap="1" wp14:anchorId="3C54F387" wp14:editId="1965BCE7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888597" cy="938776"/>
          <wp:effectExtent l="0" t="0" r="0" b="0"/>
          <wp:wrapNone/>
          <wp:docPr id="3" name="Picture 3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597" cy="9387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EE893" w14:textId="77777777" w:rsidR="006A52B8" w:rsidRPr="00D86699" w:rsidRDefault="006A52B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67968" behindDoc="1" locked="0" layoutInCell="1" allowOverlap="1" wp14:anchorId="52417245" wp14:editId="33C98FBE">
          <wp:simplePos x="0" y="0"/>
          <wp:positionH relativeFrom="column">
            <wp:posOffset>2181225</wp:posOffset>
          </wp:positionH>
          <wp:positionV relativeFrom="paragraph">
            <wp:posOffset>-371475</wp:posOffset>
          </wp:positionV>
          <wp:extent cx="2171700" cy="1079500"/>
          <wp:effectExtent l="0" t="0" r="0" b="0"/>
          <wp:wrapNone/>
          <wp:docPr id="1" name="Picture 1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92F6B" w14:textId="7FB37712" w:rsidR="006A52B8" w:rsidRPr="00D86699" w:rsidRDefault="006A52B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0F58"/>
    <w:multiLevelType w:val="hybridMultilevel"/>
    <w:tmpl w:val="0060E10E"/>
    <w:lvl w:ilvl="0" w:tplc="C98A3C0C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91603"/>
    <w:multiLevelType w:val="hybridMultilevel"/>
    <w:tmpl w:val="C5221BFC"/>
    <w:lvl w:ilvl="0" w:tplc="EED05100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Q3NTA2Nzc2MrNQ0lEKTi0uzszPAykwqQUAgsYfSywAAAA="/>
  </w:docVars>
  <w:rsids>
    <w:rsidRoot w:val="002F54CD"/>
    <w:rsid w:val="00004283"/>
    <w:rsid w:val="000106A7"/>
    <w:rsid w:val="00031A61"/>
    <w:rsid w:val="00051252"/>
    <w:rsid w:val="00052161"/>
    <w:rsid w:val="00052CF3"/>
    <w:rsid w:val="0005430A"/>
    <w:rsid w:val="00060968"/>
    <w:rsid w:val="00077E5D"/>
    <w:rsid w:val="00085AB9"/>
    <w:rsid w:val="000D13B1"/>
    <w:rsid w:val="000D61CD"/>
    <w:rsid w:val="000E18C2"/>
    <w:rsid w:val="000E4E9B"/>
    <w:rsid w:val="000F03FB"/>
    <w:rsid w:val="000F7749"/>
    <w:rsid w:val="001023AC"/>
    <w:rsid w:val="00104154"/>
    <w:rsid w:val="00117DAB"/>
    <w:rsid w:val="001362E1"/>
    <w:rsid w:val="00143AA8"/>
    <w:rsid w:val="00155EDD"/>
    <w:rsid w:val="001705E0"/>
    <w:rsid w:val="00172372"/>
    <w:rsid w:val="001A3AE8"/>
    <w:rsid w:val="001A3C8A"/>
    <w:rsid w:val="001B52EF"/>
    <w:rsid w:val="001C7155"/>
    <w:rsid w:val="001D7AD4"/>
    <w:rsid w:val="001E086E"/>
    <w:rsid w:val="001E0C39"/>
    <w:rsid w:val="001E72DD"/>
    <w:rsid w:val="00201D7E"/>
    <w:rsid w:val="00252053"/>
    <w:rsid w:val="002551B1"/>
    <w:rsid w:val="00263771"/>
    <w:rsid w:val="00286EDD"/>
    <w:rsid w:val="00295BDC"/>
    <w:rsid w:val="00295EF8"/>
    <w:rsid w:val="002A2B01"/>
    <w:rsid w:val="002A6DF0"/>
    <w:rsid w:val="002C3825"/>
    <w:rsid w:val="002C750E"/>
    <w:rsid w:val="002D0AD8"/>
    <w:rsid w:val="002E250E"/>
    <w:rsid w:val="002E27AB"/>
    <w:rsid w:val="002F0927"/>
    <w:rsid w:val="002F54CD"/>
    <w:rsid w:val="00301C35"/>
    <w:rsid w:val="00305FBF"/>
    <w:rsid w:val="00312A43"/>
    <w:rsid w:val="00313E38"/>
    <w:rsid w:val="0031769F"/>
    <w:rsid w:val="00365A7B"/>
    <w:rsid w:val="00366911"/>
    <w:rsid w:val="00384EDB"/>
    <w:rsid w:val="003934FA"/>
    <w:rsid w:val="003B59C0"/>
    <w:rsid w:val="003C156E"/>
    <w:rsid w:val="003C255C"/>
    <w:rsid w:val="003F1518"/>
    <w:rsid w:val="003F382A"/>
    <w:rsid w:val="00405192"/>
    <w:rsid w:val="00407477"/>
    <w:rsid w:val="00412DA5"/>
    <w:rsid w:val="00440804"/>
    <w:rsid w:val="00451130"/>
    <w:rsid w:val="0045288B"/>
    <w:rsid w:val="00453272"/>
    <w:rsid w:val="00463F37"/>
    <w:rsid w:val="00471237"/>
    <w:rsid w:val="004755A3"/>
    <w:rsid w:val="00503801"/>
    <w:rsid w:val="00546446"/>
    <w:rsid w:val="00574AD9"/>
    <w:rsid w:val="00595D0F"/>
    <w:rsid w:val="005A0FF2"/>
    <w:rsid w:val="005A6CC6"/>
    <w:rsid w:val="005E41F8"/>
    <w:rsid w:val="005E5537"/>
    <w:rsid w:val="005F40E8"/>
    <w:rsid w:val="005F55D5"/>
    <w:rsid w:val="005F6DC4"/>
    <w:rsid w:val="00606815"/>
    <w:rsid w:val="0060702D"/>
    <w:rsid w:val="00610954"/>
    <w:rsid w:val="00631D99"/>
    <w:rsid w:val="006367EF"/>
    <w:rsid w:val="00644464"/>
    <w:rsid w:val="0064781C"/>
    <w:rsid w:val="00665E1E"/>
    <w:rsid w:val="00676E68"/>
    <w:rsid w:val="00683A5A"/>
    <w:rsid w:val="006A52B8"/>
    <w:rsid w:val="006A603A"/>
    <w:rsid w:val="006A6FBC"/>
    <w:rsid w:val="006B4AC2"/>
    <w:rsid w:val="006E31C0"/>
    <w:rsid w:val="006E6777"/>
    <w:rsid w:val="006F5A7A"/>
    <w:rsid w:val="00711296"/>
    <w:rsid w:val="00716EA8"/>
    <w:rsid w:val="00745DF2"/>
    <w:rsid w:val="00761FA7"/>
    <w:rsid w:val="00762A4C"/>
    <w:rsid w:val="00767D91"/>
    <w:rsid w:val="0078411B"/>
    <w:rsid w:val="00787E1D"/>
    <w:rsid w:val="007967C5"/>
    <w:rsid w:val="00797458"/>
    <w:rsid w:val="007A0E75"/>
    <w:rsid w:val="007B2125"/>
    <w:rsid w:val="007C281D"/>
    <w:rsid w:val="007D27FF"/>
    <w:rsid w:val="007E7278"/>
    <w:rsid w:val="007F3C13"/>
    <w:rsid w:val="00823D94"/>
    <w:rsid w:val="00826956"/>
    <w:rsid w:val="00843961"/>
    <w:rsid w:val="00862C7B"/>
    <w:rsid w:val="00877DFC"/>
    <w:rsid w:val="00881DE8"/>
    <w:rsid w:val="008A37E8"/>
    <w:rsid w:val="008C034A"/>
    <w:rsid w:val="008C786F"/>
    <w:rsid w:val="008D1B40"/>
    <w:rsid w:val="008D58DA"/>
    <w:rsid w:val="008E3705"/>
    <w:rsid w:val="009002A1"/>
    <w:rsid w:val="009028C0"/>
    <w:rsid w:val="00903344"/>
    <w:rsid w:val="009452CA"/>
    <w:rsid w:val="009605B1"/>
    <w:rsid w:val="00962920"/>
    <w:rsid w:val="00964CF4"/>
    <w:rsid w:val="0097356F"/>
    <w:rsid w:val="009A1ECF"/>
    <w:rsid w:val="009A64EC"/>
    <w:rsid w:val="009E78CD"/>
    <w:rsid w:val="00A05270"/>
    <w:rsid w:val="00A11B67"/>
    <w:rsid w:val="00A2540D"/>
    <w:rsid w:val="00A25713"/>
    <w:rsid w:val="00A41982"/>
    <w:rsid w:val="00A54993"/>
    <w:rsid w:val="00A605E2"/>
    <w:rsid w:val="00A65FF3"/>
    <w:rsid w:val="00A67D97"/>
    <w:rsid w:val="00A72F69"/>
    <w:rsid w:val="00A80488"/>
    <w:rsid w:val="00A81BF4"/>
    <w:rsid w:val="00AA2049"/>
    <w:rsid w:val="00AB1C5D"/>
    <w:rsid w:val="00AD1B7B"/>
    <w:rsid w:val="00AD3469"/>
    <w:rsid w:val="00AD4126"/>
    <w:rsid w:val="00AE0341"/>
    <w:rsid w:val="00AE665E"/>
    <w:rsid w:val="00AE6A34"/>
    <w:rsid w:val="00B00235"/>
    <w:rsid w:val="00B0521B"/>
    <w:rsid w:val="00B06AEB"/>
    <w:rsid w:val="00B14F09"/>
    <w:rsid w:val="00B228C0"/>
    <w:rsid w:val="00B2550F"/>
    <w:rsid w:val="00B340B8"/>
    <w:rsid w:val="00B42E0B"/>
    <w:rsid w:val="00B45CD6"/>
    <w:rsid w:val="00B703BC"/>
    <w:rsid w:val="00B82769"/>
    <w:rsid w:val="00B92690"/>
    <w:rsid w:val="00B978D4"/>
    <w:rsid w:val="00BD3140"/>
    <w:rsid w:val="00BD39B9"/>
    <w:rsid w:val="00BD7598"/>
    <w:rsid w:val="00BE1FA8"/>
    <w:rsid w:val="00BF6A77"/>
    <w:rsid w:val="00C044EE"/>
    <w:rsid w:val="00C06A43"/>
    <w:rsid w:val="00C108F2"/>
    <w:rsid w:val="00C43266"/>
    <w:rsid w:val="00C45BE1"/>
    <w:rsid w:val="00C52343"/>
    <w:rsid w:val="00C8745B"/>
    <w:rsid w:val="00C972F4"/>
    <w:rsid w:val="00CC7D0E"/>
    <w:rsid w:val="00CD22A3"/>
    <w:rsid w:val="00CD2D33"/>
    <w:rsid w:val="00CF4579"/>
    <w:rsid w:val="00D016A1"/>
    <w:rsid w:val="00D5421A"/>
    <w:rsid w:val="00D7329B"/>
    <w:rsid w:val="00DB02A9"/>
    <w:rsid w:val="00DB3C5B"/>
    <w:rsid w:val="00DB3F9C"/>
    <w:rsid w:val="00DF55B7"/>
    <w:rsid w:val="00E0502C"/>
    <w:rsid w:val="00E17C53"/>
    <w:rsid w:val="00E23EE8"/>
    <w:rsid w:val="00E30FE2"/>
    <w:rsid w:val="00E32CBE"/>
    <w:rsid w:val="00E373FD"/>
    <w:rsid w:val="00E4217B"/>
    <w:rsid w:val="00E5439D"/>
    <w:rsid w:val="00E723CC"/>
    <w:rsid w:val="00E745E6"/>
    <w:rsid w:val="00E9747C"/>
    <w:rsid w:val="00EA1398"/>
    <w:rsid w:val="00EA2D0F"/>
    <w:rsid w:val="00EA4B1C"/>
    <w:rsid w:val="00ED54BF"/>
    <w:rsid w:val="00F031B1"/>
    <w:rsid w:val="00F16574"/>
    <w:rsid w:val="00F26234"/>
    <w:rsid w:val="00F30054"/>
    <w:rsid w:val="00F40063"/>
    <w:rsid w:val="00F46F6D"/>
    <w:rsid w:val="00F4727D"/>
    <w:rsid w:val="00F71767"/>
    <w:rsid w:val="00F902FD"/>
    <w:rsid w:val="00FA1A80"/>
    <w:rsid w:val="00FD7E46"/>
    <w:rsid w:val="00FE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2757C00D"/>
  <w15:chartTrackingRefBased/>
  <w15:docId w15:val="{7A0FF7D2-9F33-447A-B587-15720F9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4C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F54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4CD"/>
    <w:rPr>
      <w:color w:val="0000FF"/>
      <w:u w:val="single"/>
    </w:rPr>
  </w:style>
  <w:style w:type="paragraph" w:customStyle="1" w:styleId="Style3">
    <w:name w:val="Style 3"/>
    <w:basedOn w:val="Heading1"/>
    <w:link w:val="Style3Char"/>
    <w:qFormat/>
    <w:rsid w:val="002F54CD"/>
    <w:pPr>
      <w:spacing w:before="0" w:line="240" w:lineRule="auto"/>
    </w:pPr>
    <w:rPr>
      <w:b/>
      <w:bCs/>
      <w:sz w:val="28"/>
      <w:szCs w:val="28"/>
    </w:rPr>
  </w:style>
  <w:style w:type="character" w:customStyle="1" w:styleId="Style3Char">
    <w:name w:val="Style 3 Char"/>
    <w:basedOn w:val="Heading1Char"/>
    <w:link w:val="Style3"/>
    <w:rsid w:val="002F54C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F54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4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4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CF3"/>
  </w:style>
  <w:style w:type="paragraph" w:styleId="Footer">
    <w:name w:val="footer"/>
    <w:basedOn w:val="Normal"/>
    <w:link w:val="Foot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CF3"/>
  </w:style>
  <w:style w:type="character" w:styleId="FollowedHyperlink">
    <w:name w:val="FollowedHyperlink"/>
    <w:basedOn w:val="DefaultParagraphFont"/>
    <w:uiPriority w:val="99"/>
    <w:semiHidden/>
    <w:unhideWhenUsed/>
    <w:rsid w:val="00A11B67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02A1"/>
    <w:pPr>
      <w:tabs>
        <w:tab w:val="center" w:leader="hyphen" w:pos="3960"/>
        <w:tab w:val="right" w:pos="5130"/>
        <w:tab w:val="right" w:leader="dot" w:pos="10790"/>
      </w:tabs>
      <w:spacing w:after="0" w:line="240" w:lineRule="auto"/>
      <w:ind w:left="810"/>
    </w:pPr>
  </w:style>
  <w:style w:type="paragraph" w:styleId="NormalWeb">
    <w:name w:val="Normal (Web)"/>
    <w:basedOn w:val="Normal"/>
    <w:uiPriority w:val="99"/>
    <w:semiHidden/>
    <w:unhideWhenUsed/>
    <w:rsid w:val="00E421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217B"/>
    <w:rPr>
      <w:b/>
      <w:bCs/>
    </w:rPr>
  </w:style>
  <w:style w:type="character" w:customStyle="1" w:styleId="object">
    <w:name w:val="object"/>
    <w:basedOn w:val="DefaultParagraphFont"/>
    <w:rsid w:val="00117DAB"/>
  </w:style>
  <w:style w:type="paragraph" w:styleId="ListParagraph">
    <w:name w:val="List Paragraph"/>
    <w:basedOn w:val="Normal"/>
    <w:uiPriority w:val="34"/>
    <w:qFormat/>
    <w:rsid w:val="005A6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chris.hawkins@corvallis.k12.or.us" TargetMode="External"/><Relationship Id="rId117" Type="http://schemas.openxmlformats.org/officeDocument/2006/relationships/hyperlink" Target="mailto:Steve.Bishop@Annex.k12.or.us" TargetMode="External"/><Relationship Id="rId21" Type="http://schemas.openxmlformats.org/officeDocument/2006/relationships/hyperlink" Target="mailto:barry.nemec@bakersd.org" TargetMode="External"/><Relationship Id="rId42" Type="http://schemas.openxmlformats.org/officeDocument/2006/relationships/hyperlink" Target="mailto:jenniferb@sthelens.k12.or.us" TargetMode="External"/><Relationship Id="rId47" Type="http://schemas.openxmlformats.org/officeDocument/2006/relationships/hyperlink" Target="mailto:mshorb@powersschools.com" TargetMode="External"/><Relationship Id="rId63" Type="http://schemas.openxmlformats.org/officeDocument/2006/relationships/hyperlink" Target="mailto:jzwemke@reedsport.k12.or.us" TargetMode="External"/><Relationship Id="rId68" Type="http://schemas.openxmlformats.org/officeDocument/2006/relationships/hyperlink" Target="mailto:hedrickk@grantesd.k12.or.us" TargetMode="External"/><Relationship Id="rId84" Type="http://schemas.openxmlformats.org/officeDocument/2006/relationships/hyperlink" Target="mailto:Erika.Bare@ashland.k12.or.us" TargetMode="External"/><Relationship Id="rId89" Type="http://schemas.openxmlformats.org/officeDocument/2006/relationships/hyperlink" Target="mailto:barbara.redding@medford.k12.or.us" TargetMode="External"/><Relationship Id="rId112" Type="http://schemas.openxmlformats.org/officeDocument/2006/relationships/hyperlink" Target="mailto:chad.hamilton@slane.k12.or.us" TargetMode="External"/><Relationship Id="rId133" Type="http://schemas.openxmlformats.org/officeDocument/2006/relationships/hyperlink" Target="mailto:marie.shimer@morrow.k12.or.us" TargetMode="External"/><Relationship Id="rId138" Type="http://schemas.openxmlformats.org/officeDocument/2006/relationships/hyperlink" Target="mailto:tpitts@rsd7.net" TargetMode="External"/><Relationship Id="rId154" Type="http://schemas.openxmlformats.org/officeDocument/2006/relationships/hyperlink" Target="mailto:beth.burton@stanfieldsd.org" TargetMode="External"/><Relationship Id="rId159" Type="http://schemas.openxmlformats.org/officeDocument/2006/relationships/hyperlink" Target="mailto:kathleen.mccall@lagrandesd.org" TargetMode="External"/><Relationship Id="rId175" Type="http://schemas.openxmlformats.org/officeDocument/2006/relationships/hyperlink" Target="mailto:tod.butterfield@amity.k12.or.us" TargetMode="External"/><Relationship Id="rId170" Type="http://schemas.openxmlformats.org/officeDocument/2006/relationships/hyperlink" Target="mailto:gibbc@hsd.k12.or.us" TargetMode="External"/><Relationship Id="rId16" Type="http://schemas.openxmlformats.org/officeDocument/2006/relationships/hyperlink" Target="mailto:igearhart@oregoncharter.org" TargetMode="External"/><Relationship Id="rId107" Type="http://schemas.openxmlformats.org/officeDocument/2006/relationships/hyperlink" Target="mailto:bwatkins@marcola.k12.or.us" TargetMode="External"/><Relationship Id="rId11" Type="http://schemas.openxmlformats.org/officeDocument/2006/relationships/hyperlink" Target="https://app.smartsheet.com/b/form/854b5f66fa7b4d6ba8b39e4932735674" TargetMode="External"/><Relationship Id="rId32" Type="http://schemas.openxmlformats.org/officeDocument/2006/relationships/hyperlink" Target="mailto:cristina.carrizales@molallariv.k12.or.us" TargetMode="External"/><Relationship Id="rId37" Type="http://schemas.openxmlformats.org/officeDocument/2006/relationships/hyperlink" Target="mailto:mcmullent@knappak12.org" TargetMode="External"/><Relationship Id="rId53" Type="http://schemas.openxmlformats.org/officeDocument/2006/relationships/hyperlink" Target="mailto:srhodes@ccsd.k12.or.us" TargetMode="External"/><Relationship Id="rId58" Type="http://schemas.openxmlformats.org/officeDocument/2006/relationships/hyperlink" Target="mailto:Cathy.knapp@dayscreek.k12.or.us" TargetMode="External"/><Relationship Id="rId74" Type="http://schemas.openxmlformats.org/officeDocument/2006/relationships/hyperlink" Target="mailto:robertd1@harneyesd.k12.or.us" TargetMode="External"/><Relationship Id="rId79" Type="http://schemas.openxmlformats.org/officeDocument/2006/relationships/hyperlink" Target="mailto:criss.s@harneyesd.k12.or.us" TargetMode="External"/><Relationship Id="rId102" Type="http://schemas.openxmlformats.org/officeDocument/2006/relationships/hyperlink" Target="callto:541-510-7650" TargetMode="External"/><Relationship Id="rId123" Type="http://schemas.openxmlformats.org/officeDocument/2006/relationships/hyperlink" Target="mailto:jmarquez@ontario.k12.or.us" TargetMode="External"/><Relationship Id="rId128" Type="http://schemas.openxmlformats.org/officeDocument/2006/relationships/hyperlink" Target="mailto:susy.saray@nsantiam.k12.or.us" TargetMode="External"/><Relationship Id="rId144" Type="http://schemas.openxmlformats.org/officeDocument/2006/relationships/hyperlink" Target="mailto:jbomberger@sherman.k12.or.us" TargetMode="External"/><Relationship Id="rId149" Type="http://schemas.openxmlformats.org/officeDocument/2006/relationships/hyperlink" Target="mailto:rachel.hulett@echo.k12.or.us" TargetMode="External"/><Relationship Id="rId5" Type="http://schemas.openxmlformats.org/officeDocument/2006/relationships/numbering" Target="numbering.xml"/><Relationship Id="rId90" Type="http://schemas.openxmlformats.org/officeDocument/2006/relationships/hyperlink" Target="mailto:lacyt@prospect.k12.or.us" TargetMode="External"/><Relationship Id="rId95" Type="http://schemas.openxmlformats.org/officeDocument/2006/relationships/hyperlink" Target="mailto:kmonroy@509j.net" TargetMode="External"/><Relationship Id="rId160" Type="http://schemas.openxmlformats.org/officeDocument/2006/relationships/hyperlink" Target="mailto:totten@enterprise.k12.or.us" TargetMode="External"/><Relationship Id="rId165" Type="http://schemas.openxmlformats.org/officeDocument/2006/relationships/hyperlink" Target="mailto:millerc@nwasco.k12.or.us" TargetMode="External"/><Relationship Id="rId181" Type="http://schemas.openxmlformats.org/officeDocument/2006/relationships/hyperlink" Target="mailto:carrie.zimbrick@willamina.k12.or.us" TargetMode="External"/><Relationship Id="rId22" Type="http://schemas.openxmlformats.org/officeDocument/2006/relationships/hyperlink" Target="mailto:Lorrie.Andrews@burntriver.k12.or.us" TargetMode="External"/><Relationship Id="rId27" Type="http://schemas.openxmlformats.org/officeDocument/2006/relationships/hyperlink" Target="mailto:bill.crowson@monroe.k12.or.us" TargetMode="External"/><Relationship Id="rId43" Type="http://schemas.openxmlformats.org/officeDocument/2006/relationships/hyperlink" Target="mailto:jhamsa@vernoniak12.org" TargetMode="External"/><Relationship Id="rId48" Type="http://schemas.openxmlformats.org/officeDocument/2006/relationships/hyperlink" Target="mailto:malea.horn@crookcounty.k12.or.us" TargetMode="External"/><Relationship Id="rId64" Type="http://schemas.openxmlformats.org/officeDocument/2006/relationships/hyperlink" Target="mailto:welkerd@wdsd.org" TargetMode="External"/><Relationship Id="rId69" Type="http://schemas.openxmlformats.org/officeDocument/2006/relationships/hyperlink" Target="mailto:uptmorb@grantesd.k12.or.us" TargetMode="External"/><Relationship Id="rId113" Type="http://schemas.openxmlformats.org/officeDocument/2006/relationships/hyperlink" Target="mailto:Zoe.Prince-Brookes@springfield.k12.or.us" TargetMode="External"/><Relationship Id="rId118" Type="http://schemas.openxmlformats.org/officeDocument/2006/relationships/hyperlink" Target="mailto:angie.arriola@malesd.org" TargetMode="External"/><Relationship Id="rId134" Type="http://schemas.openxmlformats.org/officeDocument/2006/relationships/hyperlink" Target="about:blank" TargetMode="External"/><Relationship Id="rId139" Type="http://schemas.openxmlformats.org/officeDocument/2006/relationships/hyperlink" Target="mailto:bflannery@riverdale.k12.or.us" TargetMode="External"/><Relationship Id="rId80" Type="http://schemas.openxmlformats.org/officeDocument/2006/relationships/hyperlink" Target="mailto:jopie@centurytel.net" TargetMode="External"/><Relationship Id="rId85" Type="http://schemas.openxmlformats.org/officeDocument/2006/relationships/hyperlink" Target="mailto:jfreeman@buttefalls.k12.or.us" TargetMode="External"/><Relationship Id="rId150" Type="http://schemas.openxmlformats.org/officeDocument/2006/relationships/hyperlink" Target="mailto:Cwood@helix.k12.or.us" TargetMode="External"/><Relationship Id="rId155" Type="http://schemas.openxmlformats.org/officeDocument/2006/relationships/hyperlink" Target="mailto:mat.miles@covesd.org" TargetMode="External"/><Relationship Id="rId171" Type="http://schemas.openxmlformats.org/officeDocument/2006/relationships/hyperlink" Target="mailto:mquinones@sherwood.k12.or.us" TargetMode="External"/><Relationship Id="rId176" Type="http://schemas.openxmlformats.org/officeDocument/2006/relationships/hyperlink" Target="mailto:jeff.clark@amity.k12.or.us%3E" TargetMode="External"/><Relationship Id="rId12" Type="http://schemas.openxmlformats.org/officeDocument/2006/relationships/hyperlink" Target="mailto:bethany.kincaid@ode.oregon.gov" TargetMode="External"/><Relationship Id="rId17" Type="http://schemas.openxmlformats.org/officeDocument/2006/relationships/hyperlink" Target="mailto:aevans@oregoncharter.org" TargetMode="External"/><Relationship Id="rId33" Type="http://schemas.openxmlformats.org/officeDocument/2006/relationships/hyperlink" Target="mailto:anabela.paris@orecity.k12.or.us" TargetMode="External"/><Relationship Id="rId38" Type="http://schemas.openxmlformats.org/officeDocument/2006/relationships/hyperlink" Target="mailto:akynsi@csd.k12.or.us" TargetMode="External"/><Relationship Id="rId59" Type="http://schemas.openxmlformats.org/officeDocument/2006/relationships/hyperlink" Target="mailto:andy.boe@elkton.k12.or.us" TargetMode="External"/><Relationship Id="rId103" Type="http://schemas.openxmlformats.org/officeDocument/2006/relationships/hyperlink" Target="mailto:larsen_b@4j.lane.edu" TargetMode="External"/><Relationship Id="rId108" Type="http://schemas.openxmlformats.org/officeDocument/2006/relationships/hyperlink" Target="mailto:ltompkins@mckenzie.k12.or.us" TargetMode="External"/><Relationship Id="rId124" Type="http://schemas.openxmlformats.org/officeDocument/2006/relationships/hyperlink" Target="mailto:Alisha.McBride@valesd.org" TargetMode="External"/><Relationship Id="rId129" Type="http://schemas.openxmlformats.org/officeDocument/2006/relationships/hyperlink" Target="mailto:Nguyen_stephanie@salkeiz.k12.or.us" TargetMode="External"/><Relationship Id="rId54" Type="http://schemas.openxmlformats.org/officeDocument/2006/relationships/hyperlink" Target="mailto:krista.nieraeth@2cj.k12.or.us" TargetMode="External"/><Relationship Id="rId70" Type="http://schemas.openxmlformats.org/officeDocument/2006/relationships/hyperlink" Target="mailto:garingerj@grantesd.k12.or.us" TargetMode="External"/><Relationship Id="rId75" Type="http://schemas.openxmlformats.org/officeDocument/2006/relationships/hyperlink" Target="mailto:willeya@molallariv.k12.or.us" TargetMode="External"/><Relationship Id="rId91" Type="http://schemas.openxmlformats.org/officeDocument/2006/relationships/hyperlink" Target="mailto:april.harrison@rogueriver.k12.or.us" TargetMode="External"/><Relationship Id="rId96" Type="http://schemas.openxmlformats.org/officeDocument/2006/relationships/hyperlink" Target="mailto:jessica.durrant@threerivers.k12.or.us" TargetMode="External"/><Relationship Id="rId140" Type="http://schemas.openxmlformats.org/officeDocument/2006/relationships/hyperlink" Target="about:blank" TargetMode="External"/><Relationship Id="rId145" Type="http://schemas.openxmlformats.org/officeDocument/2006/relationships/hyperlink" Target="mailto:megank@nestucca.k12.or.us" TargetMode="External"/><Relationship Id="rId161" Type="http://schemas.openxmlformats.org/officeDocument/2006/relationships/hyperlink" Target="mailto:michelle.keffer@staff.josephcharter.org" TargetMode="External"/><Relationship Id="rId166" Type="http://schemas.openxmlformats.org/officeDocument/2006/relationships/hyperlink" Target="mailto:lynnc@swasco.net" TargetMode="External"/><Relationship Id="rId182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mailto:Scott.Bullock@huntington.k12.or.us" TargetMode="External"/><Relationship Id="rId28" Type="http://schemas.openxmlformats.org/officeDocument/2006/relationships/hyperlink" Target="mailto:buzz.brazeau@philomath.k12.or.us" TargetMode="External"/><Relationship Id="rId49" Type="http://schemas.openxmlformats.org/officeDocument/2006/relationships/hyperlink" Target="mailto:dfonken@ccsd.k12.or.us" TargetMode="External"/><Relationship Id="rId114" Type="http://schemas.openxmlformats.org/officeDocument/2006/relationships/hyperlink" Target="mailto:audrey.borders@centrallinn.k12.or.us" TargetMode="External"/><Relationship Id="rId119" Type="http://schemas.openxmlformats.org/officeDocument/2006/relationships/hyperlink" Target="mailto:rtalbot@harpersd.org" TargetMode="External"/><Relationship Id="rId44" Type="http://schemas.openxmlformats.org/officeDocument/2006/relationships/hyperlink" Target="mailto:sschmerer@bandon.K12.or.us" TargetMode="External"/><Relationship Id="rId60" Type="http://schemas.openxmlformats.org/officeDocument/2006/relationships/hyperlink" Target="mailto:david.hanson@glendale.k12.or.us" TargetMode="External"/><Relationship Id="rId65" Type="http://schemas.openxmlformats.org/officeDocument/2006/relationships/hyperlink" Target="mailto:enrightt@estacada.k12.or.us" TargetMode="External"/><Relationship Id="rId81" Type="http://schemas.openxmlformats.org/officeDocument/2006/relationships/hyperlink" Target="mailto:caldwelj@harneyesd.k12.or.us" TargetMode="External"/><Relationship Id="rId86" Type="http://schemas.openxmlformats.org/officeDocument/2006/relationships/hyperlink" Target="mailto:Ortegap@eaglepnt.k12.or.us" TargetMode="External"/><Relationship Id="rId130" Type="http://schemas.openxmlformats.org/officeDocument/2006/relationships/hyperlink" Target="mailto:jwehrli@stpaul.k12.or.us" TargetMode="External"/><Relationship Id="rId135" Type="http://schemas.openxmlformats.org/officeDocument/2006/relationships/hyperlink" Target="about:blank" TargetMode="External"/><Relationship Id="rId151" Type="http://schemas.openxmlformats.org/officeDocument/2006/relationships/hyperlink" Target="mailto:Neely.McKay@HermistonSD.org" TargetMode="External"/><Relationship Id="rId156" Type="http://schemas.openxmlformats.org/officeDocument/2006/relationships/hyperlink" Target="mailto:dianne.greif@elginsd.org" TargetMode="External"/><Relationship Id="rId177" Type="http://schemas.openxmlformats.org/officeDocument/2006/relationships/hyperlink" Target="mailto:dana.symons@dayton.k12.or.us%3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72" Type="http://schemas.openxmlformats.org/officeDocument/2006/relationships/hyperlink" Target="mailto:hreang@ttsd.k12.or.us" TargetMode="External"/><Relationship Id="rId180" Type="http://schemas.openxmlformats.org/officeDocument/2006/relationships/hyperlink" Target="mailto:LeighAnne.Michaelson@sheridan.k12.or.us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www.oregoncharter.org/" TargetMode="External"/><Relationship Id="rId39" Type="http://schemas.openxmlformats.org/officeDocument/2006/relationships/hyperlink" Target="mailto:debby_webster@rsd.k12.or.us" TargetMode="External"/><Relationship Id="rId109" Type="http://schemas.openxmlformats.org/officeDocument/2006/relationships/hyperlink" Target="mailto:mosborn@oakridge.k12.or.us" TargetMode="External"/><Relationship Id="rId34" Type="http://schemas.openxmlformats.org/officeDocument/2006/relationships/hyperlink" Target="mailto:katie.schweitzer@ortrail.k12.or.us" TargetMode="External"/><Relationship Id="rId50" Type="http://schemas.openxmlformats.org/officeDocument/2006/relationships/hyperlink" Target="mailto:jmetzger@ccsd.k12.or.us" TargetMode="External"/><Relationship Id="rId55" Type="http://schemas.openxmlformats.org/officeDocument/2006/relationships/hyperlink" Target="mailto:sandy.schmidt@bend.k12.or.us" TargetMode="External"/><Relationship Id="rId76" Type="http://schemas.openxmlformats.org/officeDocument/2006/relationships/hyperlink" Target="mailto:hawleym@harneyesd.k12.or.us" TargetMode="External"/><Relationship Id="rId97" Type="http://schemas.openxmlformats.org/officeDocument/2006/relationships/hyperlink" Target="mailto:doverik@kfalls.k12.or.us" TargetMode="External"/><Relationship Id="rId104" Type="http://schemas.openxmlformats.org/officeDocument/2006/relationships/hyperlink" Target="mailto:kbradford@junctioncity.k12.or.us" TargetMode="External"/><Relationship Id="rId120" Type="http://schemas.openxmlformats.org/officeDocument/2006/relationships/hyperlink" Target="mailto:leeann.conro@jordanvalleysd.org" TargetMode="External"/><Relationship Id="rId125" Type="http://schemas.openxmlformats.org/officeDocument/2006/relationships/hyperlink" Target="mailto:maricruz_camacho@gervais.k12.or.us" TargetMode="External"/><Relationship Id="rId141" Type="http://schemas.openxmlformats.org/officeDocument/2006/relationships/hyperlink" Target="mailto:autymn.galbraith@dsd2.org" TargetMode="External"/><Relationship Id="rId146" Type="http://schemas.openxmlformats.org/officeDocument/2006/relationships/hyperlink" Target="mailto:weberc@tillamook.k12.or.us" TargetMode="External"/><Relationship Id="rId167" Type="http://schemas.openxmlformats.org/officeDocument/2006/relationships/hyperlink" Target="mailto:leanng@banks.k12.or.us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hallgarthc@grantesd.k12.or.us" TargetMode="External"/><Relationship Id="rId92" Type="http://schemas.openxmlformats.org/officeDocument/2006/relationships/hyperlink" Target="mailto:quay.goff@rogueriver.k12.or.us" TargetMode="External"/><Relationship Id="rId162" Type="http://schemas.openxmlformats.org/officeDocument/2006/relationships/hyperlink" Target="mailto:kpatton@r18esd.org" TargetMode="External"/><Relationship Id="rId183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hyperlink" Target="mailto:kathy.sullivan@canby.k12.or.us" TargetMode="External"/><Relationship Id="rId24" Type="http://schemas.openxmlformats.org/officeDocument/2006/relationships/hyperlink" Target="mailto:mwitty@baker.k12.or.us" TargetMode="External"/><Relationship Id="rId40" Type="http://schemas.openxmlformats.org/officeDocument/2006/relationships/hyperlink" Target="mailto:rtabor@scappoose.k12.or.us" TargetMode="External"/><Relationship Id="rId45" Type="http://schemas.openxmlformats.org/officeDocument/2006/relationships/hyperlink" Target="mailto:shelbyg@coos-bay.k12.or.us" TargetMode="External"/><Relationship Id="rId66" Type="http://schemas.openxmlformats.org/officeDocument/2006/relationships/hyperlink" Target="mailto:khunking@arlington.k12.or.us" TargetMode="External"/><Relationship Id="rId87" Type="http://schemas.openxmlformats.org/officeDocument/2006/relationships/hyperlink" Target="mailto:Andrea.partsafas@medford.k12.or.us" TargetMode="External"/><Relationship Id="rId110" Type="http://schemas.openxmlformats.org/officeDocument/2006/relationships/hyperlink" Target="mailto:dstoneberg@pleasanthill.k12.or.us" TargetMode="External"/><Relationship Id="rId115" Type="http://schemas.openxmlformats.org/officeDocument/2006/relationships/hyperlink" Target="mailto:darlene.geddes@harrisburg.k12.or.us" TargetMode="External"/><Relationship Id="rId131" Type="http://schemas.openxmlformats.org/officeDocument/2006/relationships/hyperlink" Target="mailto:mfernandez@woodburnsd.org" TargetMode="External"/><Relationship Id="rId136" Type="http://schemas.openxmlformats.org/officeDocument/2006/relationships/hyperlink" Target="mailto:Emily.Reed@northdouglas.k12.or.us" TargetMode="External"/><Relationship Id="rId157" Type="http://schemas.openxmlformats.org/officeDocument/2006/relationships/hyperlink" Target="mailto:angie.lakey-campbell@imblersd.org" TargetMode="External"/><Relationship Id="rId178" Type="http://schemas.openxmlformats.org/officeDocument/2006/relationships/hyperlink" Target="mailto:ngreene@msd.k12.or.us" TargetMode="External"/><Relationship Id="rId61" Type="http://schemas.openxmlformats.org/officeDocument/2006/relationships/hyperlink" Target="mailto:jmarkillie@glide.k12.or.us" TargetMode="External"/><Relationship Id="rId82" Type="http://schemas.openxmlformats.org/officeDocument/2006/relationships/hyperlink" Target="mailto:jopie@centurytel.net" TargetMode="External"/><Relationship Id="rId152" Type="http://schemas.openxmlformats.org/officeDocument/2006/relationships/hyperlink" Target="mailto:amanda.noirot@miltfree.k12.or.us" TargetMode="External"/><Relationship Id="rId173" Type="http://schemas.openxmlformats.org/officeDocument/2006/relationships/hyperlink" Target="mailto:vswagerty@mitchell.k12.or.us" TargetMode="External"/><Relationship Id="rId19" Type="http://schemas.openxmlformats.org/officeDocument/2006/relationships/hyperlink" Target="mailto:cjaukkPortland%20uri@oregonva.org" TargetMode="External"/><Relationship Id="rId14" Type="http://schemas.openxmlformats.org/officeDocument/2006/relationships/footer" Target="footer1.xml"/><Relationship Id="rId30" Type="http://schemas.openxmlformats.org/officeDocument/2006/relationships/hyperlink" Target="mailto:hobsonj@estacada.k12.or.us" TargetMode="External"/><Relationship Id="rId35" Type="http://schemas.openxmlformats.org/officeDocument/2006/relationships/hyperlink" Target="mailto:watkinsa@wlwlv.k12.or.us" TargetMode="External"/><Relationship Id="rId56" Type="http://schemas.openxmlformats.org/officeDocument/2006/relationships/hyperlink" Target="mailto:kara.pileggi@redmondschools.org" TargetMode="External"/><Relationship Id="rId77" Type="http://schemas.openxmlformats.org/officeDocument/2006/relationships/hyperlink" Target="mailto:kelliemickel@hcsd3.k12.or.us" TargetMode="External"/><Relationship Id="rId100" Type="http://schemas.openxmlformats.org/officeDocument/2006/relationships/hyperlink" Target="mailto:plushschoolclerk@gmail.com" TargetMode="External"/><Relationship Id="rId105" Type="http://schemas.openxmlformats.org/officeDocument/2006/relationships/hyperlink" Target="mailto:dsilver@lowell.k12.or.us" TargetMode="External"/><Relationship Id="rId126" Type="http://schemas.openxmlformats.org/officeDocument/2006/relationships/hyperlink" Target="mailto:sylvia_garcia@gervais.k12.or.us" TargetMode="External"/><Relationship Id="rId147" Type="http://schemas.openxmlformats.org/officeDocument/2006/relationships/hyperlink" Target="mailto:Kerri.Coffman@athwestsd.org" TargetMode="External"/><Relationship Id="rId168" Type="http://schemas.openxmlformats.org/officeDocument/2006/relationships/hyperlink" Target="mailto:Sara_Palestinoalvarado@beaverton.k12.or.us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jlemke@ccsd.k12.or.us" TargetMode="External"/><Relationship Id="rId72" Type="http://schemas.openxmlformats.org/officeDocument/2006/relationships/hyperlink" Target="mailto:carsona@harneyesd.k12.or.us" TargetMode="External"/><Relationship Id="rId93" Type="http://schemas.openxmlformats.org/officeDocument/2006/relationships/hyperlink" Target="mailto:dsharp@blackbutte.k12.or.us" TargetMode="External"/><Relationship Id="rId98" Type="http://schemas.openxmlformats.org/officeDocument/2006/relationships/hyperlink" Target="mailto:csimons@nlake.k12.or.us" TargetMode="External"/><Relationship Id="rId121" Type="http://schemas.openxmlformats.org/officeDocument/2006/relationships/hyperlink" Target="mailto:aarriola@malesd.k12.or.us" TargetMode="External"/><Relationship Id="rId142" Type="http://schemas.openxmlformats.org/officeDocument/2006/relationships/hyperlink" Target="mailto:corrine.symolon@fallscityschools.org" TargetMode="External"/><Relationship Id="rId163" Type="http://schemas.openxmlformats.org/officeDocument/2006/relationships/hyperlink" Target="mailto:jhummel@wallowa.k12.or.us" TargetMode="External"/><Relationship Id="rId184" Type="http://schemas.openxmlformats.org/officeDocument/2006/relationships/fontTable" Target="fontTable.xml"/><Relationship Id="rId3" Type="http://schemas.openxmlformats.org/officeDocument/2006/relationships/customXml" Target="../customXml/item3.xml"/><Relationship Id="rId25" Type="http://schemas.openxmlformats.org/officeDocument/2006/relationships/hyperlink" Target="mailto:marc.thielman@alsea.k12.or.us" TargetMode="External"/><Relationship Id="rId46" Type="http://schemas.openxmlformats.org/officeDocument/2006/relationships/hyperlink" Target="mailto:nhagen@mpsd.k12.or.us" TargetMode="External"/><Relationship Id="rId67" Type="http://schemas.openxmlformats.org/officeDocument/2006/relationships/hyperlink" Target="mailto:khams@ncesd.k12.or.us" TargetMode="External"/><Relationship Id="rId116" Type="http://schemas.openxmlformats.org/officeDocument/2006/relationships/hyperlink" Target="mailto:kristi.walker@sweethome.k12.or.us" TargetMode="External"/><Relationship Id="rId137" Type="http://schemas.openxmlformats.org/officeDocument/2006/relationships/hyperlink" Target="about:blank" TargetMode="External"/><Relationship Id="rId158" Type="http://schemas.openxmlformats.org/officeDocument/2006/relationships/hyperlink" Target="mailto:lance.dixon@npowdersd.org" TargetMode="External"/><Relationship Id="rId20" Type="http://schemas.openxmlformats.org/officeDocument/2006/relationships/hyperlink" Target="https://orva.k12.com/who-we-are/school-information.html" TargetMode="External"/><Relationship Id="rId41" Type="http://schemas.openxmlformats.org/officeDocument/2006/relationships/hyperlink" Target="mailto:jengstrom@scappoose.k12.or.us" TargetMode="External"/><Relationship Id="rId62" Type="http://schemas.openxmlformats.org/officeDocument/2006/relationships/hyperlink" Target="mailto:christina.walker-clark@oakland.k12.or.us" TargetMode="External"/><Relationship Id="rId83" Type="http://schemas.openxmlformats.org/officeDocument/2006/relationships/hyperlink" Target="mailto:jopie@centurytel.net" TargetMode="External"/><Relationship Id="rId88" Type="http://schemas.openxmlformats.org/officeDocument/2006/relationships/hyperlink" Target="mailto:Jason.davies@medford.k12.or.us" TargetMode="External"/><Relationship Id="rId111" Type="http://schemas.openxmlformats.org/officeDocument/2006/relationships/hyperlink" Target="mailto:lutz@siuslaw.k12.or.us" TargetMode="External"/><Relationship Id="rId132" Type="http://schemas.openxmlformats.org/officeDocument/2006/relationships/hyperlink" Target="mailto:cathy.mccabe@ionesd.org" TargetMode="External"/><Relationship Id="rId153" Type="http://schemas.openxmlformats.org/officeDocument/2006/relationships/hyperlink" Target="mailto:jsmith@pendletonsd.org" TargetMode="External"/><Relationship Id="rId174" Type="http://schemas.openxmlformats.org/officeDocument/2006/relationships/hyperlink" Target="mailto:ljohnson@spray.k12.or.us" TargetMode="External"/><Relationship Id="rId179" Type="http://schemas.openxmlformats.org/officeDocument/2006/relationships/hyperlink" Target="mailto:jaspers@newberg.k12.or.us" TargetMode="External"/><Relationship Id="rId15" Type="http://schemas.openxmlformats.org/officeDocument/2006/relationships/header" Target="header2.xml"/><Relationship Id="rId36" Type="http://schemas.openxmlformats.org/officeDocument/2006/relationships/hyperlink" Target="mailto:aliceh@jewell.k12.or.us" TargetMode="External"/><Relationship Id="rId57" Type="http://schemas.openxmlformats.org/officeDocument/2006/relationships/hyperlink" Target="mailto:jeanine.dever@camasvalley.k12.or.us" TargetMode="External"/><Relationship Id="rId106" Type="http://schemas.openxmlformats.org/officeDocument/2006/relationships/hyperlink" Target="mailto:bmoyer@mapleton.k12.or.us" TargetMode="External"/><Relationship Id="rId127" Type="http://schemas.openxmlformats.org/officeDocument/2006/relationships/hyperlink" Target="mailto:gordon_erica@mtangel.k12.or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tomblinp@loswego.k12.or.us" TargetMode="External"/><Relationship Id="rId52" Type="http://schemas.openxmlformats.org/officeDocument/2006/relationships/hyperlink" Target="mailto:tdenning@ccsd.k12.or.us" TargetMode="External"/><Relationship Id="rId73" Type="http://schemas.openxmlformats.org/officeDocument/2006/relationships/hyperlink" Target="mailto:jopie@centurytel.net" TargetMode="External"/><Relationship Id="rId78" Type="http://schemas.openxmlformats.org/officeDocument/2006/relationships/hyperlink" Target="mailto:hawleym@harneyesd.k12.or.us" TargetMode="External"/><Relationship Id="rId94" Type="http://schemas.openxmlformats.org/officeDocument/2006/relationships/hyperlink" Target="mailto:sgarber@culver.k12.or.us" TargetMode="External"/><Relationship Id="rId99" Type="http://schemas.openxmlformats.org/officeDocument/2006/relationships/hyperlink" Target="mailto:p.hauder@paisleyschooldistrict.com" TargetMode="External"/><Relationship Id="rId101" Type="http://schemas.openxmlformats.org/officeDocument/2006/relationships/hyperlink" Target="mailto:dwillits@cal.k12.or.us" TargetMode="External"/><Relationship Id="rId122" Type="http://schemas.openxmlformats.org/officeDocument/2006/relationships/hyperlink" Target="mailto:rhawkins@nyssasd.org" TargetMode="External"/><Relationship Id="rId143" Type="http://schemas.openxmlformats.org/officeDocument/2006/relationships/hyperlink" Target="mailto:emilburn@perrydale.k12.or.us" TargetMode="External"/><Relationship Id="rId148" Type="http://schemas.openxmlformats.org/officeDocument/2006/relationships/hyperlink" Target="mailto:laure.quaresma@athwest.k12.or.us" TargetMode="External"/><Relationship Id="rId164" Type="http://schemas.openxmlformats.org/officeDocument/2006/relationships/hyperlink" Target="mailto:beverson@dufur.k12.or.us" TargetMode="External"/><Relationship Id="rId169" Type="http://schemas.openxmlformats.org/officeDocument/2006/relationships/hyperlink" Target="mailto:dpero@fgsd.k12.or.us" TargetMode="External"/><Relationship Id="rId185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ethany.kincaid@ode.oregon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4086F55FA9D4EBC26F07BC715F759" ma:contentTypeVersion="7" ma:contentTypeDescription="Create a new document." ma:contentTypeScope="" ma:versionID="59ca4870397f40fdb3dff6bbd39c2db8">
  <xsd:schema xmlns:xsd="http://www.w3.org/2001/XMLSchema" xmlns:xs="http://www.w3.org/2001/XMLSchema" xmlns:p="http://schemas.microsoft.com/office/2006/metadata/properties" xmlns:ns1="http://schemas.microsoft.com/sharepoint/v3" xmlns:ns2="3728c118-24f1-458a-8f37-d50515104f04" xmlns:ns3="54031767-dd6d-417c-ab73-583408f47564" targetNamespace="http://schemas.microsoft.com/office/2006/metadata/properties" ma:root="true" ma:fieldsID="a460b76a168c21ca24ec812b022b805e" ns1:_="" ns2:_="" ns3:_="">
    <xsd:import namespace="http://schemas.microsoft.com/sharepoint/v3"/>
    <xsd:import namespace="3728c118-24f1-458a-8f37-d50515104f04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28c118-24f1-458a-8f37-d50515104f04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Remediation_x0020_Date xmlns="3728c118-24f1-458a-8f37-d50515104f04">2020-10-12T07:00:00+00:00</Remediation_x0020_Date>
    <Estimated_x0020_Creation_x0020_Date xmlns="3728c118-24f1-458a-8f37-d50515104f04" xsi:nil="true"/>
    <Priority xmlns="3728c118-24f1-458a-8f37-d50515104f04">New</Priorit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582D6-F2C4-4DAF-8F12-7C92AE587422}"/>
</file>

<file path=customXml/itemProps2.xml><?xml version="1.0" encoding="utf-8"?>
<ds:datastoreItem xmlns:ds="http://schemas.openxmlformats.org/officeDocument/2006/customXml" ds:itemID="{ABF1B2ED-7434-4D4E-B574-7A082D0127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D6521-7644-4321-A314-AC473F3BB6BB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54031767-dd6d-417c-ab73-583408f47564"/>
    <ds:schemaRef ds:uri="http://schemas.microsoft.com/office/infopath/2007/PartnerControls"/>
    <ds:schemaRef ds:uri="http://schemas.openxmlformats.org/package/2006/metadata/core-properties"/>
    <ds:schemaRef ds:uri="ae1fcad9-21ff-4eba-931a-cf5b98fd5c94"/>
    <ds:schemaRef ds:uri="http://schemas.microsoft.com/sharepoint/v3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8D10D49-7258-4D66-AFDE-3AA8C45FA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5</Pages>
  <Words>4792</Words>
  <Characters>27318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Foster POC &amp; MV Liaison Contact List-WEBPAGE</vt:lpstr>
    </vt:vector>
  </TitlesOfParts>
  <Company>Oregon Department of Education</Company>
  <LinksUpToDate>false</LinksUpToDate>
  <CharactersWithSpaces>3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-23 Foster Care POC List</dc:title>
  <dc:subject/>
  <dc:creator>Khansaa.Bakri@ode.state.or.us</dc:creator>
  <cp:keywords/>
  <dc:description/>
  <cp:lastModifiedBy>KINCAID Bethany * ODE</cp:lastModifiedBy>
  <cp:revision>7</cp:revision>
  <dcterms:created xsi:type="dcterms:W3CDTF">2022-12-09T19:06:00Z</dcterms:created>
  <dcterms:modified xsi:type="dcterms:W3CDTF">2022-12-1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4086F55FA9D4EBC26F07BC715F759</vt:lpwstr>
  </property>
</Properties>
</file>